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C4DD5A" w14:textId="77777777" w:rsidR="00F13260" w:rsidRPr="00776CBA" w:rsidRDefault="00F13260" w:rsidP="00CD762E">
      <w:pPr>
        <w:pStyle w:val="berschrift1"/>
      </w:pPr>
      <w:r w:rsidRPr="00E560A9">
        <w:t>Abstract</w:t>
      </w:r>
    </w:p>
    <w:p w14:paraId="666C914C" w14:textId="16118430" w:rsidR="00F13260" w:rsidRPr="00AC25DB" w:rsidRDefault="00F13260" w:rsidP="00AB4BFD">
      <w:pPr>
        <w:pStyle w:val="Textkrper"/>
      </w:pPr>
      <w:r w:rsidRPr="00AC25DB">
        <w:t>This application note describes the process of running the Precision Time Protocol (PTP) as defined in IEEE</w:t>
      </w:r>
      <w:r w:rsidR="004138B1">
        <w:t> </w:t>
      </w:r>
      <w:r w:rsidRPr="00AC25DB">
        <w:t>1588-2008 on a PC</w:t>
      </w:r>
      <w:r w:rsidR="005225EB" w:rsidRPr="00AC25DB">
        <w:t xml:space="preserve"> or server</w:t>
      </w:r>
      <w:r w:rsidRPr="00AC25DB">
        <w:t xml:space="preserve"> using a syn1588</w:t>
      </w:r>
      <w:r w:rsidRPr="00AC25DB">
        <w:rPr>
          <w:vertAlign w:val="superscript"/>
        </w:rPr>
        <w:t>®</w:t>
      </w:r>
      <w:r w:rsidR="00515021" w:rsidRPr="00AC25DB">
        <w:t> PCIe </w:t>
      </w:r>
      <w:r w:rsidRPr="00AC25DB">
        <w:t xml:space="preserve">NIC. It highlights the basic steps required to </w:t>
      </w:r>
      <w:r w:rsidR="005225EB" w:rsidRPr="00AC25DB">
        <w:t>install and use</w:t>
      </w:r>
      <w:r w:rsidRPr="00AC25DB">
        <w:t xml:space="preserve"> the </w:t>
      </w:r>
      <w:r w:rsidR="00AB4BFD" w:rsidRPr="00AC25DB">
        <w:t>syn1588</w:t>
      </w:r>
      <w:r w:rsidR="00AB4BFD" w:rsidRPr="00AC25DB">
        <w:rPr>
          <w:vertAlign w:val="superscript"/>
        </w:rPr>
        <w:t>®</w:t>
      </w:r>
      <w:r w:rsidR="00AB4BFD" w:rsidRPr="00AC25DB">
        <w:t> </w:t>
      </w:r>
      <w:proofErr w:type="spellStart"/>
      <w:r w:rsidR="00AB4BFD" w:rsidRPr="00AC25DB">
        <w:t>PCIe</w:t>
      </w:r>
      <w:proofErr w:type="spellEnd"/>
      <w:r w:rsidR="00AB4BFD" w:rsidRPr="00AC25DB">
        <w:t xml:space="preserve"> NIC </w:t>
      </w:r>
      <w:r w:rsidRPr="00AC25DB">
        <w:t>as well as references to the syn1588</w:t>
      </w:r>
      <w:r w:rsidRPr="00AC25DB">
        <w:rPr>
          <w:vertAlign w:val="superscript"/>
        </w:rPr>
        <w:t>®</w:t>
      </w:r>
      <w:r w:rsidR="00515021" w:rsidRPr="00AC25DB">
        <w:t> </w:t>
      </w:r>
      <w:r w:rsidRPr="00AC25DB">
        <w:t>User</w:t>
      </w:r>
      <w:r w:rsidR="00515021" w:rsidRPr="00AC25DB">
        <w:t> </w:t>
      </w:r>
      <w:r w:rsidRPr="00AC25DB">
        <w:t>Guide</w:t>
      </w:r>
      <w:r w:rsidR="000311EC">
        <w:t xml:space="preserve"> </w:t>
      </w:r>
      <w:sdt>
        <w:sdtPr>
          <w:id w:val="-427657229"/>
          <w:citation/>
        </w:sdtPr>
        <w:sdtEndPr/>
        <w:sdtContent>
          <w:r w:rsidR="000311EC">
            <w:fldChar w:fldCharType="begin"/>
          </w:r>
          <w:r w:rsidR="000311EC" w:rsidRPr="000311EC">
            <w:instrText xml:space="preserve"> CITATION UG001 \l 1031 </w:instrText>
          </w:r>
          <w:r w:rsidR="000311EC">
            <w:fldChar w:fldCharType="separate"/>
          </w:r>
          <w:r w:rsidR="000311EC" w:rsidRPr="000311EC">
            <w:rPr>
              <w:noProof/>
            </w:rPr>
            <w:t>(UG001)</w:t>
          </w:r>
          <w:r w:rsidR="000311EC">
            <w:fldChar w:fldCharType="end"/>
          </w:r>
        </w:sdtContent>
      </w:sdt>
      <w:r w:rsidR="000311EC">
        <w:t xml:space="preserve"> and other Application Notes</w:t>
      </w:r>
      <w:r w:rsidRPr="00AC25DB">
        <w:t>.</w:t>
      </w:r>
    </w:p>
    <w:p w14:paraId="6E0EF503" w14:textId="77777777" w:rsidR="00F13260" w:rsidRPr="00C11EA6" w:rsidRDefault="00F13260" w:rsidP="004D1A2F">
      <w:pPr>
        <w:pStyle w:val="berschrift1"/>
      </w:pPr>
      <w:r>
        <w:t>Prerequisites</w:t>
      </w:r>
    </w:p>
    <w:p w14:paraId="4EDA5D37" w14:textId="77777777" w:rsidR="00F13260" w:rsidRPr="00DF3B33" w:rsidRDefault="00F13260" w:rsidP="00DF3B33">
      <w:pPr>
        <w:pStyle w:val="Aufzhlung1"/>
      </w:pPr>
      <w:r w:rsidRPr="00DF3B33">
        <w:t>A syn1588</w:t>
      </w:r>
      <w:r w:rsidRPr="00DF3B33">
        <w:rPr>
          <w:vertAlign w:val="superscript"/>
        </w:rPr>
        <w:t>®</w:t>
      </w:r>
      <w:r w:rsidR="00515021" w:rsidRPr="00DF3B33">
        <w:t> PCIe </w:t>
      </w:r>
      <w:r w:rsidRPr="00DF3B33">
        <w:t>NIC</w:t>
      </w:r>
      <w:r w:rsidR="00515021" w:rsidRPr="00DF3B33">
        <w:t>.</w:t>
      </w:r>
    </w:p>
    <w:p w14:paraId="2A36DAD4" w14:textId="77777777" w:rsidR="00F13260" w:rsidRPr="00DF3B33" w:rsidRDefault="00F13260" w:rsidP="00DF3B33">
      <w:pPr>
        <w:pStyle w:val="Aufzhlung1"/>
      </w:pPr>
      <w:r w:rsidRPr="00DF3B33">
        <w:t>A PC with a free PCIe slot</w:t>
      </w:r>
      <w:r w:rsidR="00515021" w:rsidRPr="00DF3B33">
        <w:t>.</w:t>
      </w:r>
    </w:p>
    <w:p w14:paraId="1575B44F" w14:textId="7CBABCF7" w:rsidR="00F13260" w:rsidRPr="00DF3B33" w:rsidRDefault="00F13260" w:rsidP="00DF3B33">
      <w:pPr>
        <w:pStyle w:val="Aufzhlung1"/>
      </w:pPr>
      <w:r w:rsidRPr="00DF3B33">
        <w:t xml:space="preserve">The wooden USB-Stick bundled with your </w:t>
      </w:r>
      <w:r w:rsidR="00515021" w:rsidRPr="00DF3B33">
        <w:t>syn1588</w:t>
      </w:r>
      <w:r w:rsidR="00515021" w:rsidRPr="00DF3B33">
        <w:rPr>
          <w:vertAlign w:val="superscript"/>
        </w:rPr>
        <w:t>®</w:t>
      </w:r>
      <w:r w:rsidR="00515021" w:rsidRPr="00DF3B33">
        <w:t> </w:t>
      </w:r>
      <w:r w:rsidR="00805EF1" w:rsidRPr="00DF3B33">
        <w:t xml:space="preserve">PCIe </w:t>
      </w:r>
      <w:r w:rsidRPr="00DF3B33">
        <w:t xml:space="preserve">NIC containing the </w:t>
      </w:r>
      <w:r w:rsidR="00515021" w:rsidRPr="00DF3B33">
        <w:t>syn1588</w:t>
      </w:r>
      <w:r w:rsidR="00515021" w:rsidRPr="00DF3B33">
        <w:rPr>
          <w:vertAlign w:val="superscript"/>
        </w:rPr>
        <w:t>®</w:t>
      </w:r>
      <w:r w:rsidR="00515021" w:rsidRPr="00DF3B33">
        <w:t> </w:t>
      </w:r>
      <w:r w:rsidRPr="00DF3B33">
        <w:t xml:space="preserve">PTP software and all accompanying drivers </w:t>
      </w:r>
      <w:r w:rsidR="00163D68">
        <w:t xml:space="preserve">and documents </w:t>
      </w:r>
      <w:r w:rsidRPr="00DF3B33">
        <w:t xml:space="preserve">within a </w:t>
      </w:r>
      <w:r w:rsidR="00515021" w:rsidRPr="00DF3B33">
        <w:t>syn1588</w:t>
      </w:r>
      <w:r w:rsidR="00515021" w:rsidRPr="00DF3B33">
        <w:rPr>
          <w:vertAlign w:val="superscript"/>
        </w:rPr>
        <w:t>®</w:t>
      </w:r>
      <w:r w:rsidR="00515021" w:rsidRPr="00DF3B33">
        <w:t> Linux Live </w:t>
      </w:r>
      <w:r w:rsidRPr="00DF3B33">
        <w:t>System.</w:t>
      </w:r>
    </w:p>
    <w:p w14:paraId="5F930481" w14:textId="7D078244" w:rsidR="00F13260" w:rsidRDefault="00F13260" w:rsidP="00DF3B33">
      <w:pPr>
        <w:pStyle w:val="Aufzhlung1"/>
      </w:pPr>
      <w:r w:rsidRPr="00DF3B33">
        <w:t xml:space="preserve">In case the software is to be installed on an existing operating systems rather than using the </w:t>
      </w:r>
      <w:r w:rsidR="00515021" w:rsidRPr="00DF3B33">
        <w:t>syn1588</w:t>
      </w:r>
      <w:r w:rsidR="00515021" w:rsidRPr="00DF3B33">
        <w:rPr>
          <w:vertAlign w:val="superscript"/>
        </w:rPr>
        <w:t>®</w:t>
      </w:r>
      <w:r w:rsidR="00515021" w:rsidRPr="00DF3B33">
        <w:t> Linux Live </w:t>
      </w:r>
      <w:r w:rsidRPr="00DF3B33">
        <w:t>System adm</w:t>
      </w:r>
      <w:r w:rsidR="00515021" w:rsidRPr="00DF3B33">
        <w:t>inistrator rights are required.</w:t>
      </w:r>
    </w:p>
    <w:p w14:paraId="060A1834" w14:textId="337FE737" w:rsidR="0046007B" w:rsidRPr="00C11EA6" w:rsidRDefault="0046007B" w:rsidP="0046007B">
      <w:pPr>
        <w:pStyle w:val="berschrift1"/>
      </w:pPr>
      <w:r>
        <w:t>What about the syn1588</w:t>
      </w:r>
      <w:r w:rsidRPr="0046007B">
        <w:rPr>
          <w:vertAlign w:val="superscript"/>
        </w:rPr>
        <w:t>®</w:t>
      </w:r>
      <w:r>
        <w:t xml:space="preserve"> Dual NIC</w:t>
      </w:r>
    </w:p>
    <w:p w14:paraId="241D6A32" w14:textId="22AB5AB8" w:rsidR="0046007B" w:rsidRPr="00DF3B33" w:rsidRDefault="0046007B" w:rsidP="0046007B">
      <w:pPr>
        <w:pStyle w:val="Textkrper"/>
      </w:pPr>
      <w:r>
        <w:t>The basic installation procedure for the syn1588</w:t>
      </w:r>
      <w:r w:rsidRPr="0046007B">
        <w:rPr>
          <w:vertAlign w:val="superscript"/>
        </w:rPr>
        <w:t>®</w:t>
      </w:r>
      <w:r>
        <w:t xml:space="preserve"> Dual NIC is identical to the one for the </w:t>
      </w:r>
      <w:r w:rsidRPr="00DF3B33">
        <w:t>syn1588</w:t>
      </w:r>
      <w:r w:rsidRPr="00DF3B33">
        <w:rPr>
          <w:vertAlign w:val="superscript"/>
        </w:rPr>
        <w:t>®</w:t>
      </w:r>
      <w:r w:rsidRPr="00DF3B33">
        <w:t> PCIe NIC</w:t>
      </w:r>
      <w:r>
        <w:t>. The main difference is that the syn1588</w:t>
      </w:r>
      <w:r w:rsidRPr="0046007B">
        <w:rPr>
          <w:vertAlign w:val="superscript"/>
        </w:rPr>
        <w:t>®</w:t>
      </w:r>
      <w:r>
        <w:t xml:space="preserve"> Dual NIC currently just supports Linux OS.</w:t>
      </w:r>
    </w:p>
    <w:p w14:paraId="26209F7B" w14:textId="77777777" w:rsidR="00F13260" w:rsidRPr="00776CBA" w:rsidRDefault="00F13260" w:rsidP="004D1A2F">
      <w:pPr>
        <w:pStyle w:val="berschrift1"/>
      </w:pPr>
      <w:r>
        <w:t xml:space="preserve">Basic Installation of the </w:t>
      </w:r>
      <w:r w:rsidRPr="00AE3C92">
        <w:t>syn1588</w:t>
      </w:r>
      <w:r w:rsidRPr="00776CBA">
        <w:rPr>
          <w:vertAlign w:val="superscript"/>
        </w:rPr>
        <w:t>®</w:t>
      </w:r>
      <w:r w:rsidR="00515021">
        <w:t> PCIe </w:t>
      </w:r>
      <w:r w:rsidRPr="00AE3C92">
        <w:t>NIC</w:t>
      </w:r>
    </w:p>
    <w:p w14:paraId="4C930A9F" w14:textId="77777777" w:rsidR="00F13260" w:rsidRPr="00AC25DB" w:rsidRDefault="00F13260" w:rsidP="00AB4BFD">
      <w:pPr>
        <w:pStyle w:val="Textkrper"/>
      </w:pPr>
      <w:r w:rsidRPr="00AC25DB">
        <w:t>To set up the syn1588</w:t>
      </w:r>
      <w:r w:rsidRPr="00AC25DB">
        <w:rPr>
          <w:vertAlign w:val="superscript"/>
        </w:rPr>
        <w:t>®</w:t>
      </w:r>
      <w:r w:rsidR="00515021" w:rsidRPr="00AC25DB">
        <w:t> PCIe </w:t>
      </w:r>
      <w:r w:rsidRPr="00AC25DB">
        <w:t>NIC please start with the following steps:</w:t>
      </w:r>
    </w:p>
    <w:p w14:paraId="400B66E7" w14:textId="77777777" w:rsidR="00F13260" w:rsidRPr="00AB4BFD" w:rsidRDefault="00F13260" w:rsidP="00AB4BFD">
      <w:pPr>
        <w:pStyle w:val="Aufzhlung1"/>
      </w:pPr>
      <w:r w:rsidRPr="00AB4BFD">
        <w:t>Power off your PC</w:t>
      </w:r>
      <w:r w:rsidR="00515021" w:rsidRPr="00AB4BFD">
        <w:t>.</w:t>
      </w:r>
    </w:p>
    <w:p w14:paraId="10779066" w14:textId="038F72DB" w:rsidR="00F13260" w:rsidRPr="00AB4BFD" w:rsidRDefault="00F13260" w:rsidP="00AB4BFD">
      <w:pPr>
        <w:pStyle w:val="Aufzhlung1"/>
      </w:pPr>
      <w:r w:rsidRPr="00AB4BFD">
        <w:t>Insert the syn1588</w:t>
      </w:r>
      <w:r w:rsidRPr="00805EF1">
        <w:rPr>
          <w:vertAlign w:val="superscript"/>
        </w:rPr>
        <w:t>®</w:t>
      </w:r>
      <w:r w:rsidR="00515021" w:rsidRPr="00AB4BFD">
        <w:t> PCIe </w:t>
      </w:r>
      <w:r w:rsidRPr="00AB4BFD">
        <w:t>NIC into an empty PCIe slot.</w:t>
      </w:r>
      <w:r w:rsidR="00E42E02">
        <w:t xml:space="preserve"> Use an appropriate slot that supports PCIe x1 cards.</w:t>
      </w:r>
    </w:p>
    <w:p w14:paraId="55EB62C8" w14:textId="71C80F44" w:rsidR="00F13260" w:rsidRPr="00AB4BFD" w:rsidRDefault="00F13260" w:rsidP="00AB4BFD">
      <w:pPr>
        <w:pStyle w:val="Aufzhlung1"/>
      </w:pPr>
      <w:r w:rsidRPr="00AB4BFD">
        <w:t xml:space="preserve">Connect the </w:t>
      </w:r>
      <w:r w:rsidR="00515021" w:rsidRPr="00AB4BFD">
        <w:t>syn1588</w:t>
      </w:r>
      <w:r w:rsidR="00515021" w:rsidRPr="00805EF1">
        <w:rPr>
          <w:vertAlign w:val="superscript"/>
        </w:rPr>
        <w:t>®</w:t>
      </w:r>
      <w:r w:rsidR="00515021" w:rsidRPr="00AB4BFD">
        <w:t> PCIe NIC</w:t>
      </w:r>
      <w:r w:rsidRPr="00AB4BFD">
        <w:t xml:space="preserve"> to a network or to another PC using a standard Ethernet cable</w:t>
      </w:r>
      <w:r w:rsidR="00E42E02">
        <w:t xml:space="preserve"> (or optical fiber in case of the SFP version of the </w:t>
      </w:r>
      <w:r w:rsidR="00E42E02" w:rsidRPr="00AB4BFD">
        <w:t>syn1588</w:t>
      </w:r>
      <w:r w:rsidR="00E42E02" w:rsidRPr="00805EF1">
        <w:rPr>
          <w:vertAlign w:val="superscript"/>
        </w:rPr>
        <w:t>®</w:t>
      </w:r>
      <w:r w:rsidR="00E42E02" w:rsidRPr="00AB4BFD">
        <w:t> PCIe NIC</w:t>
      </w:r>
      <w:r w:rsidR="00E42E02">
        <w:t>)</w:t>
      </w:r>
      <w:r w:rsidR="00515021" w:rsidRPr="00AB4BFD">
        <w:t>.</w:t>
      </w:r>
    </w:p>
    <w:p w14:paraId="423988AB" w14:textId="49A4898D" w:rsidR="00F13260" w:rsidRPr="00AC25DB" w:rsidRDefault="00F13260" w:rsidP="00805EF1">
      <w:pPr>
        <w:pStyle w:val="Textkrper"/>
      </w:pPr>
      <w:r w:rsidRPr="00AC25DB">
        <w:t>There are two different ways of continuing: Either use the bootable syn1588</w:t>
      </w:r>
      <w:r w:rsidRPr="00AC25DB">
        <w:rPr>
          <w:vertAlign w:val="superscript"/>
        </w:rPr>
        <w:t>®</w:t>
      </w:r>
      <w:r w:rsidRPr="00AC25DB">
        <w:t> Linux Live System contained on the USB Stick provided with the syn1588</w:t>
      </w:r>
      <w:r w:rsidRPr="00AC25DB">
        <w:rPr>
          <w:vertAlign w:val="superscript"/>
        </w:rPr>
        <w:t>®</w:t>
      </w:r>
      <w:r w:rsidR="00515021" w:rsidRPr="00AC25DB">
        <w:t> PCIe </w:t>
      </w:r>
      <w:r w:rsidRPr="00AC25DB">
        <w:t>NIC or you could install the software together with the drivers onto an existing Windows/Linux PC. If there are any problems during the installation of the syn1588</w:t>
      </w:r>
      <w:r w:rsidRPr="00AC25DB">
        <w:rPr>
          <w:vertAlign w:val="superscript"/>
        </w:rPr>
        <w:t>®</w:t>
      </w:r>
      <w:r w:rsidRPr="00AC25DB">
        <w:t xml:space="preserve"> PCIe NIC, please consult the </w:t>
      </w:r>
      <w:r w:rsidR="009114A8" w:rsidRPr="00AC25DB">
        <w:t>syn1588</w:t>
      </w:r>
      <w:r w:rsidR="009114A8" w:rsidRPr="00AC25DB">
        <w:rPr>
          <w:vertAlign w:val="superscript"/>
        </w:rPr>
        <w:t>®</w:t>
      </w:r>
      <w:r w:rsidR="009114A8" w:rsidRPr="00AC25DB">
        <w:t> User Guide</w:t>
      </w:r>
      <w:sdt>
        <w:sdtPr>
          <w:id w:val="1145250362"/>
          <w:citation/>
        </w:sdtPr>
        <w:sdtEndPr/>
        <w:sdtContent>
          <w:r w:rsidR="000311EC">
            <w:fldChar w:fldCharType="begin"/>
          </w:r>
          <w:r w:rsidR="000311EC" w:rsidRPr="000311EC">
            <w:instrText xml:space="preserve"> CITATION UG001 \l 1031 </w:instrText>
          </w:r>
          <w:r w:rsidR="000311EC">
            <w:fldChar w:fldCharType="separate"/>
          </w:r>
          <w:r w:rsidR="000311EC" w:rsidRPr="000311EC">
            <w:rPr>
              <w:noProof/>
            </w:rPr>
            <w:t xml:space="preserve"> (UG001)</w:t>
          </w:r>
          <w:r w:rsidR="000311EC">
            <w:fldChar w:fldCharType="end"/>
          </w:r>
        </w:sdtContent>
      </w:sdt>
      <w:r w:rsidR="000311EC">
        <w:t xml:space="preserve"> at C</w:t>
      </w:r>
      <w:r w:rsidRPr="00AC25DB">
        <w:t>hapter 4.4.</w:t>
      </w:r>
    </w:p>
    <w:p w14:paraId="343CE52F" w14:textId="2A8BBB62" w:rsidR="00F13260" w:rsidRPr="00776CBA" w:rsidRDefault="00F13260" w:rsidP="004D1A2F">
      <w:pPr>
        <w:pStyle w:val="berschrift1"/>
      </w:pPr>
      <w:bookmarkStart w:id="0" w:name="_Ref366144470"/>
      <w:r w:rsidRPr="00776CBA">
        <w:lastRenderedPageBreak/>
        <w:t>Using the syn1588</w:t>
      </w:r>
      <w:r w:rsidRPr="00776CBA">
        <w:rPr>
          <w:vertAlign w:val="superscript"/>
        </w:rPr>
        <w:t>®</w:t>
      </w:r>
      <w:r w:rsidR="00515021">
        <w:t> </w:t>
      </w:r>
      <w:r w:rsidRPr="00776CBA">
        <w:t>Linux</w:t>
      </w:r>
      <w:r w:rsidR="00515021">
        <w:t> Live </w:t>
      </w:r>
      <w:r w:rsidRPr="00776CBA">
        <w:t>System</w:t>
      </w:r>
      <w:bookmarkEnd w:id="0"/>
    </w:p>
    <w:p w14:paraId="1F31067B" w14:textId="3D146112" w:rsidR="00F13260" w:rsidRPr="00805EF1" w:rsidRDefault="00F13260" w:rsidP="00805EF1">
      <w:pPr>
        <w:pStyle w:val="Textkrper"/>
      </w:pPr>
      <w:r w:rsidRPr="00805EF1">
        <w:t>The syn1588</w:t>
      </w:r>
      <w:r w:rsidRPr="00805EF1">
        <w:rPr>
          <w:vertAlign w:val="superscript"/>
        </w:rPr>
        <w:t>®</w:t>
      </w:r>
      <w:r w:rsidR="00515021" w:rsidRPr="00805EF1">
        <w:t> Linux Live </w:t>
      </w:r>
      <w:r w:rsidRPr="00805EF1">
        <w:t xml:space="preserve">System starts a </w:t>
      </w:r>
      <w:r w:rsidR="00D07B5F" w:rsidRPr="00805EF1">
        <w:t>dedicated Linux (Ubuntu </w:t>
      </w:r>
      <w:r w:rsidR="002B6821">
        <w:t>20</w:t>
      </w:r>
      <w:r w:rsidRPr="00805EF1">
        <w:t>.04</w:t>
      </w:r>
      <w:r w:rsidR="00BE4DB2" w:rsidRPr="00805EF1">
        <w:t xml:space="preserve">, </w:t>
      </w:r>
      <w:r w:rsidR="002B6821">
        <w:t>64</w:t>
      </w:r>
      <w:r w:rsidR="005225EB" w:rsidRPr="00805EF1">
        <w:t> </w:t>
      </w:r>
      <w:r w:rsidR="00BE4DB2" w:rsidRPr="00805EF1">
        <w:t>bit</w:t>
      </w:r>
      <w:r w:rsidRPr="00805EF1">
        <w:t xml:space="preserve">) with all drivers and </w:t>
      </w:r>
      <w:r w:rsidR="00805EF1" w:rsidRPr="00805EF1">
        <w:t>ut</w:t>
      </w:r>
      <w:r w:rsidR="00805EF1">
        <w:t>ilities</w:t>
      </w:r>
      <w:r w:rsidRPr="00805EF1">
        <w:t xml:space="preserve"> pre-installed. </w:t>
      </w:r>
      <w:r w:rsidR="00805EF1">
        <w:t>Please m</w:t>
      </w:r>
      <w:r w:rsidRPr="00805EF1">
        <w:t>ake sure</w:t>
      </w:r>
      <w:r w:rsidR="00805EF1">
        <w:t>, that</w:t>
      </w:r>
      <w:r w:rsidRPr="00805EF1">
        <w:t xml:space="preserve"> the PC you are using is </w:t>
      </w:r>
      <w:r w:rsidR="00515021" w:rsidRPr="00805EF1">
        <w:t>able to boot from an USB</w:t>
      </w:r>
      <w:r w:rsidR="00805EF1">
        <w:t xml:space="preserve"> s</w:t>
      </w:r>
      <w:r w:rsidR="00515021" w:rsidRPr="00805EF1">
        <w:t>tick</w:t>
      </w:r>
      <w:r w:rsidR="00805EF1">
        <w:t>; you might have to check the BIOS settings for this</w:t>
      </w:r>
      <w:r w:rsidR="00515021" w:rsidRPr="00805EF1">
        <w:t>.</w:t>
      </w:r>
    </w:p>
    <w:p w14:paraId="2BB6EF67" w14:textId="59859A2B" w:rsidR="00F13260" w:rsidRDefault="00F13260" w:rsidP="002B6821">
      <w:pPr>
        <w:pStyle w:val="Textkrper"/>
      </w:pPr>
      <w:r w:rsidRPr="00805EF1">
        <w:t>Insert the USB</w:t>
      </w:r>
      <w:r w:rsidR="00805EF1" w:rsidRPr="00805EF1">
        <w:t xml:space="preserve"> </w:t>
      </w:r>
      <w:r w:rsidR="00805EF1">
        <w:t>s</w:t>
      </w:r>
      <w:r w:rsidRPr="00805EF1">
        <w:t xml:space="preserve">tick into your computer and select the appropriate boot option. After the boot procedure has </w:t>
      </w:r>
      <w:r w:rsidR="00805EF1" w:rsidRPr="00805EF1">
        <w:t>be</w:t>
      </w:r>
      <w:r w:rsidR="00805EF1">
        <w:t xml:space="preserve">en </w:t>
      </w:r>
      <w:r w:rsidRPr="00805EF1">
        <w:t xml:space="preserve">completed successfully you will see an Ubuntu desktop. </w:t>
      </w:r>
      <w:r w:rsidRPr="00AC25DB">
        <w:t>There are several icons on the desktop of the syn1588</w:t>
      </w:r>
      <w:r w:rsidRPr="00AC25DB">
        <w:rPr>
          <w:vertAlign w:val="superscript"/>
        </w:rPr>
        <w:t>®</w:t>
      </w:r>
      <w:r w:rsidRPr="00AC25DB">
        <w:t> Linux Live System</w:t>
      </w:r>
      <w:r w:rsidR="002B6821">
        <w:t xml:space="preserve">. Refer to </w:t>
      </w:r>
      <w:r w:rsidR="002B6821" w:rsidRPr="00AC25DB">
        <w:t xml:space="preserve">the </w:t>
      </w:r>
      <w:r w:rsidR="00FD436B">
        <w:t>Application Note</w:t>
      </w:r>
      <w:r w:rsidR="000311EC">
        <w:t xml:space="preserve"> </w:t>
      </w:r>
      <w:sdt>
        <w:sdtPr>
          <w:id w:val="108866355"/>
          <w:citation/>
        </w:sdtPr>
        <w:sdtEndPr/>
        <w:sdtContent>
          <w:r w:rsidR="000311EC">
            <w:fldChar w:fldCharType="begin"/>
          </w:r>
          <w:r w:rsidR="000311EC" w:rsidRPr="000311EC">
            <w:instrText xml:space="preserve"> CITATION AN038 \l 1031 </w:instrText>
          </w:r>
          <w:r w:rsidR="000311EC">
            <w:fldChar w:fldCharType="separate"/>
          </w:r>
          <w:r w:rsidR="000311EC" w:rsidRPr="000311EC">
            <w:rPr>
              <w:noProof/>
            </w:rPr>
            <w:t>(AN038)</w:t>
          </w:r>
          <w:r w:rsidR="000311EC">
            <w:fldChar w:fldCharType="end"/>
          </w:r>
        </w:sdtContent>
      </w:sdt>
      <w:r w:rsidR="000311EC">
        <w:t xml:space="preserve"> f</w:t>
      </w:r>
      <w:r w:rsidR="002B6821">
        <w:t xml:space="preserve">or more information about the </w:t>
      </w:r>
      <w:r w:rsidR="002B6821" w:rsidRPr="00805EF1">
        <w:t>syn1588</w:t>
      </w:r>
      <w:r w:rsidR="002B6821" w:rsidRPr="00805EF1">
        <w:rPr>
          <w:vertAlign w:val="superscript"/>
        </w:rPr>
        <w:t>®</w:t>
      </w:r>
      <w:r w:rsidR="002B6821" w:rsidRPr="00805EF1">
        <w:t> Linux Live System</w:t>
      </w:r>
      <w:r w:rsidR="002B6821" w:rsidRPr="00AC25DB">
        <w:t>.</w:t>
      </w:r>
    </w:p>
    <w:p w14:paraId="240B0ABA" w14:textId="74A53EB2" w:rsidR="00F13260" w:rsidRDefault="00F13260" w:rsidP="004D1A2F">
      <w:pPr>
        <w:pStyle w:val="berschrift1"/>
      </w:pPr>
      <w:r>
        <w:t xml:space="preserve">Installing </w:t>
      </w:r>
      <w:r w:rsidR="00DF3B33">
        <w:t>the d</w:t>
      </w:r>
      <w:r>
        <w:t>river on your PC</w:t>
      </w:r>
    </w:p>
    <w:p w14:paraId="56A73FE9" w14:textId="3A64EA15" w:rsidR="00F13260" w:rsidRDefault="00F13260" w:rsidP="00805EF1">
      <w:pPr>
        <w:pStyle w:val="Textkrper"/>
      </w:pPr>
      <w:r w:rsidRPr="00AC25DB">
        <w:t xml:space="preserve">The first step which has to be completed after powering up your PC is the installation of the device driver. Please note, that this step usually needs Administrator-Rights on Windows, </w:t>
      </w:r>
      <w:r w:rsidR="000E65E2">
        <w:t xml:space="preserve">or </w:t>
      </w:r>
      <w:r w:rsidRPr="00AC25DB">
        <w:t>root-rights on Linux respectively.</w:t>
      </w:r>
    </w:p>
    <w:p w14:paraId="7EDFD909" w14:textId="42C97C16" w:rsidR="00D444A0" w:rsidRPr="00AC25DB" w:rsidRDefault="00D444A0" w:rsidP="00805EF1">
      <w:pPr>
        <w:pStyle w:val="Textkrper"/>
      </w:pPr>
      <w:r w:rsidRPr="00AC25DB">
        <w:t>There are tools to verify the proper operation of the syn1588</w:t>
      </w:r>
      <w:r w:rsidRPr="00AC25DB">
        <w:rPr>
          <w:vertAlign w:val="superscript"/>
        </w:rPr>
        <w:t>®</w:t>
      </w:r>
      <w:r w:rsidRPr="00AC25DB">
        <w:t xml:space="preserve"> PCIe NIC hardware. This allows to deal with systems that behave somewhat different from standard systems. These tools can be found on the provided USB-Stick or other </w:t>
      </w:r>
      <w:r w:rsidR="00E27553">
        <w:t xml:space="preserve">storage </w:t>
      </w:r>
      <w:r w:rsidRPr="00AC25DB">
        <w:t>medium. If you are able to see an additional network adapter in the system you can proceed.</w:t>
      </w:r>
    </w:p>
    <w:p w14:paraId="68BB6740" w14:textId="77777777" w:rsidR="00DF3B33" w:rsidRDefault="00DF3B33" w:rsidP="00DF3B33">
      <w:pPr>
        <w:pStyle w:val="berschrift2"/>
      </w:pPr>
      <w:r>
        <w:t>Installing the device driver in Linux</w:t>
      </w:r>
    </w:p>
    <w:p w14:paraId="7874EBAC" w14:textId="780C1B0F" w:rsidR="00DF3B33" w:rsidRPr="00F84FB7" w:rsidRDefault="00DF3B33" w:rsidP="00DF3B33">
      <w:pPr>
        <w:pStyle w:val="Textkrper"/>
      </w:pPr>
      <w:r w:rsidRPr="00F84FB7">
        <w:t>For a Linux operating system open a root shell, browse to the Linux</w:t>
      </w:r>
      <w:r w:rsidR="00080ADF">
        <w:t xml:space="preserve"> driver-directory “/syn1588/</w:t>
      </w:r>
      <w:proofErr w:type="spellStart"/>
      <w:r w:rsidR="00080ADF">
        <w:t>sw</w:t>
      </w:r>
      <w:proofErr w:type="spellEnd"/>
      <w:r w:rsidRPr="00F84FB7">
        <w:t xml:space="preserve">” </w:t>
      </w:r>
      <w:r w:rsidR="00033135" w:rsidRPr="00033135">
        <w:t xml:space="preserve">on the provided </w:t>
      </w:r>
      <w:r w:rsidR="00033135" w:rsidRPr="00AC25DB">
        <w:t>syn1588</w:t>
      </w:r>
      <w:r w:rsidR="00033135" w:rsidRPr="00AC25DB">
        <w:rPr>
          <w:vertAlign w:val="superscript"/>
        </w:rPr>
        <w:t>®</w:t>
      </w:r>
      <w:r w:rsidR="00033135" w:rsidRPr="00AC25DB">
        <w:t> </w:t>
      </w:r>
      <w:r w:rsidR="00033135" w:rsidRPr="00033135">
        <w:t>USB Stick</w:t>
      </w:r>
      <w:r w:rsidR="00033135">
        <w:t xml:space="preserve"> </w:t>
      </w:r>
      <w:r w:rsidRPr="00F84FB7">
        <w:t>and execute:</w:t>
      </w:r>
    </w:p>
    <w:p w14:paraId="256369F8" w14:textId="38589730" w:rsidR="00DF3B33" w:rsidRPr="002B089F" w:rsidRDefault="00DF3B33" w:rsidP="001C7D0D">
      <w:pPr>
        <w:pStyle w:val="SourceCode"/>
      </w:pPr>
      <w:r w:rsidRPr="002B089F">
        <w:t xml:space="preserve">&gt; </w:t>
      </w:r>
      <w:proofErr w:type="spellStart"/>
      <w:r w:rsidR="001C7D0D">
        <w:t>dpkg</w:t>
      </w:r>
      <w:proofErr w:type="spellEnd"/>
      <w:r w:rsidR="001C7D0D">
        <w:t xml:space="preserve"> -</w:t>
      </w:r>
      <w:proofErr w:type="spellStart"/>
      <w:r w:rsidR="001C7D0D">
        <w:t>i</w:t>
      </w:r>
      <w:proofErr w:type="spellEnd"/>
      <w:r w:rsidR="001C7D0D">
        <w:t xml:space="preserve"> </w:t>
      </w:r>
      <w:r w:rsidR="00D06CF8" w:rsidRPr="00D06CF8">
        <w:t>syn1588-dkms_</w:t>
      </w:r>
      <w:r w:rsidR="00D06CF8">
        <w:t>&lt;version&gt;</w:t>
      </w:r>
      <w:r w:rsidR="00D06CF8" w:rsidRPr="00D06CF8">
        <w:t>_</w:t>
      </w:r>
      <w:proofErr w:type="spellStart"/>
      <w:r w:rsidR="00D06CF8" w:rsidRPr="00D06CF8">
        <w:t>all.deb</w:t>
      </w:r>
      <w:proofErr w:type="spellEnd"/>
    </w:p>
    <w:p w14:paraId="71E50F28" w14:textId="52DE5658" w:rsidR="00DF3B33" w:rsidRDefault="00D06CF8" w:rsidP="00DF3B33">
      <w:pPr>
        <w:pStyle w:val="Textkrper"/>
      </w:pPr>
      <w:r>
        <w:t>Note the &lt;version&gt; field holds the actual version of the current driver package.</w:t>
      </w:r>
      <w:r>
        <w:br/>
        <w:t xml:space="preserve">E.g., for Release v1.13 the full file name is </w:t>
      </w:r>
      <w:r w:rsidRPr="00D06CF8">
        <w:t>syn1588-dkms_1.13.1_all.deb</w:t>
      </w:r>
      <w:r>
        <w:t>.</w:t>
      </w:r>
    </w:p>
    <w:p w14:paraId="1FCD8460" w14:textId="44134FE5" w:rsidR="009D6136" w:rsidRDefault="009D6136" w:rsidP="00DF3B33">
      <w:pPr>
        <w:pStyle w:val="Textkrper"/>
      </w:pPr>
      <w:r>
        <w:t xml:space="preserve">After </w:t>
      </w:r>
      <w:r w:rsidR="00920479">
        <w:t xml:space="preserve">successful installation, the device driver has to be </w:t>
      </w:r>
      <w:r>
        <w:t>loa</w:t>
      </w:r>
      <w:r w:rsidR="006C0899">
        <w:t>ded using the following command:</w:t>
      </w:r>
    </w:p>
    <w:p w14:paraId="080DCF74" w14:textId="51507E4A" w:rsidR="006C0899" w:rsidRDefault="009D6136" w:rsidP="006C0899">
      <w:pPr>
        <w:pStyle w:val="SourceCode"/>
      </w:pPr>
      <w:r>
        <w:t xml:space="preserve">&gt; </w:t>
      </w:r>
      <w:proofErr w:type="spellStart"/>
      <w:proofErr w:type="gramStart"/>
      <w:r w:rsidR="006C0899" w:rsidRPr="006C0899">
        <w:t>modprobe</w:t>
      </w:r>
      <w:proofErr w:type="spellEnd"/>
      <w:proofErr w:type="gramEnd"/>
      <w:r w:rsidR="006C0899" w:rsidRPr="006C0899">
        <w:t xml:space="preserve"> </w:t>
      </w:r>
      <w:proofErr w:type="spellStart"/>
      <w:r w:rsidR="006C0899" w:rsidRPr="006C0899">
        <w:t>SyncDriver</w:t>
      </w:r>
      <w:proofErr w:type="spellEnd"/>
    </w:p>
    <w:p w14:paraId="5479CCD1" w14:textId="0858186D" w:rsidR="006C0899" w:rsidRDefault="006C0899" w:rsidP="006C0899">
      <w:pPr>
        <w:pStyle w:val="Textkrper"/>
      </w:pPr>
      <w:r>
        <w:t>If the device driver is updated, the old modules have to be removed from the memory.</w:t>
      </w:r>
    </w:p>
    <w:p w14:paraId="3EFB91ED" w14:textId="7F1DD00F" w:rsidR="006C0899" w:rsidRDefault="006C0899" w:rsidP="006C0899">
      <w:pPr>
        <w:pStyle w:val="SourceCode"/>
      </w:pPr>
      <w:r>
        <w:t>&gt;</w:t>
      </w:r>
      <w:r w:rsidRPr="006C0899">
        <w:t xml:space="preserve"> </w:t>
      </w:r>
      <w:proofErr w:type="spellStart"/>
      <w:proofErr w:type="gramStart"/>
      <w:r w:rsidRPr="006C0899">
        <w:t>rmmod</w:t>
      </w:r>
      <w:proofErr w:type="spellEnd"/>
      <w:proofErr w:type="gramEnd"/>
      <w:r w:rsidRPr="006C0899">
        <w:t xml:space="preserve"> </w:t>
      </w:r>
      <w:proofErr w:type="spellStart"/>
      <w:r w:rsidRPr="006C0899">
        <w:t>SyncDriver.ko</w:t>
      </w:r>
      <w:proofErr w:type="spellEnd"/>
    </w:p>
    <w:p w14:paraId="35C3BB46" w14:textId="7CC71872" w:rsidR="006C0899" w:rsidRDefault="006C0899" w:rsidP="006C0899">
      <w:pPr>
        <w:pStyle w:val="SourceCode"/>
      </w:pPr>
      <w:r>
        <w:t xml:space="preserve">&gt; </w:t>
      </w:r>
      <w:proofErr w:type="spellStart"/>
      <w:proofErr w:type="gramStart"/>
      <w:r w:rsidRPr="006C0899">
        <w:t>rmmod</w:t>
      </w:r>
      <w:proofErr w:type="spellEnd"/>
      <w:proofErr w:type="gramEnd"/>
      <w:r w:rsidRPr="006C0899">
        <w:t xml:space="preserve"> syn1588nic.ko</w:t>
      </w:r>
    </w:p>
    <w:p w14:paraId="3CEF2CA3" w14:textId="36ADB190" w:rsidR="00C85BC3" w:rsidRDefault="00C85BC3" w:rsidP="00C85BC3">
      <w:pPr>
        <w:pStyle w:val="Textkrper"/>
      </w:pPr>
      <w:r>
        <w:t>After this step is completed load the new driver:</w:t>
      </w:r>
    </w:p>
    <w:p w14:paraId="20D07926" w14:textId="77777777" w:rsidR="00C85BC3" w:rsidRDefault="00C85BC3" w:rsidP="00C85BC3">
      <w:pPr>
        <w:pStyle w:val="SourceCode"/>
      </w:pPr>
      <w:r>
        <w:t xml:space="preserve">&gt; </w:t>
      </w:r>
      <w:proofErr w:type="spellStart"/>
      <w:proofErr w:type="gramStart"/>
      <w:r w:rsidRPr="006C0899">
        <w:t>modprobe</w:t>
      </w:r>
      <w:proofErr w:type="spellEnd"/>
      <w:proofErr w:type="gramEnd"/>
      <w:r w:rsidRPr="006C0899">
        <w:t xml:space="preserve"> </w:t>
      </w:r>
      <w:proofErr w:type="spellStart"/>
      <w:r w:rsidRPr="006C0899">
        <w:t>SyncDriver</w:t>
      </w:r>
      <w:proofErr w:type="spellEnd"/>
    </w:p>
    <w:p w14:paraId="2BF56FF6" w14:textId="1114DD78" w:rsidR="00F632DC" w:rsidRDefault="00F632DC" w:rsidP="00F632DC">
      <w:pPr>
        <w:pStyle w:val="Textkrper"/>
      </w:pPr>
      <w:r>
        <w:t xml:space="preserve">To verify if the device driver was successfully installed and loaded check </w:t>
      </w:r>
      <w:hyperlink w:anchor="_Driver_Check" w:history="1">
        <w:r w:rsidRPr="00F632DC">
          <w:rPr>
            <w:rStyle w:val="Hyperlink"/>
          </w:rPr>
          <w:t>Chapter D</w:t>
        </w:r>
        <w:r w:rsidRPr="00F632DC">
          <w:rPr>
            <w:rStyle w:val="Hyperlink"/>
          </w:rPr>
          <w:t>r</w:t>
        </w:r>
        <w:r w:rsidRPr="00F632DC">
          <w:rPr>
            <w:rStyle w:val="Hyperlink"/>
          </w:rPr>
          <w:t>iver Check</w:t>
        </w:r>
      </w:hyperlink>
      <w:r>
        <w:t>.</w:t>
      </w:r>
      <w:bookmarkStart w:id="1" w:name="_GoBack"/>
      <w:bookmarkEnd w:id="1"/>
    </w:p>
    <w:p w14:paraId="742EB213" w14:textId="11A80EDD" w:rsidR="00D444A0" w:rsidRDefault="00DF3B33" w:rsidP="004D1A2F">
      <w:pPr>
        <w:pStyle w:val="berschrift2"/>
      </w:pPr>
      <w:r>
        <w:t xml:space="preserve">Installing the device driver in </w:t>
      </w:r>
      <w:r w:rsidR="00D444A0">
        <w:t>Windows</w:t>
      </w:r>
    </w:p>
    <w:p w14:paraId="6DCAD945" w14:textId="5F8398D2" w:rsidR="00D444A0" w:rsidRPr="00CC34F0" w:rsidRDefault="00D444A0" w:rsidP="00CC34F0">
      <w:pPr>
        <w:pStyle w:val="Textkrper"/>
      </w:pPr>
      <w:r w:rsidRPr="00CC34F0">
        <w:t>If not already prompted to install a new device, simply browse to the Control Panel and open the Device Manager. Select the new device, which may be listed as “unknown device” and update the drivers. Manually select “syn1588.inf” in the d</w:t>
      </w:r>
      <w:r w:rsidR="00F2094E">
        <w:t>evice driver folder “/syn1588/</w:t>
      </w:r>
      <w:proofErr w:type="spellStart"/>
      <w:r w:rsidR="00F2094E">
        <w:t>sw</w:t>
      </w:r>
      <w:proofErr w:type="spellEnd"/>
      <w:r w:rsidR="00F2094E">
        <w:t>/</w:t>
      </w:r>
      <w:proofErr w:type="spellStart"/>
      <w:r w:rsidR="00F2094E">
        <w:t>windows_drv</w:t>
      </w:r>
      <w:proofErr w:type="spellEnd"/>
      <w:r w:rsidRPr="00CC34F0">
        <w:t xml:space="preserve">” on the provided </w:t>
      </w:r>
      <w:r w:rsidR="009114A8" w:rsidRPr="005D7EA2">
        <w:t>syn1588</w:t>
      </w:r>
      <w:r w:rsidR="009114A8" w:rsidRPr="005D7EA2">
        <w:rPr>
          <w:vertAlign w:val="superscript"/>
        </w:rPr>
        <w:t>®</w:t>
      </w:r>
      <w:r w:rsidR="009114A8" w:rsidRPr="005D7EA2">
        <w:t> USB Stick</w:t>
      </w:r>
      <w:r w:rsidRPr="00CC34F0">
        <w:t>. After successful installation, the syn1588</w:t>
      </w:r>
      <w:r w:rsidRPr="002F48A5">
        <w:rPr>
          <w:vertAlign w:val="superscript"/>
        </w:rPr>
        <w:t>®</w:t>
      </w:r>
      <w:r w:rsidRPr="00CC34F0">
        <w:t> PCIe NIC should be listed at the section “network cards”</w:t>
      </w:r>
      <w:r w:rsidR="00CF023D" w:rsidRPr="00CC34F0">
        <w:t xml:space="preserve"> in the Windows device manager or System Control</w:t>
      </w:r>
      <w:r w:rsidRPr="00CC34F0">
        <w:t xml:space="preserve">. For troubleshooting or further information refer to </w:t>
      </w:r>
      <w:sdt>
        <w:sdtPr>
          <w:id w:val="1832258054"/>
          <w:citation/>
        </w:sdtPr>
        <w:sdtEndPr/>
        <w:sdtContent>
          <w:r w:rsidR="000311EC">
            <w:fldChar w:fldCharType="begin"/>
          </w:r>
          <w:r w:rsidR="000311EC" w:rsidRPr="00080ADF">
            <w:instrText xml:space="preserve"> CITATION UG001 \l 1031 </w:instrText>
          </w:r>
          <w:r w:rsidR="000311EC">
            <w:fldChar w:fldCharType="separate"/>
          </w:r>
          <w:r w:rsidR="000311EC" w:rsidRPr="00080ADF">
            <w:rPr>
              <w:noProof/>
            </w:rPr>
            <w:t>(UG001)</w:t>
          </w:r>
          <w:r w:rsidR="000311EC">
            <w:fldChar w:fldCharType="end"/>
          </w:r>
        </w:sdtContent>
      </w:sdt>
      <w:r w:rsidR="000311EC">
        <w:t xml:space="preserve"> Chapter </w:t>
      </w:r>
      <w:r w:rsidRPr="00CC34F0">
        <w:t>4.4.2.</w:t>
      </w:r>
    </w:p>
    <w:p w14:paraId="1A4DB671" w14:textId="2F770A58" w:rsidR="002B7A77" w:rsidRDefault="002B7A77" w:rsidP="004D1A2F">
      <w:pPr>
        <w:pStyle w:val="berschrift1"/>
      </w:pPr>
      <w:r>
        <w:t>In case of installation issues</w:t>
      </w:r>
    </w:p>
    <w:p w14:paraId="6E17D2A3" w14:textId="4013089B" w:rsidR="002B7A77" w:rsidRDefault="002B7A77" w:rsidP="002B7A77">
      <w:pPr>
        <w:pStyle w:val="Textkrper"/>
      </w:pPr>
      <w:r>
        <w:t>In case the install</w:t>
      </w:r>
      <w:r w:rsidR="002F48A5">
        <w:t>ation procedure of</w:t>
      </w:r>
      <w:r>
        <w:t xml:space="preserve"> the device driver software fails please check th</w:t>
      </w:r>
      <w:r w:rsidR="002F48A5">
        <w:t>is</w:t>
      </w:r>
      <w:r>
        <w:t xml:space="preserve"> chapter that describes how to fix frequently known issues.</w:t>
      </w:r>
    </w:p>
    <w:p w14:paraId="353DF70E" w14:textId="0248CAED" w:rsidR="002F48A5" w:rsidRDefault="00103F86" w:rsidP="004D1A2F">
      <w:pPr>
        <w:pStyle w:val="berschrift2"/>
      </w:pPr>
      <w:r>
        <w:t xml:space="preserve">Basic </w:t>
      </w:r>
      <w:r w:rsidR="002F48A5">
        <w:t>Presence Check</w:t>
      </w:r>
      <w:r w:rsidR="007938F7">
        <w:t xml:space="preserve"> of the syn1588</w:t>
      </w:r>
      <w:r w:rsidR="007938F7" w:rsidRPr="004D1A2F">
        <w:rPr>
          <w:vertAlign w:val="superscript"/>
        </w:rPr>
        <w:t>®</w:t>
      </w:r>
      <w:r w:rsidR="007938F7">
        <w:t> PCIe NIC</w:t>
      </w:r>
    </w:p>
    <w:p w14:paraId="0D458BDB" w14:textId="4577EC1A" w:rsidR="002F48A5" w:rsidRDefault="002F48A5" w:rsidP="002F48A5">
      <w:pPr>
        <w:pStyle w:val="Textkrper"/>
      </w:pPr>
      <w:r>
        <w:t xml:space="preserve">First step is to check for the presence of the </w:t>
      </w:r>
      <w:r w:rsidRPr="00CC34F0">
        <w:t>syn1588</w:t>
      </w:r>
      <w:r w:rsidRPr="002F48A5">
        <w:rPr>
          <w:vertAlign w:val="superscript"/>
        </w:rPr>
        <w:t>®</w:t>
      </w:r>
      <w:r w:rsidRPr="00CC34F0">
        <w:t> PCIe NIC</w:t>
      </w:r>
      <w:r>
        <w:t xml:space="preserve"> in the device list of the computer. If this check fails the device is not recognized by the PC’s BIOS. Reasons for this are either </w:t>
      </w:r>
      <w:r w:rsidR="007938F7">
        <w:t xml:space="preserve">an </w:t>
      </w:r>
      <w:r>
        <w:t xml:space="preserve">inappropriate PCIe slot or the card is not correctly </w:t>
      </w:r>
      <w:r w:rsidR="007938F7">
        <w:t>inserted</w:t>
      </w:r>
      <w:r>
        <w:t>. Please power</w:t>
      </w:r>
      <w:r w:rsidR="007938F7">
        <w:noBreakHyphen/>
      </w:r>
      <w:r>
        <w:t>off your PC prior checking the proper connection</w:t>
      </w:r>
      <w:r w:rsidR="007938F7">
        <w:t>.</w:t>
      </w:r>
    </w:p>
    <w:p w14:paraId="04D4ADAF" w14:textId="77068FA7" w:rsidR="002B7A77" w:rsidRDefault="002F48A5" w:rsidP="004D1A2F">
      <w:pPr>
        <w:pStyle w:val="berschrift3"/>
      </w:pPr>
      <w:r>
        <w:t>Linux</w:t>
      </w:r>
    </w:p>
    <w:p w14:paraId="51C1E078" w14:textId="38EA9372" w:rsidR="002F48A5" w:rsidRDefault="002F48A5" w:rsidP="002F48A5">
      <w:pPr>
        <w:pStyle w:val="Textkrper"/>
      </w:pPr>
      <w:r>
        <w:t>Run the command “</w:t>
      </w:r>
      <w:proofErr w:type="spellStart"/>
      <w:r>
        <w:t>lspci</w:t>
      </w:r>
      <w:proofErr w:type="spellEnd"/>
      <w:r>
        <w:t xml:space="preserve"> | grep Altera” from any terminal. </w:t>
      </w:r>
      <w:r w:rsidR="00FB6B42">
        <w:t xml:space="preserve">The command shall </w:t>
      </w:r>
      <w:r>
        <w:t>return</w:t>
      </w:r>
      <w:r w:rsidR="00FB6B42">
        <w:t xml:space="preserve"> a line like the following:</w:t>
      </w:r>
    </w:p>
    <w:p w14:paraId="1A273DD4" w14:textId="355200B8" w:rsidR="00FB6B42" w:rsidRDefault="00FB6B42" w:rsidP="00DF3B33">
      <w:pPr>
        <w:pStyle w:val="SourceCode"/>
      </w:pPr>
      <w:r>
        <w:t xml:space="preserve">&gt; </w:t>
      </w:r>
      <w:proofErr w:type="spellStart"/>
      <w:r>
        <w:t>lspci</w:t>
      </w:r>
      <w:proofErr w:type="spellEnd"/>
      <w:r>
        <w:t xml:space="preserve"> | grep Altera</w:t>
      </w:r>
    </w:p>
    <w:p w14:paraId="7148FDC1" w14:textId="77777777" w:rsidR="00DD181F" w:rsidRDefault="00DD181F" w:rsidP="00DF3B33">
      <w:pPr>
        <w:pStyle w:val="SourceCode"/>
      </w:pPr>
      <w:r w:rsidRPr="002775CB">
        <w:t>03:00.0 Ethernet controller: Altera Corporation Device 1000 (rev 03)</w:t>
      </w:r>
    </w:p>
    <w:p w14:paraId="5A13F37E" w14:textId="488E7BDE" w:rsidR="00FB6B42" w:rsidRPr="00FB6B42" w:rsidRDefault="00FB6B42" w:rsidP="00FB6B42">
      <w:pPr>
        <w:pStyle w:val="Textkrper"/>
        <w:rPr>
          <w:lang w:val="en-GB"/>
        </w:rPr>
      </w:pPr>
      <w:r w:rsidRPr="00FB6B42">
        <w:rPr>
          <w:lang w:val="en-GB"/>
        </w:rPr>
        <w:t>If the command r</w:t>
      </w:r>
      <w:r>
        <w:rPr>
          <w:lang w:val="en-GB"/>
        </w:rPr>
        <w:t xml:space="preserve">eturns no entry the BIOS had not recognized the </w:t>
      </w:r>
      <w:r w:rsidRPr="00CC34F0">
        <w:t>syn1588</w:t>
      </w:r>
      <w:r w:rsidRPr="002F48A5">
        <w:rPr>
          <w:vertAlign w:val="superscript"/>
        </w:rPr>
        <w:t>®</w:t>
      </w:r>
      <w:r w:rsidRPr="00CC34F0">
        <w:t> PCIe NIC</w:t>
      </w:r>
      <w:r>
        <w:t>.</w:t>
      </w:r>
      <w:r w:rsidR="00B83797">
        <w:t xml:space="preserve"> Check that the </w:t>
      </w:r>
      <w:r w:rsidR="00B83797" w:rsidRPr="00CC34F0">
        <w:t>syn1588</w:t>
      </w:r>
      <w:r w:rsidR="00B83797" w:rsidRPr="002F48A5">
        <w:rPr>
          <w:vertAlign w:val="superscript"/>
        </w:rPr>
        <w:t>®</w:t>
      </w:r>
      <w:r w:rsidR="00B83797" w:rsidRPr="00CC34F0">
        <w:t> PCIe NIC</w:t>
      </w:r>
      <w:r w:rsidR="00B83797">
        <w:t xml:space="preserve"> had been properly inserted in an appropriate PCIe slot.</w:t>
      </w:r>
    </w:p>
    <w:p w14:paraId="5E0A1075" w14:textId="77777777" w:rsidR="002F48A5" w:rsidRDefault="002F48A5" w:rsidP="004D1A2F">
      <w:pPr>
        <w:pStyle w:val="berschrift3"/>
      </w:pPr>
      <w:r>
        <w:t>Windows</w:t>
      </w:r>
    </w:p>
    <w:p w14:paraId="786CECED" w14:textId="404694B6" w:rsidR="008F7FFE" w:rsidRDefault="00FB6B42" w:rsidP="008F7FFE">
      <w:pPr>
        <w:pStyle w:val="Textkrper"/>
      </w:pPr>
      <w:r w:rsidRPr="00CC34F0">
        <w:t>Browse to the Control Panel and open the Device Manager</w:t>
      </w:r>
      <w:r>
        <w:t xml:space="preserve">. There should be </w:t>
      </w:r>
      <w:r w:rsidR="00C65DF9">
        <w:t>a new network interface card listed</w:t>
      </w:r>
      <w:r w:rsidR="00103F86">
        <w:t xml:space="preserve"> for the </w:t>
      </w:r>
      <w:r w:rsidR="00103F86" w:rsidRPr="00CC34F0">
        <w:t>syn1588</w:t>
      </w:r>
      <w:r w:rsidR="00103F86" w:rsidRPr="002F48A5">
        <w:rPr>
          <w:vertAlign w:val="superscript"/>
        </w:rPr>
        <w:t>®</w:t>
      </w:r>
      <w:r w:rsidR="00103F86" w:rsidRPr="00CC34F0">
        <w:t> PCIe NIC</w:t>
      </w:r>
      <w:r w:rsidR="00C65DF9">
        <w:t>. In rare cases</w:t>
      </w:r>
      <w:r w:rsidR="00103F86">
        <w:t xml:space="preserve"> the card shows up as </w:t>
      </w:r>
      <w:r w:rsidR="00C301BD">
        <w:t xml:space="preserve">an </w:t>
      </w:r>
      <w:r w:rsidR="00103F86">
        <w:t xml:space="preserve">unknown device. If no such device is present the </w:t>
      </w:r>
      <w:r w:rsidR="00103F86">
        <w:rPr>
          <w:lang w:val="en-GB"/>
        </w:rPr>
        <w:t xml:space="preserve">BIOS had not recognized the </w:t>
      </w:r>
      <w:r w:rsidR="00103F86" w:rsidRPr="00CC34F0">
        <w:t>syn1588</w:t>
      </w:r>
      <w:r w:rsidR="00103F86" w:rsidRPr="002F48A5">
        <w:rPr>
          <w:vertAlign w:val="superscript"/>
        </w:rPr>
        <w:t>®</w:t>
      </w:r>
      <w:r w:rsidR="00103F86" w:rsidRPr="00CC34F0">
        <w:t> PCIe NIC</w:t>
      </w:r>
      <w:r w:rsidR="00103F86">
        <w:t>.</w:t>
      </w:r>
    </w:p>
    <w:p w14:paraId="48CB7008" w14:textId="77777777" w:rsidR="00840F04" w:rsidRDefault="00840F04" w:rsidP="004D1A2F">
      <w:pPr>
        <w:pStyle w:val="Textkrper"/>
        <w:ind w:left="0"/>
      </w:pPr>
    </w:p>
    <w:p w14:paraId="5937EDD7" w14:textId="29D20094" w:rsidR="00C301BD" w:rsidRDefault="008F7FFE" w:rsidP="004D1A2F">
      <w:pPr>
        <w:pStyle w:val="Abbildung"/>
      </w:pPr>
      <w:r>
        <w:rPr>
          <w:lang w:eastAsia="en-US"/>
        </w:rPr>
        <mc:AlternateContent>
          <mc:Choice Requires="wps">
            <w:drawing>
              <wp:anchor distT="0" distB="0" distL="114300" distR="114300" simplePos="0" relativeHeight="251659264" behindDoc="0" locked="0" layoutInCell="1" allowOverlap="1" wp14:anchorId="04DC14C0" wp14:editId="3DC4C1AB">
                <wp:simplePos x="0" y="0"/>
                <wp:positionH relativeFrom="column">
                  <wp:posOffset>2331720</wp:posOffset>
                </wp:positionH>
                <wp:positionV relativeFrom="paragraph">
                  <wp:posOffset>1574800</wp:posOffset>
                </wp:positionV>
                <wp:extent cx="527050" cy="203200"/>
                <wp:effectExtent l="0" t="0" r="25400" b="25400"/>
                <wp:wrapNone/>
                <wp:docPr id="3" name="Pfeil nach links 3"/>
                <wp:cNvGraphicFramePr/>
                <a:graphic xmlns:a="http://schemas.openxmlformats.org/drawingml/2006/main">
                  <a:graphicData uri="http://schemas.microsoft.com/office/word/2010/wordprocessingShape">
                    <wps:wsp>
                      <wps:cNvSpPr/>
                      <wps:spPr>
                        <a:xfrm>
                          <a:off x="0" y="0"/>
                          <a:ext cx="527050" cy="203200"/>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0D9C5728"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Pfeil nach links 3" o:spid="_x0000_s1026" type="#_x0000_t66" style="position:absolute;margin-left:183.6pt;margin-top:124pt;width:41.5pt;height:1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" adj="4164" fillcolor="red" strokecolor="red" strokeweight="2pt"/>
            </w:pict>
          </mc:Fallback>
        </mc:AlternateContent>
      </w:r>
      <w:r w:rsidR="008D5C4B">
        <w:rPr>
          <w:lang w:eastAsia="en-US"/>
        </w:rPr>
        <w:drawing>
          <wp:inline distT="0" distB="0" distL="0" distR="0" wp14:anchorId="032E1B94" wp14:editId="3B17E938">
            <wp:extent cx="4638675" cy="2971800"/>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n1588unknow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60215" cy="2985600"/>
                    </a:xfrm>
                    <a:prstGeom prst="rect">
                      <a:avLst/>
                    </a:prstGeom>
                  </pic:spPr>
                </pic:pic>
              </a:graphicData>
            </a:graphic>
          </wp:inline>
        </w:drawing>
      </w:r>
    </w:p>
    <w:p w14:paraId="3AC6D12F" w14:textId="63ADE099" w:rsidR="00C301BD" w:rsidRDefault="00C301BD" w:rsidP="00C301BD">
      <w:pPr>
        <w:pStyle w:val="Abbildungsbeschriftung"/>
      </w:pPr>
      <w:r>
        <w:t>Figure 1: Device manager: Other Devices</w:t>
      </w:r>
    </w:p>
    <w:p w14:paraId="6958AA89" w14:textId="58A620E9" w:rsidR="00103F86" w:rsidRDefault="00103F86" w:rsidP="004D1A2F">
      <w:pPr>
        <w:pStyle w:val="berschrift2"/>
      </w:pPr>
      <w:bookmarkStart w:id="2" w:name="_Driver_Check"/>
      <w:bookmarkEnd w:id="2"/>
      <w:r>
        <w:t>Driver Check</w:t>
      </w:r>
    </w:p>
    <w:p w14:paraId="78496920" w14:textId="2770CAE0" w:rsidR="00103F86" w:rsidRDefault="00103F86" w:rsidP="002B7A77">
      <w:pPr>
        <w:pStyle w:val="Textkrper"/>
      </w:pPr>
      <w:r>
        <w:t xml:space="preserve">If the </w:t>
      </w:r>
      <w:r w:rsidRPr="00CC34F0">
        <w:t>syn1588</w:t>
      </w:r>
      <w:r w:rsidRPr="002F48A5">
        <w:rPr>
          <w:vertAlign w:val="superscript"/>
        </w:rPr>
        <w:t>®</w:t>
      </w:r>
      <w:r w:rsidRPr="00CC34F0">
        <w:t> PCIe NIC</w:t>
      </w:r>
      <w:r>
        <w:t xml:space="preserve"> had been successfully recognized by the PC’s BIOS one has to check whether the device driver had been successfully installed.</w:t>
      </w:r>
    </w:p>
    <w:p w14:paraId="1035A375" w14:textId="76C03B85" w:rsidR="00103F86" w:rsidRDefault="00103F86" w:rsidP="004D1A2F">
      <w:pPr>
        <w:pStyle w:val="berschrift3"/>
      </w:pPr>
      <w:r>
        <w:t>Linux</w:t>
      </w:r>
    </w:p>
    <w:p w14:paraId="47B8550D" w14:textId="06977F48" w:rsidR="00103F86" w:rsidRDefault="00103F86" w:rsidP="002B7A77">
      <w:pPr>
        <w:pStyle w:val="Textkrper"/>
      </w:pPr>
      <w:r>
        <w:t xml:space="preserve">For Linux there are actually two device drivers that have to be </w:t>
      </w:r>
      <w:r w:rsidR="00260A55">
        <w:t>loaded</w:t>
      </w:r>
      <w:r>
        <w:t>:</w:t>
      </w:r>
    </w:p>
    <w:p w14:paraId="5BF422FD" w14:textId="44C9C7D7" w:rsidR="00103F86" w:rsidRDefault="00103F86" w:rsidP="004D1A2F">
      <w:pPr>
        <w:pStyle w:val="Aufzhlung1"/>
      </w:pPr>
      <w:r>
        <w:t>syn1588nic</w:t>
      </w:r>
    </w:p>
    <w:p w14:paraId="6C202BB8" w14:textId="70084388" w:rsidR="00103F86" w:rsidRDefault="00103F86" w:rsidP="004D1A2F">
      <w:pPr>
        <w:pStyle w:val="Aufzhlung1"/>
      </w:pPr>
      <w:proofErr w:type="spellStart"/>
      <w:r>
        <w:t>SyncDriver</w:t>
      </w:r>
      <w:proofErr w:type="spellEnd"/>
    </w:p>
    <w:p w14:paraId="08139A0B" w14:textId="3351F14D" w:rsidR="00103F86" w:rsidRDefault="00103F86" w:rsidP="004D1A2F">
      <w:pPr>
        <w:pStyle w:val="Textkrper"/>
        <w:keepNext/>
      </w:pPr>
      <w:r>
        <w:t>The “</w:t>
      </w:r>
      <w:proofErr w:type="spellStart"/>
      <w:r>
        <w:t>SyncDriver</w:t>
      </w:r>
      <w:proofErr w:type="spellEnd"/>
      <w:r>
        <w:t xml:space="preserve">” has to be loaded after the “syn1588nic” driver. One can use the </w:t>
      </w:r>
      <w:r w:rsidR="009B4B2E">
        <w:t>“</w:t>
      </w:r>
      <w:proofErr w:type="spellStart"/>
      <w:r>
        <w:t>lsmod</w:t>
      </w:r>
      <w:proofErr w:type="spellEnd"/>
      <w:r w:rsidR="009B4B2E">
        <w:t>”</w:t>
      </w:r>
      <w:r>
        <w:t xml:space="preserve"> command to check for the presence of these drivers:</w:t>
      </w:r>
    </w:p>
    <w:p w14:paraId="74CD2D65" w14:textId="1E138E3A" w:rsidR="00103F86" w:rsidRDefault="00103F86" w:rsidP="004D1A2F">
      <w:pPr>
        <w:pStyle w:val="SourceCode"/>
        <w:keepNext/>
      </w:pPr>
      <w:r>
        <w:t xml:space="preserve">&gt; </w:t>
      </w:r>
      <w:proofErr w:type="spellStart"/>
      <w:r>
        <w:t>lsmod</w:t>
      </w:r>
      <w:proofErr w:type="spellEnd"/>
      <w:r>
        <w:t xml:space="preserve"> |grep syn1588</w:t>
      </w:r>
    </w:p>
    <w:p w14:paraId="10CC4E5C" w14:textId="77777777" w:rsidR="00DD181F" w:rsidRDefault="00DD181F" w:rsidP="004D1A2F">
      <w:pPr>
        <w:pStyle w:val="SourceCode"/>
        <w:keepNext/>
      </w:pPr>
      <w:r>
        <w:t xml:space="preserve">syn1588nic             </w:t>
      </w:r>
      <w:proofErr w:type="gramStart"/>
      <w:r>
        <w:t>53248  1</w:t>
      </w:r>
      <w:proofErr w:type="gramEnd"/>
      <w:r>
        <w:t xml:space="preserve"> </w:t>
      </w:r>
      <w:proofErr w:type="spellStart"/>
      <w:r>
        <w:t>SyncDriver</w:t>
      </w:r>
      <w:proofErr w:type="spellEnd"/>
    </w:p>
    <w:p w14:paraId="73E55191" w14:textId="1CD634F7" w:rsidR="00103F86" w:rsidRDefault="00DD181F" w:rsidP="004D1A2F">
      <w:pPr>
        <w:pStyle w:val="SourceCode"/>
        <w:keepNext/>
      </w:pPr>
      <w:proofErr w:type="gramStart"/>
      <w:r>
        <w:t>mii</w:t>
      </w:r>
      <w:proofErr w:type="gramEnd"/>
      <w:r>
        <w:t xml:space="preserve">                    16384  2 r8169,syn1588nic</w:t>
      </w:r>
    </w:p>
    <w:p w14:paraId="2B6D3937" w14:textId="258F8D80" w:rsidR="00103F86" w:rsidRDefault="00103F86" w:rsidP="004D1A2F">
      <w:pPr>
        <w:pStyle w:val="SourceCode"/>
        <w:keepNext/>
      </w:pPr>
      <w:r>
        <w:t xml:space="preserve">&gt; </w:t>
      </w:r>
      <w:proofErr w:type="spellStart"/>
      <w:r>
        <w:t>lsmod</w:t>
      </w:r>
      <w:proofErr w:type="spellEnd"/>
      <w:r>
        <w:t xml:space="preserve"> |grep Sync</w:t>
      </w:r>
    </w:p>
    <w:p w14:paraId="09BB441F" w14:textId="77777777" w:rsidR="00DD181F" w:rsidRDefault="00DD181F" w:rsidP="004D1A2F">
      <w:pPr>
        <w:pStyle w:val="SourceCode"/>
        <w:keepNext/>
      </w:pPr>
      <w:proofErr w:type="spellStart"/>
      <w:r>
        <w:t>SyncDriver</w:t>
      </w:r>
      <w:proofErr w:type="spellEnd"/>
      <w:r>
        <w:t xml:space="preserve">             </w:t>
      </w:r>
      <w:proofErr w:type="gramStart"/>
      <w:r>
        <w:t>20480  0</w:t>
      </w:r>
      <w:proofErr w:type="gramEnd"/>
    </w:p>
    <w:p w14:paraId="703104B8" w14:textId="77777777" w:rsidR="00DD181F" w:rsidRDefault="00DD181F" w:rsidP="00DD181F">
      <w:pPr>
        <w:pStyle w:val="SourceCode"/>
      </w:pPr>
      <w:r>
        <w:t xml:space="preserve">syn1588nic             </w:t>
      </w:r>
      <w:proofErr w:type="gramStart"/>
      <w:r>
        <w:t>53248  1</w:t>
      </w:r>
      <w:proofErr w:type="gramEnd"/>
      <w:r>
        <w:t xml:space="preserve"> </w:t>
      </w:r>
      <w:proofErr w:type="spellStart"/>
      <w:r>
        <w:t>SyncDriver</w:t>
      </w:r>
      <w:proofErr w:type="spellEnd"/>
    </w:p>
    <w:p w14:paraId="72C7BF2F" w14:textId="77777777" w:rsidR="00840F04" w:rsidRDefault="00840F04">
      <w:pPr>
        <w:spacing w:line="240" w:lineRule="auto"/>
        <w:rPr>
          <w:sz w:val="22"/>
        </w:rPr>
      </w:pPr>
      <w:r>
        <w:br w:type="page"/>
      </w:r>
    </w:p>
    <w:p w14:paraId="799A41F3" w14:textId="6187E248" w:rsidR="003D005B" w:rsidRDefault="003D005B" w:rsidP="003D005B">
      <w:pPr>
        <w:pStyle w:val="berschrift4"/>
      </w:pPr>
      <w:r>
        <w:t>Manual driver installation from source</w:t>
      </w:r>
    </w:p>
    <w:p w14:paraId="79D6022D" w14:textId="15405283" w:rsidR="003D005B" w:rsidRDefault="003D005B" w:rsidP="002B7A77">
      <w:pPr>
        <w:pStyle w:val="Textkrper"/>
      </w:pPr>
      <w:r>
        <w:t xml:space="preserve">Extract the sources from the </w:t>
      </w:r>
      <w:r w:rsidRPr="003D005B">
        <w:t>syn1588-dkms_&lt;version&gt;</w:t>
      </w:r>
      <w:r>
        <w:t xml:space="preserve">.tar.gz archive and navigate to the </w:t>
      </w:r>
      <w:proofErr w:type="spellStart"/>
      <w:r>
        <w:t>linux</w:t>
      </w:r>
      <w:proofErr w:type="spellEnd"/>
      <w:r>
        <w:t xml:space="preserve"> sub-directory.</w:t>
      </w:r>
    </w:p>
    <w:p w14:paraId="3EA1A45F" w14:textId="7CF10451" w:rsidR="003D005B" w:rsidRPr="002B089F" w:rsidRDefault="003D005B" w:rsidP="003D005B">
      <w:pPr>
        <w:pStyle w:val="SourceCode"/>
      </w:pPr>
      <w:r w:rsidRPr="002B089F">
        <w:t xml:space="preserve">&gt; </w:t>
      </w:r>
      <w:r>
        <w:t xml:space="preserve">make </w:t>
      </w:r>
      <w:proofErr w:type="spellStart"/>
      <w:r>
        <w:t>modules_install</w:t>
      </w:r>
      <w:proofErr w:type="spellEnd"/>
    </w:p>
    <w:p w14:paraId="61D7E06D" w14:textId="3BF5432D" w:rsidR="00103F86" w:rsidRDefault="00C3223B" w:rsidP="002B7A77">
      <w:pPr>
        <w:pStyle w:val="Textkrper"/>
      </w:pPr>
      <w:r>
        <w:t xml:space="preserve">You may see the following or a similar </w:t>
      </w:r>
      <w:r w:rsidR="00F21E22">
        <w:t>output</w:t>
      </w:r>
      <w:r>
        <w:t>:</w:t>
      </w:r>
    </w:p>
    <w:p w14:paraId="1FE41490" w14:textId="77777777" w:rsidR="00F21E22" w:rsidRDefault="00F21E22" w:rsidP="00F21E22">
      <w:pPr>
        <w:pStyle w:val="SourceCode"/>
      </w:pPr>
      <w:r>
        <w:t>bash scripts/write_version.sh</w:t>
      </w:r>
    </w:p>
    <w:p w14:paraId="0BF5A3C5" w14:textId="77777777" w:rsidR="00F21E22" w:rsidRDefault="00F21E22" w:rsidP="00F21E22">
      <w:pPr>
        <w:pStyle w:val="SourceCode"/>
      </w:pPr>
      <w:proofErr w:type="spellStart"/>
      <w:r>
        <w:t>tying</w:t>
      </w:r>
      <w:proofErr w:type="spellEnd"/>
      <w:r>
        <w:t xml:space="preserve"> to build driver with kernel source /lib/modules/5.4.0-77-generic/build</w:t>
      </w:r>
    </w:p>
    <w:p w14:paraId="69986CAB" w14:textId="77777777" w:rsidR="00F21E22" w:rsidRDefault="00F21E22" w:rsidP="00F21E22">
      <w:pPr>
        <w:pStyle w:val="SourceCode"/>
      </w:pPr>
      <w:r>
        <w:t xml:space="preserve">  CC [M</w:t>
      </w:r>
      <w:proofErr w:type="gramStart"/>
      <w:r>
        <w:t>]  /</w:t>
      </w:r>
      <w:proofErr w:type="gramEnd"/>
      <w:r>
        <w:t>opt/oregano/syn1588_drv/syn1588-dkms_1.13.1.tar/linux/SyncDriver.o</w:t>
      </w:r>
    </w:p>
    <w:p w14:paraId="178DCD7E" w14:textId="77777777" w:rsidR="00F21E22" w:rsidRDefault="00F21E22" w:rsidP="00F21E22">
      <w:pPr>
        <w:pStyle w:val="SourceCode"/>
      </w:pPr>
      <w:r>
        <w:t xml:space="preserve">  CC [M</w:t>
      </w:r>
      <w:proofErr w:type="gramStart"/>
      <w:r>
        <w:t>]  /</w:t>
      </w:r>
      <w:proofErr w:type="gramEnd"/>
      <w:r>
        <w:t>opt/oregano /syn1588_drv/syn1588-dkms_1.13.1.tar/</w:t>
      </w:r>
      <w:proofErr w:type="spellStart"/>
      <w:r>
        <w:t>linux</w:t>
      </w:r>
      <w:proofErr w:type="spellEnd"/>
      <w:r>
        <w:t>/syn1588nic_main.o</w:t>
      </w:r>
    </w:p>
    <w:p w14:paraId="3611076E" w14:textId="77777777" w:rsidR="00F21E22" w:rsidRDefault="00F21E22" w:rsidP="00F21E22">
      <w:pPr>
        <w:pStyle w:val="SourceCode"/>
      </w:pPr>
      <w:r>
        <w:t xml:space="preserve">  CC [M</w:t>
      </w:r>
      <w:proofErr w:type="gramStart"/>
      <w:r>
        <w:t>]  /</w:t>
      </w:r>
      <w:proofErr w:type="gramEnd"/>
      <w:r>
        <w:t>opt/oregano/syn1588_drv/syn1588-dkms_1.13.1.tar/linux/syn1588nic_pci.o</w:t>
      </w:r>
    </w:p>
    <w:p w14:paraId="4656EAB1" w14:textId="77777777" w:rsidR="00F21E22" w:rsidRDefault="00F21E22" w:rsidP="00F21E22">
      <w:pPr>
        <w:pStyle w:val="SourceCode"/>
      </w:pPr>
      <w:r>
        <w:t xml:space="preserve">  CC [M</w:t>
      </w:r>
      <w:proofErr w:type="gramStart"/>
      <w:r>
        <w:t>]  /</w:t>
      </w:r>
      <w:proofErr w:type="gramEnd"/>
      <w:r>
        <w:t>opt/oregano/syn1588_drv/syn1588-dkms_1.13.1.tar/linux/syn1588_debugfs.o</w:t>
      </w:r>
    </w:p>
    <w:p w14:paraId="0F765914" w14:textId="77777777" w:rsidR="00F21E22" w:rsidRDefault="00F21E22" w:rsidP="00F21E22">
      <w:pPr>
        <w:pStyle w:val="SourceCode"/>
      </w:pPr>
      <w:r>
        <w:t xml:space="preserve">  LD [M</w:t>
      </w:r>
      <w:proofErr w:type="gramStart"/>
      <w:r>
        <w:t>]  /</w:t>
      </w:r>
      <w:proofErr w:type="gramEnd"/>
      <w:r>
        <w:t>opt/oregano/syn1588_drv/syn1588-dkms_1.13.1.tar/linux/syn1588nic.o</w:t>
      </w:r>
    </w:p>
    <w:p w14:paraId="4A440066" w14:textId="77777777" w:rsidR="00F21E22" w:rsidRDefault="00F21E22" w:rsidP="00F21E22">
      <w:pPr>
        <w:pStyle w:val="SourceCode"/>
      </w:pPr>
      <w:r>
        <w:t xml:space="preserve">  Building modules, stage 2.</w:t>
      </w:r>
    </w:p>
    <w:p w14:paraId="2DD0225F" w14:textId="77777777" w:rsidR="00F21E22" w:rsidRDefault="00F21E22" w:rsidP="00F21E22">
      <w:pPr>
        <w:pStyle w:val="SourceCode"/>
      </w:pPr>
      <w:r>
        <w:t xml:space="preserve">  MODPOST 2 modules</w:t>
      </w:r>
    </w:p>
    <w:p w14:paraId="24C35DC5" w14:textId="77777777" w:rsidR="00F21E22" w:rsidRDefault="00F21E22" w:rsidP="00F21E22">
      <w:pPr>
        <w:pStyle w:val="SourceCode"/>
      </w:pPr>
      <w:r>
        <w:t xml:space="preserve">  CC [M</w:t>
      </w:r>
      <w:proofErr w:type="gramStart"/>
      <w:r>
        <w:t>]  /</w:t>
      </w:r>
      <w:proofErr w:type="gramEnd"/>
      <w:r>
        <w:t>opt/oregano/syn1588_drv/syn1588-dkms_1.13.1.tar/linux/SyncDriver.mod.o</w:t>
      </w:r>
    </w:p>
    <w:p w14:paraId="75F11E70" w14:textId="77777777" w:rsidR="00F21E22" w:rsidRDefault="00F21E22" w:rsidP="00F21E22">
      <w:pPr>
        <w:pStyle w:val="SourceCode"/>
      </w:pPr>
      <w:r>
        <w:t xml:space="preserve">  LD [M</w:t>
      </w:r>
      <w:proofErr w:type="gramStart"/>
      <w:r>
        <w:t>]  /</w:t>
      </w:r>
      <w:proofErr w:type="gramEnd"/>
      <w:r>
        <w:t>opt/oregano/syn1588_drv/syn1588-dkms_1.13.1.tar/linux/SyncDriver.ko</w:t>
      </w:r>
    </w:p>
    <w:p w14:paraId="3E29A0A7" w14:textId="77777777" w:rsidR="00F21E22" w:rsidRDefault="00F21E22" w:rsidP="00F21E22">
      <w:pPr>
        <w:pStyle w:val="SourceCode"/>
      </w:pPr>
      <w:r>
        <w:t xml:space="preserve">  CC [M</w:t>
      </w:r>
      <w:proofErr w:type="gramStart"/>
      <w:r>
        <w:t>]  /</w:t>
      </w:r>
      <w:proofErr w:type="gramEnd"/>
      <w:r>
        <w:t>opt/oregano/syn1588_drv/syn1588-dkms_1.13.1.tar/linux/syn1588nic.mod.o</w:t>
      </w:r>
    </w:p>
    <w:p w14:paraId="5E050B25" w14:textId="0068079D" w:rsidR="00F21E22" w:rsidRDefault="00F21E22" w:rsidP="00F21E22">
      <w:pPr>
        <w:pStyle w:val="SourceCode"/>
      </w:pPr>
      <w:r>
        <w:t xml:space="preserve">  LD [M</w:t>
      </w:r>
      <w:proofErr w:type="gramStart"/>
      <w:r>
        <w:t>]  /</w:t>
      </w:r>
      <w:proofErr w:type="gramEnd"/>
      <w:r>
        <w:t>opt/oregano/syn1588_drv/syn1588-dkms_1.13.1.tar/linux/syn1588nic.ko</w:t>
      </w:r>
    </w:p>
    <w:p w14:paraId="6865D4B3" w14:textId="77777777" w:rsidR="00F21E22" w:rsidRDefault="00F21E22" w:rsidP="00F21E22">
      <w:pPr>
        <w:pStyle w:val="SourceCode"/>
      </w:pPr>
      <w:r>
        <w:t xml:space="preserve">  INSTALL /mnt/user_puhm/puhm/design/syn1588_drv/syn1588-dkms_1.13.1.tar/linux/SyncDriver.ko</w:t>
      </w:r>
    </w:p>
    <w:p w14:paraId="259DC0D4" w14:textId="77777777" w:rsidR="00F21E22" w:rsidRDefault="00F21E22" w:rsidP="00F21E22">
      <w:pPr>
        <w:pStyle w:val="SourceCode"/>
      </w:pPr>
      <w:r>
        <w:t>At main.c:160:</w:t>
      </w:r>
    </w:p>
    <w:p w14:paraId="2FFB4AC6" w14:textId="77777777" w:rsidR="00F21E22" w:rsidRPr="00F21E22" w:rsidRDefault="00F21E22" w:rsidP="00F21E22">
      <w:pPr>
        <w:pStyle w:val="SourceCode"/>
        <w:rPr>
          <w:color w:val="FF0000"/>
        </w:rPr>
      </w:pPr>
      <w:r w:rsidRPr="00F21E22">
        <w:rPr>
          <w:color w:val="FF0000"/>
        </w:rPr>
        <w:t>- SSL error</w:t>
      </w:r>
      <w:proofErr w:type="gramStart"/>
      <w:r w:rsidRPr="00F21E22">
        <w:rPr>
          <w:color w:val="FF0000"/>
        </w:rPr>
        <w:t>:02001002:system</w:t>
      </w:r>
      <w:proofErr w:type="gramEnd"/>
      <w:r w:rsidRPr="00F21E22">
        <w:rPr>
          <w:color w:val="FF0000"/>
        </w:rPr>
        <w:t xml:space="preserve"> </w:t>
      </w:r>
      <w:proofErr w:type="spellStart"/>
      <w:r w:rsidRPr="00F21E22">
        <w:rPr>
          <w:color w:val="FF0000"/>
        </w:rPr>
        <w:t>library:fopen:No</w:t>
      </w:r>
      <w:proofErr w:type="spellEnd"/>
      <w:r w:rsidRPr="00F21E22">
        <w:rPr>
          <w:color w:val="FF0000"/>
        </w:rPr>
        <w:t xml:space="preserve"> such file or directory: ../crypto/bio/bss_file.c:69</w:t>
      </w:r>
    </w:p>
    <w:p w14:paraId="56706BE4" w14:textId="77777777" w:rsidR="00F21E22" w:rsidRPr="00F21E22" w:rsidRDefault="00F21E22" w:rsidP="00F21E22">
      <w:pPr>
        <w:pStyle w:val="SourceCode"/>
        <w:rPr>
          <w:color w:val="FF0000"/>
        </w:rPr>
      </w:pPr>
      <w:r w:rsidRPr="00F21E22">
        <w:rPr>
          <w:color w:val="FF0000"/>
        </w:rPr>
        <w:t>- SSL error</w:t>
      </w:r>
      <w:proofErr w:type="gramStart"/>
      <w:r w:rsidRPr="00F21E22">
        <w:rPr>
          <w:color w:val="FF0000"/>
        </w:rPr>
        <w:t>:2006D080:BIO</w:t>
      </w:r>
      <w:proofErr w:type="gramEnd"/>
      <w:r w:rsidRPr="00F21E22">
        <w:rPr>
          <w:color w:val="FF0000"/>
        </w:rPr>
        <w:t xml:space="preserve"> </w:t>
      </w:r>
      <w:proofErr w:type="spellStart"/>
      <w:r w:rsidRPr="00F21E22">
        <w:rPr>
          <w:color w:val="FF0000"/>
        </w:rPr>
        <w:t>routines:BIO_new_file:no</w:t>
      </w:r>
      <w:proofErr w:type="spellEnd"/>
      <w:r w:rsidRPr="00F21E22">
        <w:rPr>
          <w:color w:val="FF0000"/>
        </w:rPr>
        <w:t xml:space="preserve"> such file: ../crypto/bio/bss_file.c:76</w:t>
      </w:r>
    </w:p>
    <w:p w14:paraId="31E7DB20" w14:textId="77777777" w:rsidR="00F21E22" w:rsidRPr="00F21E22" w:rsidRDefault="00F21E22" w:rsidP="00F21E22">
      <w:pPr>
        <w:pStyle w:val="SourceCode"/>
        <w:rPr>
          <w:color w:val="FF0000"/>
        </w:rPr>
      </w:pPr>
      <w:r w:rsidRPr="00F21E22">
        <w:rPr>
          <w:color w:val="FF0000"/>
        </w:rPr>
        <w:t>sign-file: certs/</w:t>
      </w:r>
      <w:proofErr w:type="spellStart"/>
      <w:r w:rsidRPr="00F21E22">
        <w:rPr>
          <w:color w:val="FF0000"/>
        </w:rPr>
        <w:t>signing_key.pem</w:t>
      </w:r>
      <w:proofErr w:type="spellEnd"/>
      <w:r w:rsidRPr="00F21E22">
        <w:rPr>
          <w:color w:val="FF0000"/>
        </w:rPr>
        <w:t>: No such file or directory</w:t>
      </w:r>
    </w:p>
    <w:p w14:paraId="26CE378A" w14:textId="77777777" w:rsidR="00F21E22" w:rsidRPr="00F21E22" w:rsidRDefault="00F21E22" w:rsidP="00F21E22">
      <w:pPr>
        <w:pStyle w:val="SourceCode"/>
        <w:rPr>
          <w:lang w:val="de-DE"/>
        </w:rPr>
      </w:pPr>
      <w:r>
        <w:t xml:space="preserve">  </w:t>
      </w:r>
      <w:r w:rsidRPr="00F21E22">
        <w:rPr>
          <w:lang w:val="de-DE"/>
        </w:rPr>
        <w:t>INSTALL /mnt/user_puhm/puhm/design/syn1588_drv/syn1588-dkms_1.13.1.tar/linux/syn1588nic.ko</w:t>
      </w:r>
    </w:p>
    <w:p w14:paraId="50356599" w14:textId="77777777" w:rsidR="00F21E22" w:rsidRDefault="00F21E22" w:rsidP="00F21E22">
      <w:pPr>
        <w:pStyle w:val="SourceCode"/>
      </w:pPr>
      <w:r>
        <w:t>At main.c:160:</w:t>
      </w:r>
    </w:p>
    <w:p w14:paraId="2B878ED4" w14:textId="77777777" w:rsidR="00F21E22" w:rsidRPr="00F21E22" w:rsidRDefault="00F21E22" w:rsidP="00F21E22">
      <w:pPr>
        <w:pStyle w:val="SourceCode"/>
        <w:rPr>
          <w:color w:val="FF0000"/>
        </w:rPr>
      </w:pPr>
      <w:r w:rsidRPr="00F21E22">
        <w:rPr>
          <w:color w:val="FF0000"/>
        </w:rPr>
        <w:t>- SSL error</w:t>
      </w:r>
      <w:proofErr w:type="gramStart"/>
      <w:r w:rsidRPr="00F21E22">
        <w:rPr>
          <w:color w:val="FF0000"/>
        </w:rPr>
        <w:t>:02001002:system</w:t>
      </w:r>
      <w:proofErr w:type="gramEnd"/>
      <w:r w:rsidRPr="00F21E22">
        <w:rPr>
          <w:color w:val="FF0000"/>
        </w:rPr>
        <w:t xml:space="preserve"> </w:t>
      </w:r>
      <w:proofErr w:type="spellStart"/>
      <w:r w:rsidRPr="00F21E22">
        <w:rPr>
          <w:color w:val="FF0000"/>
        </w:rPr>
        <w:t>library:fopen:No</w:t>
      </w:r>
      <w:proofErr w:type="spellEnd"/>
      <w:r w:rsidRPr="00F21E22">
        <w:rPr>
          <w:color w:val="FF0000"/>
        </w:rPr>
        <w:t xml:space="preserve"> such file or directory: ../crypto/bio/bss_file.c:69</w:t>
      </w:r>
    </w:p>
    <w:p w14:paraId="0A7F123E" w14:textId="77777777" w:rsidR="00F21E22" w:rsidRPr="00F21E22" w:rsidRDefault="00F21E22" w:rsidP="00F21E22">
      <w:pPr>
        <w:pStyle w:val="SourceCode"/>
        <w:rPr>
          <w:color w:val="FF0000"/>
        </w:rPr>
      </w:pPr>
      <w:r w:rsidRPr="00F21E22">
        <w:rPr>
          <w:color w:val="FF0000"/>
        </w:rPr>
        <w:t>- SSL error</w:t>
      </w:r>
      <w:proofErr w:type="gramStart"/>
      <w:r w:rsidRPr="00F21E22">
        <w:rPr>
          <w:color w:val="FF0000"/>
        </w:rPr>
        <w:t>:2006D080:BIO</w:t>
      </w:r>
      <w:proofErr w:type="gramEnd"/>
      <w:r w:rsidRPr="00F21E22">
        <w:rPr>
          <w:color w:val="FF0000"/>
        </w:rPr>
        <w:t xml:space="preserve"> </w:t>
      </w:r>
      <w:proofErr w:type="spellStart"/>
      <w:r w:rsidRPr="00F21E22">
        <w:rPr>
          <w:color w:val="FF0000"/>
        </w:rPr>
        <w:t>routines:BIO_new_file:no</w:t>
      </w:r>
      <w:proofErr w:type="spellEnd"/>
      <w:r w:rsidRPr="00F21E22">
        <w:rPr>
          <w:color w:val="FF0000"/>
        </w:rPr>
        <w:t xml:space="preserve"> such file: ../crypto/bio/bss_file.c:76</w:t>
      </w:r>
    </w:p>
    <w:p w14:paraId="47EB82FB" w14:textId="77777777" w:rsidR="00F21E22" w:rsidRPr="00F21E22" w:rsidRDefault="00F21E22" w:rsidP="00F21E22">
      <w:pPr>
        <w:pStyle w:val="SourceCode"/>
        <w:rPr>
          <w:color w:val="FF0000"/>
        </w:rPr>
      </w:pPr>
      <w:r w:rsidRPr="00F21E22">
        <w:rPr>
          <w:color w:val="FF0000"/>
        </w:rPr>
        <w:t>sign-file: certs/</w:t>
      </w:r>
      <w:proofErr w:type="spellStart"/>
      <w:r w:rsidRPr="00F21E22">
        <w:rPr>
          <w:color w:val="FF0000"/>
        </w:rPr>
        <w:t>signing_key.pem</w:t>
      </w:r>
      <w:proofErr w:type="spellEnd"/>
      <w:r w:rsidRPr="00F21E22">
        <w:rPr>
          <w:color w:val="FF0000"/>
        </w:rPr>
        <w:t>: No such file or directory</w:t>
      </w:r>
    </w:p>
    <w:p w14:paraId="310CA257" w14:textId="77777777" w:rsidR="00F21E22" w:rsidRDefault="00F21E22" w:rsidP="00F21E22">
      <w:pPr>
        <w:pStyle w:val="SourceCode"/>
      </w:pPr>
      <w:r>
        <w:t xml:space="preserve">  </w:t>
      </w:r>
      <w:proofErr w:type="gramStart"/>
      <w:r>
        <w:t>DEPMOD  5.4.0</w:t>
      </w:r>
      <w:proofErr w:type="gramEnd"/>
      <w:r>
        <w:t>-77-generic</w:t>
      </w:r>
    </w:p>
    <w:p w14:paraId="4CBC9E33" w14:textId="77777777" w:rsidR="00F21E22" w:rsidRDefault="00F21E22" w:rsidP="00F21E22">
      <w:pPr>
        <w:pStyle w:val="SourceCode"/>
      </w:pPr>
      <w:r>
        <w:t xml:space="preserve">Warning: </w:t>
      </w:r>
      <w:proofErr w:type="spellStart"/>
      <w:r>
        <w:t>modules_install</w:t>
      </w:r>
      <w:proofErr w:type="spellEnd"/>
      <w:r>
        <w:t>: missing '</w:t>
      </w:r>
      <w:proofErr w:type="spellStart"/>
      <w:r>
        <w:t>System.map</w:t>
      </w:r>
      <w:proofErr w:type="spellEnd"/>
      <w:r>
        <w:t xml:space="preserve">' file. Skipping </w:t>
      </w:r>
      <w:proofErr w:type="spellStart"/>
      <w:r>
        <w:t>depmod</w:t>
      </w:r>
      <w:proofErr w:type="spellEnd"/>
      <w:r>
        <w:t>.</w:t>
      </w:r>
    </w:p>
    <w:p w14:paraId="31F8B03C" w14:textId="7B0DE603" w:rsidR="00F21E22" w:rsidRDefault="00F21E22" w:rsidP="00F21E22">
      <w:pPr>
        <w:pStyle w:val="SourceCode"/>
      </w:pPr>
      <w:proofErr w:type="spellStart"/>
      <w:r>
        <w:t>depmod</w:t>
      </w:r>
      <w:proofErr w:type="spellEnd"/>
      <w:r>
        <w:t xml:space="preserve"> -b "/" -a 5.4.0-77-generic</w:t>
      </w:r>
    </w:p>
    <w:p w14:paraId="4982CC0C" w14:textId="77777777" w:rsidR="004162F2" w:rsidRDefault="004162F2" w:rsidP="002B7A77">
      <w:pPr>
        <w:pStyle w:val="Textkrper"/>
      </w:pPr>
    </w:p>
    <w:p w14:paraId="5739D693" w14:textId="0BCB95A8" w:rsidR="00E524B2" w:rsidRDefault="00C42DD8" w:rsidP="00F21E22">
      <w:pPr>
        <w:pStyle w:val="Textkrper"/>
      </w:pPr>
      <w:r>
        <w:t>Note, some Linux versions require a signed device driver.</w:t>
      </w:r>
      <w:r w:rsidR="00840F04">
        <w:t xml:space="preserve"> </w:t>
      </w:r>
      <w:proofErr w:type="gramStart"/>
      <w:r w:rsidR="006860D3">
        <w:t xml:space="preserve">The </w:t>
      </w:r>
      <w:r w:rsidR="00B14C76">
        <w:t xml:space="preserve"> </w:t>
      </w:r>
      <w:r w:rsidR="006860D3">
        <w:t>“</w:t>
      </w:r>
      <w:proofErr w:type="gramEnd"/>
      <w:r w:rsidR="006860D3">
        <w:t xml:space="preserve">SSL errors” </w:t>
      </w:r>
      <w:r w:rsidR="00840F04">
        <w:t xml:space="preserve">messages </w:t>
      </w:r>
      <w:r w:rsidR="006860D3">
        <w:t>ma</w:t>
      </w:r>
      <w:r w:rsidR="00B14C76">
        <w:t xml:space="preserve">rked with red </w:t>
      </w:r>
      <w:r w:rsidR="00840F04">
        <w:t>color</w:t>
      </w:r>
      <w:r w:rsidR="00B14C76">
        <w:t xml:space="preserve"> </w:t>
      </w:r>
      <w:r w:rsidR="00840F04">
        <w:t xml:space="preserve">in the example output above </w:t>
      </w:r>
      <w:r w:rsidR="006131B5">
        <w:t>are</w:t>
      </w:r>
      <w:r w:rsidR="00B14C76">
        <w:t xml:space="preserve"> caused by the fact that </w:t>
      </w:r>
      <w:r w:rsidR="006860D3">
        <w:t>the driver is not signed or properly signed</w:t>
      </w:r>
      <w:r w:rsidR="00840F04">
        <w:t xml:space="preserve"> by the Linux OS </w:t>
      </w:r>
      <w:r w:rsidR="00193FF8">
        <w:t xml:space="preserve">which </w:t>
      </w:r>
      <w:r w:rsidR="00840F04">
        <w:t>requires a signed driver</w:t>
      </w:r>
      <w:r w:rsidR="006860D3">
        <w:t>.</w:t>
      </w:r>
      <w:r>
        <w:t xml:space="preserve"> Follow the step-by-step instructions of the “README” file included in the driver directory to generate such a signed driver.</w:t>
      </w:r>
      <w:r w:rsidR="00840F04">
        <w:t xml:space="preserve"> </w:t>
      </w:r>
    </w:p>
    <w:p w14:paraId="5BC908E6" w14:textId="0EC28375" w:rsidR="00103F86" w:rsidRDefault="008E0EE4" w:rsidP="00DE12E6">
      <w:pPr>
        <w:pStyle w:val="Textkrper"/>
      </w:pPr>
      <w:r>
        <w:t>If the drivers had been successfully installed one can check the respective boot messages in the system log. F</w:t>
      </w:r>
      <w:r w:rsidR="00DE12E6">
        <w:t>or this enter the command “</w:t>
      </w:r>
      <w:proofErr w:type="spellStart"/>
      <w:r w:rsidR="00DE12E6">
        <w:t>dmesg</w:t>
      </w:r>
      <w:proofErr w:type="spellEnd"/>
      <w:r w:rsidR="00DE12E6">
        <w:t> </w:t>
      </w:r>
      <w:r>
        <w:t>|</w:t>
      </w:r>
      <w:r w:rsidR="00DE12E6">
        <w:t> grep </w:t>
      </w:r>
      <w:r>
        <w:t>syn1588”</w:t>
      </w:r>
      <w:r w:rsidR="00C22629">
        <w:t>. One shall see that first the “syn1588nic” driver is loaded followed by the “</w:t>
      </w:r>
      <w:proofErr w:type="spellStart"/>
      <w:r w:rsidR="00C22629">
        <w:t>SyncDriver</w:t>
      </w:r>
      <w:proofErr w:type="spellEnd"/>
      <w:r w:rsidR="00C22629">
        <w:t>”.</w:t>
      </w:r>
    </w:p>
    <w:p w14:paraId="79700B58" w14:textId="5750CB6D" w:rsidR="008E0EE4" w:rsidRDefault="00EC1F09" w:rsidP="008E0EE4">
      <w:pPr>
        <w:pStyle w:val="SourceCode"/>
      </w:pPr>
      <w:r>
        <w:rPr>
          <w:noProof/>
        </w:rPr>
        <mc:AlternateContent>
          <mc:Choice Requires="wps">
            <w:drawing>
              <wp:anchor distT="0" distB="0" distL="114300" distR="114300" simplePos="0" relativeHeight="251666432" behindDoc="0" locked="0" layoutInCell="1" allowOverlap="1" wp14:anchorId="5B01464C" wp14:editId="7EDBFD1F">
                <wp:simplePos x="0" y="0"/>
                <wp:positionH relativeFrom="margin">
                  <wp:align>right</wp:align>
                </wp:positionH>
                <wp:positionV relativeFrom="paragraph">
                  <wp:posOffset>101600</wp:posOffset>
                </wp:positionV>
                <wp:extent cx="4032250" cy="488950"/>
                <wp:effectExtent l="0" t="0" r="25400" b="25400"/>
                <wp:wrapNone/>
                <wp:docPr id="11" name="Ellipse 11"/>
                <wp:cNvGraphicFramePr/>
                <a:graphic xmlns:a="http://schemas.openxmlformats.org/drawingml/2006/main">
                  <a:graphicData uri="http://schemas.microsoft.com/office/word/2010/wordprocessingShape">
                    <wps:wsp>
                      <wps:cNvSpPr/>
                      <wps:spPr>
                        <a:xfrm>
                          <a:off x="0" y="0"/>
                          <a:ext cx="4032250" cy="4889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oval w14:anchorId="1F309E89" id="Ellipse 11" o:spid="_x0000_s1026" style="position:absolute;margin-left:266.3pt;margin-top:8pt;width:317.5pt;height:38.5pt;z-index:25166643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" filled="f" strokecolor="red" strokeweight="2pt">
                <w10:wrap anchorx="margin"/>
              </v:oval>
            </w:pict>
          </mc:Fallback>
        </mc:AlternateContent>
      </w:r>
      <w:r w:rsidR="008E0EE4">
        <w:t xml:space="preserve">&gt; </w:t>
      </w:r>
      <w:proofErr w:type="spellStart"/>
      <w:r w:rsidR="008E0EE4">
        <w:t>dmesg</w:t>
      </w:r>
      <w:proofErr w:type="spellEnd"/>
      <w:r w:rsidR="008E0EE4">
        <w:t xml:space="preserve"> |grep syn1588</w:t>
      </w:r>
    </w:p>
    <w:p w14:paraId="0E445CA5" w14:textId="77777777" w:rsidR="00EB49DA" w:rsidRDefault="00EB49DA" w:rsidP="00EB49DA">
      <w:pPr>
        <w:pStyle w:val="SourceCode"/>
      </w:pPr>
      <w:r>
        <w:t>[632300.852969] Oregano Systems syn1588(R) PCIe/Dual NIC Device Driver (syn1588nic) v1.13-5-g1095a2f</w:t>
      </w:r>
    </w:p>
    <w:p w14:paraId="6FA2ED92" w14:textId="4BA6A024" w:rsidR="00EB49DA" w:rsidRDefault="00EB49DA" w:rsidP="00EB49DA">
      <w:pPr>
        <w:pStyle w:val="SourceCode"/>
      </w:pPr>
      <w:r>
        <w:t xml:space="preserve">                         Copyright (C) 2006-2020 Oregano Systems - Design &amp; Consulting </w:t>
      </w:r>
      <w:proofErr w:type="spellStart"/>
      <w:r>
        <w:t>GesmbH</w:t>
      </w:r>
      <w:proofErr w:type="spellEnd"/>
      <w:r>
        <w:t>.</w:t>
      </w:r>
    </w:p>
    <w:p w14:paraId="5880ECC1" w14:textId="77777777" w:rsidR="00EB49DA" w:rsidRDefault="00EB49DA" w:rsidP="00EB49DA">
      <w:pPr>
        <w:pStyle w:val="SourceCode"/>
      </w:pPr>
      <w:r>
        <w:t xml:space="preserve">                         In cooperation with</w:t>
      </w:r>
    </w:p>
    <w:p w14:paraId="6507858C" w14:textId="77777777" w:rsidR="00EB49DA" w:rsidRDefault="00EB49DA" w:rsidP="00EB49DA">
      <w:pPr>
        <w:pStyle w:val="SourceCode"/>
      </w:pPr>
      <w:r>
        <w:t xml:space="preserve">                         Austrian Academy of Sciences, Institute for Integrated Sensor Systems</w:t>
      </w:r>
    </w:p>
    <w:p w14:paraId="6C9B391A" w14:textId="77777777" w:rsidR="00EB49DA" w:rsidRDefault="00EB49DA" w:rsidP="00EB49DA">
      <w:pPr>
        <w:pStyle w:val="SourceCode"/>
      </w:pPr>
      <w:r>
        <w:t>[632300.852985] syn1588nic: allocating device resources.</w:t>
      </w:r>
    </w:p>
    <w:p w14:paraId="19EA9435" w14:textId="77777777" w:rsidR="00EB49DA" w:rsidRDefault="00EB49DA" w:rsidP="00EB49DA">
      <w:pPr>
        <w:pStyle w:val="SourceCode"/>
      </w:pPr>
      <w:r>
        <w:t>[632300.853116] syn1588nic: card has not valid, build</w:t>
      </w:r>
    </w:p>
    <w:p w14:paraId="57446F2C" w14:textId="3293D2B0" w:rsidR="00EB49DA" w:rsidRDefault="00EB49DA" w:rsidP="00EB49DA">
      <w:pPr>
        <w:pStyle w:val="SourceCode"/>
      </w:pPr>
      <w:r>
        <w:t>[632300.853122] syn1588nic: device resources (IRQ #16, I/O 0xF7200000 (65536)) detected.</w:t>
      </w:r>
    </w:p>
    <w:p w14:paraId="7769D47B" w14:textId="77777777" w:rsidR="00EB49DA" w:rsidRDefault="00EB49DA" w:rsidP="00EB49DA">
      <w:pPr>
        <w:pStyle w:val="SourceCode"/>
      </w:pPr>
      <w:r>
        <w:t>[632300.853126] syn1588nic: Found a syn1588(R) PCIe NIC! bar0</w:t>
      </w:r>
    </w:p>
    <w:p w14:paraId="3209694C" w14:textId="01FEAE7B" w:rsidR="00EB49DA" w:rsidRDefault="00EB49DA" w:rsidP="00EB49DA">
      <w:pPr>
        <w:pStyle w:val="SourceCode"/>
      </w:pPr>
      <w:r>
        <w:t>[632300.853127] syn1588nic: registered syn1588(R) PCIe/Dual NIC adapter 0000:01:00.0.</w:t>
      </w:r>
    </w:p>
    <w:p w14:paraId="2E1950C4" w14:textId="77777777" w:rsidR="00EB49DA" w:rsidRDefault="00EB49DA" w:rsidP="00EB49DA">
      <w:pPr>
        <w:pStyle w:val="SourceCode"/>
      </w:pPr>
      <w:r>
        <w:t>[632300.853127] syn1588nic: Total adapters</w:t>
      </w:r>
    </w:p>
    <w:p w14:paraId="1C3C45F9" w14:textId="615B1F16" w:rsidR="00EB49DA" w:rsidRDefault="00EB49DA" w:rsidP="00EB49DA">
      <w:pPr>
        <w:pStyle w:val="SourceCode"/>
      </w:pPr>
      <w:r>
        <w:t xml:space="preserve">[632300.853127] syn1588nic:   </w:t>
      </w:r>
      <w:proofErr w:type="spellStart"/>
      <w:r>
        <w:t>nic_id</w:t>
      </w:r>
      <w:proofErr w:type="spellEnd"/>
      <w:r>
        <w:t>: 0</w:t>
      </w:r>
    </w:p>
    <w:p w14:paraId="4F5521F8" w14:textId="6628DDF6" w:rsidR="00EB49DA" w:rsidRDefault="00EB49DA" w:rsidP="00EB49DA">
      <w:pPr>
        <w:pStyle w:val="SourceCode"/>
      </w:pPr>
      <w:r>
        <w:t>[632300.853129] syn1588nic: PCI_DEV_INIT: Created DMA Memory Pool for adapter 0</w:t>
      </w:r>
    </w:p>
    <w:p w14:paraId="10050FFF" w14:textId="317DD701" w:rsidR="00EB49DA" w:rsidRDefault="00EB49DA" w:rsidP="00EB49DA">
      <w:pPr>
        <w:pStyle w:val="SourceCode"/>
      </w:pPr>
      <w:r>
        <w:t>[632300.853137] syn1588nic: Found MAC version 3160, build 865.</w:t>
      </w:r>
    </w:p>
    <w:p w14:paraId="2D436881" w14:textId="77777777" w:rsidR="00EB49DA" w:rsidRDefault="00EB49DA" w:rsidP="00EB49DA">
      <w:pPr>
        <w:pStyle w:val="SourceCode"/>
      </w:pPr>
      <w:r>
        <w:t xml:space="preserve">[632300.853137] syn1588nic: Found MAC with </w:t>
      </w:r>
      <w:proofErr w:type="spellStart"/>
      <w:r>
        <w:t>timestamper</w:t>
      </w:r>
      <w:proofErr w:type="spellEnd"/>
    </w:p>
    <w:p w14:paraId="0E0CDF8E" w14:textId="761B563C" w:rsidR="00EB49DA" w:rsidRDefault="00EB49DA" w:rsidP="00EB49DA">
      <w:pPr>
        <w:pStyle w:val="SourceCode"/>
      </w:pPr>
      <w:r>
        <w:t xml:space="preserve">[632300.853139] syn1588nic: Using burst </w:t>
      </w:r>
      <w:proofErr w:type="spellStart"/>
      <w:r>
        <w:t>lenght</w:t>
      </w:r>
      <w:proofErr w:type="spellEnd"/>
      <w:r>
        <w:t>: 32</w:t>
      </w:r>
    </w:p>
    <w:p w14:paraId="1EE8F107" w14:textId="63549E1F" w:rsidR="00EB49DA" w:rsidRDefault="00EB49DA" w:rsidP="00EB49DA">
      <w:pPr>
        <w:pStyle w:val="SourceCode"/>
      </w:pPr>
      <w:r>
        <w:t>[632300.853143] syn1588nic: 0000:01:00.0: read permanent HW MAC address 00:1E:C0:F6:C7:3D</w:t>
      </w:r>
    </w:p>
    <w:p w14:paraId="697353FC" w14:textId="531150DB" w:rsidR="00EB49DA" w:rsidRDefault="00EB49DA" w:rsidP="00EB49DA">
      <w:pPr>
        <w:pStyle w:val="SourceCode"/>
      </w:pPr>
      <w:r>
        <w:t xml:space="preserve">[632300.853145] syn1588nic: 0000:01:00.0: using MII </w:t>
      </w:r>
      <w:proofErr w:type="spellStart"/>
      <w:r>
        <w:t>managment</w:t>
      </w:r>
      <w:proofErr w:type="spellEnd"/>
      <w:r>
        <w:t xml:space="preserve"> data clock 500 kHz (div.: 50).</w:t>
      </w:r>
    </w:p>
    <w:p w14:paraId="0869DE77" w14:textId="5AD8807E" w:rsidR="00EB49DA" w:rsidRDefault="00EB49DA" w:rsidP="00EB49DA">
      <w:pPr>
        <w:pStyle w:val="SourceCode"/>
      </w:pPr>
      <w:r>
        <w:t>[632300.853711] syn1588nic: 0000:01:00.0: Marvell 88E1111 initialization sequence done.</w:t>
      </w:r>
    </w:p>
    <w:p w14:paraId="60882EA1" w14:textId="4E782975" w:rsidR="00EB49DA" w:rsidRDefault="00EB49DA" w:rsidP="00EB49DA">
      <w:pPr>
        <w:pStyle w:val="SourceCode"/>
      </w:pPr>
      <w:r>
        <w:t>[632300.853711] syn1588nic: 0000:01:00.0: detected PHY (0x01410CC2) with ID 0x00.</w:t>
      </w:r>
    </w:p>
    <w:p w14:paraId="6371C78E" w14:textId="72D060B7" w:rsidR="00EB49DA" w:rsidRDefault="00EB49DA" w:rsidP="00EB49DA">
      <w:pPr>
        <w:pStyle w:val="SourceCode"/>
      </w:pPr>
      <w:r>
        <w:t xml:space="preserve">[632300.853925] syn1588nic: Set </w:t>
      </w:r>
      <w:proofErr w:type="spellStart"/>
      <w:r>
        <w:t>Passthrumask</w:t>
      </w:r>
      <w:proofErr w:type="spellEnd"/>
      <w:r>
        <w:t xml:space="preserve"> for adapter 0</w:t>
      </w:r>
    </w:p>
    <w:p w14:paraId="1F017019" w14:textId="77777777" w:rsidR="00EB49DA" w:rsidRDefault="00EB49DA" w:rsidP="00EB49DA">
      <w:pPr>
        <w:pStyle w:val="SourceCode"/>
      </w:pPr>
      <w:r>
        <w:t xml:space="preserve">[632300.853929] syn1588nic: Adapter Rev. 3 </w:t>
      </w:r>
      <w:proofErr w:type="spellStart"/>
      <w:r>
        <w:t>passthru</w:t>
      </w:r>
      <w:proofErr w:type="spellEnd"/>
      <w:r>
        <w:t xml:space="preserve"> mask: ff800000</w:t>
      </w:r>
    </w:p>
    <w:p w14:paraId="15363CEF" w14:textId="77777777" w:rsidR="00EB49DA" w:rsidRDefault="00EB49DA" w:rsidP="00EB49DA">
      <w:pPr>
        <w:pStyle w:val="SourceCode"/>
      </w:pPr>
      <w:r>
        <w:t xml:space="preserve">[632300.853955] syn1588nic: NIC_DEV_INIT: Initializing 64 RX DMA buffers of size 2048 and </w:t>
      </w:r>
      <w:proofErr w:type="spellStart"/>
      <w:r>
        <w:t>startoff</w:t>
      </w:r>
      <w:proofErr w:type="spellEnd"/>
      <w:r>
        <w:t xml:space="preserve"> 0.</w:t>
      </w:r>
    </w:p>
    <w:p w14:paraId="5CCC6C19" w14:textId="77777777" w:rsidR="00EB49DA" w:rsidRDefault="00EB49DA" w:rsidP="00EB49DA">
      <w:pPr>
        <w:pStyle w:val="SourceCode"/>
      </w:pPr>
      <w:r>
        <w:t xml:space="preserve">[632300.854160] syn1588nic: NIC_DEV_INIT: Initializing 64 TX DMA buffers of size 2048 and </w:t>
      </w:r>
      <w:proofErr w:type="spellStart"/>
      <w:r>
        <w:t>startoff</w:t>
      </w:r>
      <w:proofErr w:type="spellEnd"/>
      <w:r>
        <w:t xml:space="preserve"> 0.</w:t>
      </w:r>
    </w:p>
    <w:p w14:paraId="295BDBAB" w14:textId="77777777" w:rsidR="00EB49DA" w:rsidRDefault="00EB49DA" w:rsidP="00EB49DA">
      <w:pPr>
        <w:pStyle w:val="SourceCode"/>
      </w:pPr>
      <w:r>
        <w:t xml:space="preserve">[632300.854554] syn1588nic: eth0: </w:t>
      </w:r>
      <w:proofErr w:type="spellStart"/>
      <w:r>
        <w:t>Grp_list_head</w:t>
      </w:r>
      <w:proofErr w:type="spellEnd"/>
      <w:r>
        <w:t xml:space="preserve">         b00eec04</w:t>
      </w:r>
    </w:p>
    <w:p w14:paraId="4406E7C4" w14:textId="77777777" w:rsidR="00EB49DA" w:rsidRDefault="00EB49DA" w:rsidP="00EB49DA">
      <w:pPr>
        <w:pStyle w:val="SourceCode"/>
      </w:pPr>
      <w:r>
        <w:t>[632300.855642] syn1588nic: detected syn1588(R) Clock version M235.</w:t>
      </w:r>
    </w:p>
    <w:p w14:paraId="57F63054" w14:textId="77777777" w:rsidR="00EB49DA" w:rsidRDefault="00EB49DA" w:rsidP="00EB49DA">
      <w:pPr>
        <w:pStyle w:val="SourceCode"/>
      </w:pPr>
      <w:r>
        <w:t xml:space="preserve">[632300.855643] syn1588nic: </w:t>
      </w:r>
      <w:proofErr w:type="spellStart"/>
      <w:r>
        <w:t>ClockFreq</w:t>
      </w:r>
      <w:proofErr w:type="spellEnd"/>
      <w:r>
        <w:t xml:space="preserve">: </w:t>
      </w:r>
      <w:proofErr w:type="spellStart"/>
      <w:r>
        <w:t>req_version</w:t>
      </w:r>
      <w:proofErr w:type="spellEnd"/>
      <w:r>
        <w:t xml:space="preserve"> 11, value 35</w:t>
      </w:r>
    </w:p>
    <w:p w14:paraId="1AA8F676" w14:textId="77777777" w:rsidR="00EB49DA" w:rsidRDefault="00EB49DA" w:rsidP="00EB49DA">
      <w:pPr>
        <w:pStyle w:val="SourceCode"/>
      </w:pPr>
      <w:r>
        <w:t>[632300.855646] syn1588nic: preparing device file.</w:t>
      </w:r>
    </w:p>
    <w:p w14:paraId="5F03CE94" w14:textId="77777777" w:rsidR="00EB49DA" w:rsidRDefault="00EB49DA" w:rsidP="00EB49DA">
      <w:pPr>
        <w:pStyle w:val="SourceCode"/>
      </w:pPr>
      <w:r>
        <w:t>[632300.855731] syn1588nic: device file csc0 setup (minor #58) complete.</w:t>
      </w:r>
    </w:p>
    <w:p w14:paraId="3018E912" w14:textId="77777777" w:rsidR="00EB49DA" w:rsidRDefault="00EB49DA" w:rsidP="00EB49DA">
      <w:pPr>
        <w:pStyle w:val="SourceCode"/>
      </w:pPr>
      <w:r>
        <w:t>[632300.855732] syn1588nic: configured clock frequency: 125000 kHz.</w:t>
      </w:r>
    </w:p>
    <w:p w14:paraId="46B22132" w14:textId="77777777" w:rsidR="00EB49DA" w:rsidRDefault="00EB49DA" w:rsidP="00EB49DA">
      <w:pPr>
        <w:pStyle w:val="SourceCode"/>
      </w:pPr>
      <w:r>
        <w:t>[632300.855732] syn1588nic: setting initial clock step size to 8.0 ns.</w:t>
      </w:r>
    </w:p>
    <w:p w14:paraId="3AB043D8" w14:textId="77777777" w:rsidR="00EB49DA" w:rsidRDefault="00EB49DA" w:rsidP="00EB49DA">
      <w:pPr>
        <w:pStyle w:val="SourceCode"/>
      </w:pPr>
      <w:r>
        <w:t>[632300.856175] syn1588nic 0000:01:00.0 enp1s0: renamed from eth0</w:t>
      </w:r>
    </w:p>
    <w:p w14:paraId="172796A7" w14:textId="77777777" w:rsidR="00EB49DA" w:rsidRDefault="00EB49DA" w:rsidP="00EB49DA">
      <w:pPr>
        <w:pStyle w:val="SourceCode"/>
      </w:pPr>
      <w:r>
        <w:t>[632300.856182] syn1588nic: detected syn1588(R) PCIe/Dual NIC revision 2.x (enp1s0/csc0).</w:t>
      </w:r>
    </w:p>
    <w:p w14:paraId="64CB4EB2" w14:textId="77777777" w:rsidR="00EB49DA" w:rsidRDefault="00EB49DA" w:rsidP="00EB49DA">
      <w:pPr>
        <w:pStyle w:val="SourceCode"/>
      </w:pPr>
      <w:r>
        <w:t>[632300.856183] syn1588nic: internal rev id: 3 - 3</w:t>
      </w:r>
    </w:p>
    <w:p w14:paraId="6696EE2F" w14:textId="77777777" w:rsidR="00EB49DA" w:rsidRDefault="00EB49DA" w:rsidP="00EB49DA">
      <w:pPr>
        <w:pStyle w:val="SourceCode"/>
      </w:pPr>
      <w:r>
        <w:t>[632300.856183] syn1588nic: PCI_DEV_INIT: This is a syn1588(R) PCIe/Dual NIC Rev 2, programming DAC</w:t>
      </w:r>
    </w:p>
    <w:p w14:paraId="473C7404" w14:textId="77777777" w:rsidR="00EB49DA" w:rsidRDefault="00EB49DA" w:rsidP="00EB49DA">
      <w:pPr>
        <w:pStyle w:val="SourceCode"/>
      </w:pPr>
      <w:r>
        <w:t>[632300.856258] syn1588nic: allocating device resources.</w:t>
      </w:r>
    </w:p>
    <w:p w14:paraId="753B895A" w14:textId="77777777" w:rsidR="00EB49DA" w:rsidRDefault="00EB49DA" w:rsidP="00EB49DA">
      <w:pPr>
        <w:pStyle w:val="SourceCode"/>
      </w:pPr>
      <w:r>
        <w:t>[632300.856460] syn1588nic: card has not valid, build</w:t>
      </w:r>
    </w:p>
    <w:p w14:paraId="081141FA" w14:textId="77777777" w:rsidR="00EB49DA" w:rsidRDefault="00EB49DA" w:rsidP="00EB49DA">
      <w:pPr>
        <w:pStyle w:val="SourceCode"/>
      </w:pPr>
      <w:r>
        <w:t>[632300.856468] syn1588nic: device resources (IRQ #17, I/O 0xF7100000 (65536)) detected.</w:t>
      </w:r>
    </w:p>
    <w:p w14:paraId="191CC61A" w14:textId="77777777" w:rsidR="00EB49DA" w:rsidRDefault="00EB49DA" w:rsidP="00EB49DA">
      <w:pPr>
        <w:pStyle w:val="SourceCode"/>
      </w:pPr>
      <w:r>
        <w:t>[632300.856473] syn1588nic: Found a syn1588(R) PCIe NIC! bar0</w:t>
      </w:r>
    </w:p>
    <w:p w14:paraId="7FE88259" w14:textId="77777777" w:rsidR="00EB49DA" w:rsidRDefault="00EB49DA" w:rsidP="00EB49DA">
      <w:pPr>
        <w:pStyle w:val="SourceCode"/>
      </w:pPr>
      <w:r>
        <w:t>[632300.856474] syn1588nic: registered syn1588(R) PCIe/Dual NIC adapter 0000:02:00.0.</w:t>
      </w:r>
    </w:p>
    <w:p w14:paraId="15DD854C" w14:textId="77777777" w:rsidR="00EB49DA" w:rsidRDefault="00EB49DA" w:rsidP="00EB49DA">
      <w:pPr>
        <w:pStyle w:val="SourceCode"/>
      </w:pPr>
      <w:r>
        <w:t>[632300.856474] syn1588nic: Total adapters</w:t>
      </w:r>
    </w:p>
    <w:p w14:paraId="6E4F7CEA" w14:textId="77777777" w:rsidR="00EB49DA" w:rsidRDefault="00EB49DA" w:rsidP="00EB49DA">
      <w:pPr>
        <w:pStyle w:val="SourceCode"/>
      </w:pPr>
      <w:r>
        <w:t xml:space="preserve">[632300.856474] syn1588nic:   </w:t>
      </w:r>
      <w:proofErr w:type="spellStart"/>
      <w:r>
        <w:t>nic_id</w:t>
      </w:r>
      <w:proofErr w:type="spellEnd"/>
      <w:r>
        <w:t>: 0</w:t>
      </w:r>
    </w:p>
    <w:p w14:paraId="7A7801B5" w14:textId="77777777" w:rsidR="00EB49DA" w:rsidRDefault="00EB49DA" w:rsidP="00EB49DA">
      <w:pPr>
        <w:pStyle w:val="SourceCode"/>
      </w:pPr>
      <w:r>
        <w:t xml:space="preserve">[632300.856475] syn1588nic:   </w:t>
      </w:r>
      <w:proofErr w:type="spellStart"/>
      <w:r>
        <w:t>nic_id</w:t>
      </w:r>
      <w:proofErr w:type="spellEnd"/>
      <w:r>
        <w:t>: 0</w:t>
      </w:r>
    </w:p>
    <w:p w14:paraId="68E681C0" w14:textId="77777777" w:rsidR="00EB49DA" w:rsidRDefault="00EB49DA" w:rsidP="00EB49DA">
      <w:pPr>
        <w:pStyle w:val="SourceCode"/>
      </w:pPr>
      <w:r>
        <w:t>[632300.856478] syn1588nic: PCI_DEV_INIT: Created DMA Memory Pool for adapter 0</w:t>
      </w:r>
    </w:p>
    <w:p w14:paraId="6E0C8C79" w14:textId="77777777" w:rsidR="00EB49DA" w:rsidRDefault="00EB49DA" w:rsidP="00EB49DA">
      <w:pPr>
        <w:pStyle w:val="SourceCode"/>
      </w:pPr>
      <w:r>
        <w:t>[632300.856487] syn1588nic: Found MAC version 3160, build 865.</w:t>
      </w:r>
    </w:p>
    <w:p w14:paraId="7275E31C" w14:textId="77777777" w:rsidR="00EB49DA" w:rsidRDefault="00EB49DA" w:rsidP="00EB49DA">
      <w:pPr>
        <w:pStyle w:val="SourceCode"/>
      </w:pPr>
      <w:r>
        <w:t xml:space="preserve">[632300.856487] syn1588nic: Found MAC with </w:t>
      </w:r>
      <w:proofErr w:type="spellStart"/>
      <w:r>
        <w:t>timestamper</w:t>
      </w:r>
      <w:proofErr w:type="spellEnd"/>
    </w:p>
    <w:p w14:paraId="2F968B67" w14:textId="77777777" w:rsidR="00EB49DA" w:rsidRDefault="00EB49DA" w:rsidP="00EB49DA">
      <w:pPr>
        <w:pStyle w:val="SourceCode"/>
      </w:pPr>
      <w:r>
        <w:t xml:space="preserve">[632300.856489] syn1588nic: Using burst </w:t>
      </w:r>
      <w:proofErr w:type="spellStart"/>
      <w:r>
        <w:t>lenght</w:t>
      </w:r>
      <w:proofErr w:type="spellEnd"/>
      <w:r>
        <w:t>: 32</w:t>
      </w:r>
    </w:p>
    <w:p w14:paraId="3D6ECD5A" w14:textId="77777777" w:rsidR="00EB49DA" w:rsidRDefault="00EB49DA" w:rsidP="00EB49DA">
      <w:pPr>
        <w:pStyle w:val="SourceCode"/>
      </w:pPr>
      <w:r>
        <w:t>[632300.856494] syn1588nic: 0000:02:00.0: read permanent HW MAC address 00:1E:C0:85:D0:0C</w:t>
      </w:r>
    </w:p>
    <w:p w14:paraId="5EC8D4DA" w14:textId="77777777" w:rsidR="00EB49DA" w:rsidRDefault="00EB49DA" w:rsidP="00EB49DA">
      <w:pPr>
        <w:pStyle w:val="SourceCode"/>
      </w:pPr>
      <w:r>
        <w:t xml:space="preserve">[632300.856496] syn1588nic: 0000:02:00.0: using MII </w:t>
      </w:r>
      <w:proofErr w:type="spellStart"/>
      <w:r>
        <w:t>managment</w:t>
      </w:r>
      <w:proofErr w:type="spellEnd"/>
      <w:r>
        <w:t xml:space="preserve"> data clock 500 kHz (div.: 50).</w:t>
      </w:r>
    </w:p>
    <w:p w14:paraId="599AA342" w14:textId="77777777" w:rsidR="00EB49DA" w:rsidRDefault="00EB49DA" w:rsidP="00EB49DA">
      <w:pPr>
        <w:pStyle w:val="SourceCode"/>
      </w:pPr>
      <w:r>
        <w:t>[632300.856712] syn1588nic: 0000:02:00.0: detected PHY (0x00221622) with ID 0x00.</w:t>
      </w:r>
    </w:p>
    <w:p w14:paraId="1C7602AE" w14:textId="77777777" w:rsidR="00EB49DA" w:rsidRDefault="00EB49DA" w:rsidP="00EB49DA">
      <w:pPr>
        <w:pStyle w:val="SourceCode"/>
      </w:pPr>
      <w:r>
        <w:t xml:space="preserve">[632300.856935] syn1588nic: Set </w:t>
      </w:r>
      <w:proofErr w:type="spellStart"/>
      <w:r>
        <w:t>Passthrumask</w:t>
      </w:r>
      <w:proofErr w:type="spellEnd"/>
      <w:r>
        <w:t xml:space="preserve"> for adapter 0</w:t>
      </w:r>
    </w:p>
    <w:p w14:paraId="76518FAB" w14:textId="77777777" w:rsidR="00EB49DA" w:rsidRDefault="00EB49DA" w:rsidP="00EB49DA">
      <w:pPr>
        <w:pStyle w:val="SourceCode"/>
      </w:pPr>
      <w:r>
        <w:t xml:space="preserve">[632300.856939] syn1588nic: Adapter Rev. 3 </w:t>
      </w:r>
      <w:proofErr w:type="spellStart"/>
      <w:r>
        <w:t>passthru</w:t>
      </w:r>
      <w:proofErr w:type="spellEnd"/>
      <w:r>
        <w:t xml:space="preserve"> mask: ff800000</w:t>
      </w:r>
    </w:p>
    <w:p w14:paraId="320197BF" w14:textId="77777777" w:rsidR="00EB49DA" w:rsidRDefault="00EB49DA" w:rsidP="00EB49DA">
      <w:pPr>
        <w:pStyle w:val="SourceCode"/>
      </w:pPr>
      <w:r>
        <w:t xml:space="preserve">[632300.856970] syn1588nic: NIC_DEV_INIT: Initializing 64 RX DMA buffers of size 2048 and </w:t>
      </w:r>
      <w:proofErr w:type="spellStart"/>
      <w:r>
        <w:t>startoff</w:t>
      </w:r>
      <w:proofErr w:type="spellEnd"/>
      <w:r>
        <w:t xml:space="preserve"> 0.</w:t>
      </w:r>
    </w:p>
    <w:p w14:paraId="02274159" w14:textId="77777777" w:rsidR="00EB49DA" w:rsidRDefault="00EB49DA" w:rsidP="00EB49DA">
      <w:pPr>
        <w:pStyle w:val="SourceCode"/>
      </w:pPr>
      <w:r>
        <w:t xml:space="preserve">[632300.857186] syn1588nic: NIC_DEV_INIT: Initializing 64 TX DMA buffers of size 2048 and </w:t>
      </w:r>
      <w:proofErr w:type="spellStart"/>
      <w:r>
        <w:t>startoff</w:t>
      </w:r>
      <w:proofErr w:type="spellEnd"/>
      <w:r>
        <w:t xml:space="preserve"> 0.</w:t>
      </w:r>
    </w:p>
    <w:p w14:paraId="3702A755" w14:textId="77777777" w:rsidR="00EB49DA" w:rsidRDefault="00EB49DA" w:rsidP="00EB49DA">
      <w:pPr>
        <w:pStyle w:val="SourceCode"/>
      </w:pPr>
      <w:r>
        <w:t xml:space="preserve">[632300.889224] syn1588nic: eth0: </w:t>
      </w:r>
      <w:proofErr w:type="spellStart"/>
      <w:r>
        <w:t>Grp_list_head</w:t>
      </w:r>
      <w:proofErr w:type="spellEnd"/>
      <w:r>
        <w:t xml:space="preserve">         95e2158c</w:t>
      </w:r>
    </w:p>
    <w:p w14:paraId="7BDA43F7" w14:textId="77777777" w:rsidR="00EB49DA" w:rsidRDefault="00EB49DA" w:rsidP="00EB49DA">
      <w:pPr>
        <w:pStyle w:val="SourceCode"/>
      </w:pPr>
      <w:r>
        <w:t>[632300.889227] syn1588nic: detected syn1588(R) Clock version M235.</w:t>
      </w:r>
    </w:p>
    <w:p w14:paraId="7F6E54A3" w14:textId="77777777" w:rsidR="00EB49DA" w:rsidRDefault="00EB49DA" w:rsidP="00EB49DA">
      <w:pPr>
        <w:pStyle w:val="SourceCode"/>
      </w:pPr>
      <w:r>
        <w:t xml:space="preserve">[632300.889228] syn1588nic: </w:t>
      </w:r>
      <w:proofErr w:type="spellStart"/>
      <w:r>
        <w:t>ClockFreq</w:t>
      </w:r>
      <w:proofErr w:type="spellEnd"/>
      <w:r>
        <w:t xml:space="preserve">: </w:t>
      </w:r>
      <w:proofErr w:type="spellStart"/>
      <w:r>
        <w:t>req_version</w:t>
      </w:r>
      <w:proofErr w:type="spellEnd"/>
      <w:r>
        <w:t xml:space="preserve"> 11, value 35</w:t>
      </w:r>
    </w:p>
    <w:p w14:paraId="46B1DF6F" w14:textId="77777777" w:rsidR="00EB49DA" w:rsidRDefault="00EB49DA" w:rsidP="00EB49DA">
      <w:pPr>
        <w:pStyle w:val="SourceCode"/>
      </w:pPr>
      <w:r>
        <w:t>[632300.889232] syn1588nic: preparing device file.</w:t>
      </w:r>
    </w:p>
    <w:p w14:paraId="30D586A8" w14:textId="77777777" w:rsidR="00EB49DA" w:rsidRDefault="00EB49DA" w:rsidP="00EB49DA">
      <w:pPr>
        <w:pStyle w:val="SourceCode"/>
      </w:pPr>
      <w:r>
        <w:t>[632300.889295] syn1588nic: device file csc1 setup (minor #57) complete.</w:t>
      </w:r>
    </w:p>
    <w:p w14:paraId="0A9BB300" w14:textId="77777777" w:rsidR="00EB49DA" w:rsidRDefault="00EB49DA" w:rsidP="00EB49DA">
      <w:pPr>
        <w:pStyle w:val="SourceCode"/>
      </w:pPr>
      <w:r>
        <w:t>[632300.889295] syn1588nic: configured clock frequency: 125000 kHz.</w:t>
      </w:r>
    </w:p>
    <w:p w14:paraId="122EC3EB" w14:textId="77777777" w:rsidR="00EB49DA" w:rsidRDefault="00EB49DA" w:rsidP="00EB49DA">
      <w:pPr>
        <w:pStyle w:val="SourceCode"/>
      </w:pPr>
      <w:r>
        <w:t>[632300.889296] syn1588nic: setting initial clock step size to 8.0 ns.</w:t>
      </w:r>
    </w:p>
    <w:p w14:paraId="271EDBB3" w14:textId="77777777" w:rsidR="00EB49DA" w:rsidRDefault="00EB49DA" w:rsidP="00EB49DA">
      <w:pPr>
        <w:pStyle w:val="SourceCode"/>
      </w:pPr>
      <w:r>
        <w:t>[632300.889795] syn1588nic: detected syn1588(R) PCIe/Dual NIC revision 2.x (eth0/csc1).</w:t>
      </w:r>
    </w:p>
    <w:p w14:paraId="65DF26E2" w14:textId="77777777" w:rsidR="00EB49DA" w:rsidRDefault="00EB49DA" w:rsidP="00EB49DA">
      <w:pPr>
        <w:pStyle w:val="SourceCode"/>
      </w:pPr>
      <w:r>
        <w:t>[632300.889796] syn1588nic: internal rev id: 3 - 3</w:t>
      </w:r>
    </w:p>
    <w:p w14:paraId="3CE3A988" w14:textId="20E6554A" w:rsidR="00EB49DA" w:rsidRDefault="00873D9B" w:rsidP="00EB49DA">
      <w:pPr>
        <w:pStyle w:val="SourceCode"/>
      </w:pPr>
      <w:r>
        <w:rPr>
          <w:noProof/>
        </w:rPr>
        <mc:AlternateContent>
          <mc:Choice Requires="wps">
            <w:drawing>
              <wp:anchor distT="0" distB="0" distL="114300" distR="114300" simplePos="0" relativeHeight="251678720" behindDoc="0" locked="0" layoutInCell="1" allowOverlap="1" wp14:anchorId="083138C2" wp14:editId="2E5B0F0C">
                <wp:simplePos x="0" y="0"/>
                <wp:positionH relativeFrom="margin">
                  <wp:posOffset>666420</wp:posOffset>
                </wp:positionH>
                <wp:positionV relativeFrom="paragraph">
                  <wp:posOffset>193675</wp:posOffset>
                </wp:positionV>
                <wp:extent cx="5142585" cy="671830"/>
                <wp:effectExtent l="0" t="0" r="20320" b="13970"/>
                <wp:wrapNone/>
                <wp:docPr id="15" name="Ellipse 15"/>
                <wp:cNvGraphicFramePr/>
                <a:graphic xmlns:a="http://schemas.openxmlformats.org/drawingml/2006/main">
                  <a:graphicData uri="http://schemas.microsoft.com/office/word/2010/wordprocessingShape">
                    <wps:wsp>
                      <wps:cNvSpPr/>
                      <wps:spPr>
                        <a:xfrm>
                          <a:off x="0" y="0"/>
                          <a:ext cx="5142585" cy="67183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oval w14:anchorId="7BE74E69" id="Ellipse 15" o:spid="_x0000_s1026" style="position:absolute;margin-left:52.45pt;margin-top:15.25pt;width:404.95pt;height:52.9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" filled="f" strokecolor="red" strokeweight="2pt">
                <w10:wrap anchorx="margin"/>
              </v:oval>
            </w:pict>
          </mc:Fallback>
        </mc:AlternateContent>
      </w:r>
      <w:r w:rsidR="00EB49DA">
        <w:t>[632300.889796] syn1588nic: PCI_DEV_INIT: This is a syn1588(R) PCIe/Dual NIC Rev 2, programming DAC</w:t>
      </w:r>
    </w:p>
    <w:p w14:paraId="04EBA2CC" w14:textId="6B01033E" w:rsidR="00EB49DA" w:rsidRDefault="00EB49DA" w:rsidP="00EB49DA">
      <w:pPr>
        <w:pStyle w:val="SourceCode"/>
      </w:pPr>
      <w:r>
        <w:t>[632300.890379] Oregano Systems syn1588(R) Clock Synchronization Driver (</w:t>
      </w:r>
      <w:proofErr w:type="spellStart"/>
      <w:r>
        <w:t>SyncD</w:t>
      </w:r>
      <w:proofErr w:type="spellEnd"/>
      <w:r>
        <w:t>) v1.13-5-g1095a2f</w:t>
      </w:r>
    </w:p>
    <w:p w14:paraId="5ED11E29" w14:textId="77777777" w:rsidR="00EB49DA" w:rsidRDefault="00EB49DA" w:rsidP="00EB49DA">
      <w:pPr>
        <w:pStyle w:val="SourceCode"/>
      </w:pPr>
      <w:r>
        <w:t xml:space="preserve">                         Copyright (C) 2006-2020 Oregano Systems - Design &amp; Consulting </w:t>
      </w:r>
      <w:proofErr w:type="spellStart"/>
      <w:r>
        <w:t>GesmbH</w:t>
      </w:r>
      <w:proofErr w:type="spellEnd"/>
    </w:p>
    <w:p w14:paraId="177EF1A0" w14:textId="26A4F86A" w:rsidR="00EB49DA" w:rsidRDefault="00EB49DA" w:rsidP="00EB49DA">
      <w:pPr>
        <w:pStyle w:val="SourceCode"/>
      </w:pPr>
      <w:r>
        <w:t xml:space="preserve">                         In cooperation with</w:t>
      </w:r>
    </w:p>
    <w:p w14:paraId="7C083BB9" w14:textId="4A8AD143" w:rsidR="00EB49DA" w:rsidRDefault="00EB49DA" w:rsidP="00EB49DA">
      <w:pPr>
        <w:pStyle w:val="SourceCode"/>
      </w:pPr>
      <w:r>
        <w:t xml:space="preserve">                         Austrian Academy of Sciences, Institute for Integrated Sensor Systems</w:t>
      </w:r>
    </w:p>
    <w:p w14:paraId="62E815AD" w14:textId="4D96BC88" w:rsidR="00EB49DA" w:rsidRDefault="00EB49DA" w:rsidP="00EB49DA">
      <w:pPr>
        <w:pStyle w:val="SourceCode"/>
      </w:pPr>
      <w:r>
        <w:t>[632300.890387] syn1588nic: device callback (0x00000000a9927b0e) registered.</w:t>
      </w:r>
    </w:p>
    <w:p w14:paraId="7C947638" w14:textId="237BA4CB" w:rsidR="00EB49DA" w:rsidRDefault="00EB49DA" w:rsidP="00EB49DA">
      <w:pPr>
        <w:pStyle w:val="SourceCode"/>
      </w:pPr>
      <w:r>
        <w:t>[632300.890390</w:t>
      </w:r>
      <w:proofErr w:type="gramStart"/>
      <w:r>
        <w:t>]</w:t>
      </w:r>
      <w:r w:rsidR="00873D9B" w:rsidRPr="00521A36">
        <w:rPr>
          <w:noProof/>
          <w:lang w:eastAsia="de-DE"/>
        </w:rPr>
        <w:t xml:space="preserve"> </w:t>
      </w:r>
      <w:r>
        <w:t xml:space="preserve"> </w:t>
      </w:r>
      <w:proofErr w:type="spellStart"/>
      <w:r>
        <w:t>SyncD</w:t>
      </w:r>
      <w:proofErr w:type="spellEnd"/>
      <w:proofErr w:type="gramEnd"/>
      <w:r>
        <w:t>: preparing device file.</w:t>
      </w:r>
    </w:p>
    <w:p w14:paraId="66884385" w14:textId="77777777" w:rsidR="00EB49DA" w:rsidRDefault="00EB49DA" w:rsidP="00EB49DA">
      <w:pPr>
        <w:pStyle w:val="SourceCode"/>
      </w:pPr>
      <w:r>
        <w:t xml:space="preserve">[632300.890476] </w:t>
      </w:r>
      <w:proofErr w:type="spellStart"/>
      <w:r>
        <w:t>SyncD</w:t>
      </w:r>
      <w:proofErr w:type="spellEnd"/>
      <w:r>
        <w:t>: device file syncD0 setup (minor #56) for device handle 0x000000009e45e97b complete.</w:t>
      </w:r>
    </w:p>
    <w:p w14:paraId="149324DA" w14:textId="77777777" w:rsidR="00EB49DA" w:rsidRDefault="00EB49DA" w:rsidP="00EB49DA">
      <w:pPr>
        <w:pStyle w:val="SourceCode"/>
      </w:pPr>
      <w:r>
        <w:t xml:space="preserve">[632300.890477] </w:t>
      </w:r>
      <w:proofErr w:type="spellStart"/>
      <w:r>
        <w:t>SyncD</w:t>
      </w:r>
      <w:proofErr w:type="spellEnd"/>
      <w:r>
        <w:t>: preparing device file.</w:t>
      </w:r>
    </w:p>
    <w:p w14:paraId="6BF9895F" w14:textId="77777777" w:rsidR="00EB49DA" w:rsidRDefault="00EB49DA" w:rsidP="00EB49DA">
      <w:pPr>
        <w:pStyle w:val="SourceCode"/>
      </w:pPr>
      <w:r>
        <w:t xml:space="preserve">[632300.890513] </w:t>
      </w:r>
      <w:proofErr w:type="spellStart"/>
      <w:r>
        <w:t>SyncD</w:t>
      </w:r>
      <w:proofErr w:type="spellEnd"/>
      <w:r>
        <w:t>: device file syncD1 setup (minor #55) for device handle 0x00000000083cecc0 complete.</w:t>
      </w:r>
    </w:p>
    <w:p w14:paraId="5F17FAF8" w14:textId="77777777" w:rsidR="00EB49DA" w:rsidRDefault="00EB49DA" w:rsidP="00EB49DA">
      <w:pPr>
        <w:pStyle w:val="SourceCode"/>
      </w:pPr>
      <w:r>
        <w:t>[632300.898694] syn1588nic 0000:02:00.0 enp2s0: renamed from eth0</w:t>
      </w:r>
    </w:p>
    <w:p w14:paraId="3603E6DE" w14:textId="77777777" w:rsidR="00EB49DA" w:rsidRDefault="00EB49DA" w:rsidP="00EB49DA">
      <w:pPr>
        <w:pStyle w:val="SourceCode"/>
      </w:pPr>
      <w:r>
        <w:t xml:space="preserve">[632300.947500] syn1588nic 0000:01:00.0 enp1s0: link up, 1000Mbps, full-duplex, </w:t>
      </w:r>
      <w:proofErr w:type="spellStart"/>
      <w:proofErr w:type="gramStart"/>
      <w:r>
        <w:t>lpa</w:t>
      </w:r>
      <w:proofErr w:type="spellEnd"/>
      <w:proofErr w:type="gramEnd"/>
      <w:r>
        <w:t xml:space="preserve"> 0xC1E1</w:t>
      </w:r>
    </w:p>
    <w:p w14:paraId="72FE6F45" w14:textId="799C23A1" w:rsidR="00CD762E" w:rsidRDefault="00EB49DA" w:rsidP="004D1A2F">
      <w:pPr>
        <w:pStyle w:val="SourceCode"/>
      </w:pPr>
      <w:r>
        <w:t xml:space="preserve">[632300.965260] syn1588nic 0000:02:00.0 enp2s0: link up, 1000Mbps, full-duplex, </w:t>
      </w:r>
      <w:proofErr w:type="spellStart"/>
      <w:proofErr w:type="gramStart"/>
      <w:r>
        <w:t>lpa</w:t>
      </w:r>
      <w:proofErr w:type="spellEnd"/>
      <w:proofErr w:type="gramEnd"/>
      <w:r>
        <w:t xml:space="preserve"> 0xC1E1</w:t>
      </w:r>
    </w:p>
    <w:p w14:paraId="45D94947" w14:textId="77777777" w:rsidR="002655C3" w:rsidRDefault="002655C3">
      <w:pPr>
        <w:spacing w:line="240" w:lineRule="auto"/>
        <w:rPr>
          <w:rFonts w:ascii="HelveticaNeue LT 65 Medium" w:hAnsi="HelveticaNeue LT 65 Medium"/>
          <w:bCs/>
          <w:iCs/>
          <w:kern w:val="32"/>
          <w:szCs w:val="26"/>
        </w:rPr>
      </w:pPr>
      <w:r>
        <w:br w:type="page"/>
      </w:r>
    </w:p>
    <w:p w14:paraId="6032BB10" w14:textId="69CBADD9" w:rsidR="00103F86" w:rsidRDefault="00103F86" w:rsidP="004D1A2F">
      <w:pPr>
        <w:pStyle w:val="berschrift3"/>
      </w:pPr>
      <w:r>
        <w:t>Windows</w:t>
      </w:r>
    </w:p>
    <w:p w14:paraId="6C4B5CCA" w14:textId="79EF8DA4" w:rsidR="00DD181F" w:rsidRDefault="00DD181F" w:rsidP="00DE12E6">
      <w:pPr>
        <w:pStyle w:val="Textkrper"/>
      </w:pPr>
      <w:r>
        <w:t>In case the device is not visible first right click on network adapters and scan for hardware changes.</w:t>
      </w:r>
      <w:r w:rsidR="00B32A01">
        <w:t xml:space="preserve"> A new network adapter named “SYN1588 PCIe Ethernet Adapter” shall appear.</w:t>
      </w:r>
    </w:p>
    <w:p w14:paraId="6DCDC8CC" w14:textId="15CE0C25" w:rsidR="003334E5" w:rsidRDefault="008D5C4B" w:rsidP="00DF3B33">
      <w:pPr>
        <w:pStyle w:val="Abbildung"/>
      </w:pPr>
      <w:r>
        <w:rPr>
          <w:lang w:eastAsia="en-US"/>
        </w:rPr>
        <mc:AlternateContent>
          <mc:Choice Requires="wps">
            <w:drawing>
              <wp:anchor distT="0" distB="0" distL="114300" distR="114300" simplePos="0" relativeHeight="251662336" behindDoc="0" locked="0" layoutInCell="1" allowOverlap="1" wp14:anchorId="1CB4AF4D" wp14:editId="7F5DABAF">
                <wp:simplePos x="0" y="0"/>
                <wp:positionH relativeFrom="column">
                  <wp:posOffset>2976245</wp:posOffset>
                </wp:positionH>
                <wp:positionV relativeFrom="paragraph">
                  <wp:posOffset>1622425</wp:posOffset>
                </wp:positionV>
                <wp:extent cx="1238250" cy="152400"/>
                <wp:effectExtent l="0" t="0" r="19050" b="19050"/>
                <wp:wrapNone/>
                <wp:docPr id="7" name="Pfeil nach links 7"/>
                <wp:cNvGraphicFramePr/>
                <a:graphic xmlns:a="http://schemas.openxmlformats.org/drawingml/2006/main">
                  <a:graphicData uri="http://schemas.microsoft.com/office/word/2010/wordprocessingShape">
                    <wps:wsp>
                      <wps:cNvSpPr/>
                      <wps:spPr>
                        <a:xfrm>
                          <a:off x="0" y="0"/>
                          <a:ext cx="1238250" cy="152400"/>
                        </a:xfrm>
                        <a:prstGeom prst="leftArrow">
                          <a:avLst/>
                        </a:prstGeom>
                        <a:solidFill>
                          <a:srgbClr val="FF0000"/>
                        </a:solid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32DA2C3" id="Pfeil nach links 7" o:spid="_x0000_s1026" type="#_x0000_t66" style="position:absolute;margin-left:234.35pt;margin-top:127.75pt;width:97.5pt;height:12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" adj="1329" fillcolor="red" strokecolor="red" strokeweight="2pt"/>
            </w:pict>
          </mc:Fallback>
        </mc:AlternateContent>
      </w:r>
      <w:r w:rsidR="00DD181F">
        <w:rPr>
          <w:lang w:eastAsia="en-US"/>
        </w:rPr>
        <w:drawing>
          <wp:inline distT="0" distB="0" distL="0" distR="0" wp14:anchorId="20D8C853" wp14:editId="2F1AD0FC">
            <wp:extent cx="4628332" cy="3173095"/>
            <wp:effectExtent l="0" t="0" r="1270" b="825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title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66473" cy="3336360"/>
                    </a:xfrm>
                    <a:prstGeom prst="rect">
                      <a:avLst/>
                    </a:prstGeom>
                  </pic:spPr>
                </pic:pic>
              </a:graphicData>
            </a:graphic>
          </wp:inline>
        </w:drawing>
      </w:r>
    </w:p>
    <w:p w14:paraId="642164CF" w14:textId="2F87C492" w:rsidR="00103F86" w:rsidRDefault="003334E5" w:rsidP="004D1A2F">
      <w:pPr>
        <w:pStyle w:val="Abbildungsbeschriftung"/>
      </w:pPr>
      <w:r>
        <w:t xml:space="preserve">Figure </w:t>
      </w:r>
      <w:r w:rsidR="00C301BD">
        <w:t>2</w:t>
      </w:r>
      <w:r>
        <w:t>: Device</w:t>
      </w:r>
      <w:r w:rsidR="00A03ACC">
        <w:t xml:space="preserve"> </w:t>
      </w:r>
      <w:r>
        <w:t>man</w:t>
      </w:r>
      <w:r w:rsidR="00A03ACC">
        <w:t>a</w:t>
      </w:r>
      <w:r>
        <w:t>ger</w:t>
      </w:r>
      <w:r w:rsidR="00A03ACC">
        <w:t xml:space="preserve">: </w:t>
      </w:r>
      <w:r w:rsidR="002655C3">
        <w:t xml:space="preserve">scan for </w:t>
      </w:r>
      <w:r w:rsidR="00A03ACC">
        <w:t>network adapters</w:t>
      </w:r>
    </w:p>
    <w:p w14:paraId="23635F23" w14:textId="113E5EB6" w:rsidR="00C301BD" w:rsidRDefault="008D5C4B" w:rsidP="004D1A2F">
      <w:pPr>
        <w:pStyle w:val="Abbildung"/>
        <w:rPr>
          <w:lang w:val="de-DE"/>
        </w:rPr>
      </w:pPr>
      <w:r>
        <w:rPr>
          <w:lang w:eastAsia="en-US"/>
        </w:rPr>
        <mc:AlternateContent>
          <mc:Choice Requires="wps">
            <w:drawing>
              <wp:anchor distT="0" distB="0" distL="114300" distR="114300" simplePos="0" relativeHeight="251660288" behindDoc="0" locked="0" layoutInCell="1" allowOverlap="1" wp14:anchorId="211E0223" wp14:editId="5B763574">
                <wp:simplePos x="0" y="0"/>
                <wp:positionH relativeFrom="column">
                  <wp:posOffset>2604770</wp:posOffset>
                </wp:positionH>
                <wp:positionV relativeFrom="paragraph">
                  <wp:posOffset>1851025</wp:posOffset>
                </wp:positionV>
                <wp:extent cx="1238250" cy="152400"/>
                <wp:effectExtent l="0" t="0" r="19050" b="19050"/>
                <wp:wrapNone/>
                <wp:docPr id="6" name="Pfeil nach links 6"/>
                <wp:cNvGraphicFramePr/>
                <a:graphic xmlns:a="http://schemas.openxmlformats.org/drawingml/2006/main">
                  <a:graphicData uri="http://schemas.microsoft.com/office/word/2010/wordprocessingShape">
                    <wps:wsp>
                      <wps:cNvSpPr/>
                      <wps:spPr>
                        <a:xfrm>
                          <a:off x="0" y="0"/>
                          <a:ext cx="1238250" cy="152400"/>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B0489C6" id="Pfeil nach links 6" o:spid="_x0000_s1026" type="#_x0000_t66" style="position:absolute;margin-left:205.1pt;margin-top:145.75pt;width:97.5pt;height:1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" adj="1329" fillcolor="red" strokecolor="red" strokeweight="2pt"/>
            </w:pict>
          </mc:Fallback>
        </mc:AlternateContent>
      </w:r>
      <w:r>
        <w:rPr>
          <w:lang w:eastAsia="en-US"/>
        </w:rPr>
        <w:drawing>
          <wp:inline distT="0" distB="0" distL="0" distR="0" wp14:anchorId="435D2664" wp14:editId="13C25474">
            <wp:extent cx="4656455" cy="3171190"/>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yn158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01093" cy="3201590"/>
                    </a:xfrm>
                    <a:prstGeom prst="rect">
                      <a:avLst/>
                    </a:prstGeom>
                  </pic:spPr>
                </pic:pic>
              </a:graphicData>
            </a:graphic>
          </wp:inline>
        </w:drawing>
      </w:r>
    </w:p>
    <w:p w14:paraId="25882F15" w14:textId="068CF1E1" w:rsidR="00C301BD" w:rsidRDefault="00C301BD" w:rsidP="00C301BD">
      <w:pPr>
        <w:pStyle w:val="Abbildungsbeschriftung"/>
      </w:pPr>
      <w:r>
        <w:rPr>
          <w:lang w:val="de-DE"/>
        </w:rPr>
        <w:tab/>
      </w:r>
      <w:r>
        <w:t xml:space="preserve">Figure 2.1: Device manager: </w:t>
      </w:r>
      <w:r w:rsidR="002655C3">
        <w:t xml:space="preserve">new </w:t>
      </w:r>
      <w:r>
        <w:t>network adapter</w:t>
      </w:r>
    </w:p>
    <w:p w14:paraId="20C427D6" w14:textId="6761946E" w:rsidR="008D5C4B" w:rsidRPr="00CE6ABE" w:rsidRDefault="008D5C4B" w:rsidP="004D1A2F">
      <w:pPr>
        <w:tabs>
          <w:tab w:val="left" w:pos="3825"/>
        </w:tabs>
        <w:rPr>
          <w:lang w:eastAsia="de-DE"/>
        </w:rPr>
      </w:pPr>
    </w:p>
    <w:p w14:paraId="467BB424" w14:textId="6827FA3C" w:rsidR="00436ADB" w:rsidRDefault="0017010B" w:rsidP="004D1A2F">
      <w:pPr>
        <w:pStyle w:val="Textkrper"/>
        <w:rPr>
          <w:rStyle w:val="gmw"/>
        </w:rPr>
      </w:pPr>
      <w:bookmarkStart w:id="3" w:name="_Ref370812181"/>
      <w:r>
        <w:rPr>
          <w:rStyle w:val="gmw"/>
        </w:rPr>
        <w:t>To access more information or update</w:t>
      </w:r>
      <w:r w:rsidR="00B32A01">
        <w:rPr>
          <w:rStyle w:val="gmw"/>
        </w:rPr>
        <w:t xml:space="preserve"> the </w:t>
      </w:r>
      <w:r w:rsidR="003746F7">
        <w:rPr>
          <w:rStyle w:val="gmw"/>
        </w:rPr>
        <w:t xml:space="preserve">device </w:t>
      </w:r>
      <w:r w:rsidR="00B32A01">
        <w:rPr>
          <w:rStyle w:val="gmw"/>
        </w:rPr>
        <w:t xml:space="preserve">driver </w:t>
      </w:r>
      <w:r w:rsidR="00642B40">
        <w:rPr>
          <w:rStyle w:val="gmw"/>
        </w:rPr>
        <w:t xml:space="preserve">travel to </w:t>
      </w:r>
      <w:r w:rsidR="003746F7">
        <w:rPr>
          <w:rStyle w:val="gmw"/>
        </w:rPr>
        <w:t>the menu “</w:t>
      </w:r>
      <w:r w:rsidR="00642B40">
        <w:rPr>
          <w:rStyle w:val="gmw"/>
        </w:rPr>
        <w:t>Properties</w:t>
      </w:r>
      <w:r w:rsidR="003746F7">
        <w:rPr>
          <w:rStyle w:val="gmw"/>
        </w:rPr>
        <w:t>”</w:t>
      </w:r>
      <w:r w:rsidR="00AE6EBD">
        <w:rPr>
          <w:rStyle w:val="gmw"/>
        </w:rPr>
        <w:t xml:space="preserve"> and in the dialog box</w:t>
      </w:r>
      <w:r w:rsidR="00642B40">
        <w:rPr>
          <w:rStyle w:val="gmw"/>
        </w:rPr>
        <w:t xml:space="preserve"> select </w:t>
      </w:r>
      <w:r w:rsidR="003746F7">
        <w:rPr>
          <w:rStyle w:val="gmw"/>
        </w:rPr>
        <w:t>the “</w:t>
      </w:r>
      <w:r w:rsidR="00642B40">
        <w:rPr>
          <w:rStyle w:val="gmw"/>
        </w:rPr>
        <w:t>Driver</w:t>
      </w:r>
      <w:r w:rsidR="003746F7">
        <w:rPr>
          <w:rStyle w:val="gmw"/>
        </w:rPr>
        <w:t>”</w:t>
      </w:r>
      <w:r w:rsidR="002B0BA2">
        <w:rPr>
          <w:rStyle w:val="gmw"/>
        </w:rPr>
        <w:t xml:space="preserve"> tab. </w:t>
      </w:r>
      <w:r>
        <w:rPr>
          <w:rStyle w:val="gmw"/>
        </w:rPr>
        <w:t xml:space="preserve">Under this section one </w:t>
      </w:r>
      <w:r w:rsidR="00150F36">
        <w:rPr>
          <w:rStyle w:val="gmw"/>
        </w:rPr>
        <w:t>can select</w:t>
      </w:r>
      <w:r>
        <w:rPr>
          <w:rStyle w:val="gmw"/>
        </w:rPr>
        <w:t xml:space="preserve"> </w:t>
      </w:r>
      <w:r w:rsidR="003746F7">
        <w:rPr>
          <w:rStyle w:val="gmw"/>
        </w:rPr>
        <w:t>“</w:t>
      </w:r>
      <w:r>
        <w:rPr>
          <w:rStyle w:val="gmw"/>
        </w:rPr>
        <w:t>Driver Details</w:t>
      </w:r>
      <w:r w:rsidR="003746F7">
        <w:rPr>
          <w:rStyle w:val="gmw"/>
        </w:rPr>
        <w:t>”</w:t>
      </w:r>
      <w:r>
        <w:rPr>
          <w:rStyle w:val="gmw"/>
        </w:rPr>
        <w:t xml:space="preserve"> </w:t>
      </w:r>
      <w:r w:rsidR="00436ADB">
        <w:rPr>
          <w:rStyle w:val="gmw"/>
        </w:rPr>
        <w:t xml:space="preserve">to find out more details about the installed driver files or to </w:t>
      </w:r>
      <w:r w:rsidR="003746F7">
        <w:rPr>
          <w:rStyle w:val="gmw"/>
        </w:rPr>
        <w:t>“</w:t>
      </w:r>
      <w:r w:rsidR="00436ADB">
        <w:rPr>
          <w:rStyle w:val="gmw"/>
        </w:rPr>
        <w:t xml:space="preserve">Update </w:t>
      </w:r>
      <w:r w:rsidR="003746F7">
        <w:rPr>
          <w:rStyle w:val="gmw"/>
        </w:rPr>
        <w:t xml:space="preserve">Driver” to update </w:t>
      </w:r>
      <w:r w:rsidR="00436ADB">
        <w:rPr>
          <w:rStyle w:val="gmw"/>
        </w:rPr>
        <w:t xml:space="preserve">the </w:t>
      </w:r>
      <w:r w:rsidR="003746F7">
        <w:rPr>
          <w:rStyle w:val="gmw"/>
        </w:rPr>
        <w:t>installed device d</w:t>
      </w:r>
      <w:r w:rsidR="00436ADB">
        <w:rPr>
          <w:rStyle w:val="gmw"/>
        </w:rPr>
        <w:t>river.</w:t>
      </w:r>
    </w:p>
    <w:p w14:paraId="032267C3" w14:textId="113B6B7E" w:rsidR="00B32A01" w:rsidRDefault="003171ED" w:rsidP="004D1A2F">
      <w:pPr>
        <w:pStyle w:val="Textkrper"/>
        <w:rPr>
          <w:rStyle w:val="gmw"/>
        </w:rPr>
      </w:pPr>
      <w:r>
        <w:rPr>
          <w:noProof/>
        </w:rPr>
        <mc:AlternateContent>
          <mc:Choice Requires="wps">
            <w:drawing>
              <wp:anchor distT="0" distB="0" distL="114300" distR="114300" simplePos="0" relativeHeight="251673600" behindDoc="0" locked="0" layoutInCell="1" allowOverlap="1" wp14:anchorId="7F8A0387" wp14:editId="6AB298A5">
                <wp:simplePos x="0" y="0"/>
                <wp:positionH relativeFrom="column">
                  <wp:posOffset>3874770</wp:posOffset>
                </wp:positionH>
                <wp:positionV relativeFrom="paragraph">
                  <wp:posOffset>2705100</wp:posOffset>
                </wp:positionV>
                <wp:extent cx="444500" cy="161925"/>
                <wp:effectExtent l="0" t="0" r="12700" b="28575"/>
                <wp:wrapNone/>
                <wp:docPr id="19" name="Pfeil nach links 19"/>
                <wp:cNvGraphicFramePr/>
                <a:graphic xmlns:a="http://schemas.openxmlformats.org/drawingml/2006/main">
                  <a:graphicData uri="http://schemas.microsoft.com/office/word/2010/wordprocessingShape">
                    <wps:wsp>
                      <wps:cNvSpPr/>
                      <wps:spPr>
                        <a:xfrm>
                          <a:off x="0" y="0"/>
                          <a:ext cx="444500" cy="161925"/>
                        </a:xfrm>
                        <a:prstGeom prst="leftArrow">
                          <a:avLst/>
                        </a:prstGeom>
                        <a:solidFill>
                          <a:srgbClr val="FF0000"/>
                        </a:solid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7B3F7040"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Pfeil nach links 19" o:spid="_x0000_s1026" type="#_x0000_t66" style="position:absolute;margin-left:305.1pt;margin-top:213pt;width:35pt;height:12.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" adj="3934" fillcolor="red" strokecolor="red" strokeweight="2pt"/>
            </w:pict>
          </mc:Fallback>
        </mc:AlternateContent>
      </w:r>
      <w:r w:rsidR="00B32A01">
        <w:rPr>
          <w:noProof/>
        </w:rPr>
        <w:drawing>
          <wp:inline distT="0" distB="0" distL="0" distR="0" wp14:anchorId="225FF61C" wp14:editId="547F9DC9">
            <wp:extent cx="4652645" cy="3428697"/>
            <wp:effectExtent l="0" t="0" r="0" b="635"/>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roperti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58901" cy="3433307"/>
                    </a:xfrm>
                    <a:prstGeom prst="rect">
                      <a:avLst/>
                    </a:prstGeom>
                  </pic:spPr>
                </pic:pic>
              </a:graphicData>
            </a:graphic>
          </wp:inline>
        </w:drawing>
      </w:r>
    </w:p>
    <w:p w14:paraId="689032D8" w14:textId="04ED361C" w:rsidR="00B32A01" w:rsidRDefault="00B32A01" w:rsidP="004D1A2F">
      <w:pPr>
        <w:pStyle w:val="Abbildungsbeschriftung"/>
      </w:pPr>
      <w:r>
        <w:t>Figure 2.2</w:t>
      </w:r>
      <w:r w:rsidR="00AE6EBD">
        <w:t>: Device manager:</w:t>
      </w:r>
      <w:r w:rsidR="003746F7">
        <w:t xml:space="preserve"> syn1588</w:t>
      </w:r>
      <w:r w:rsidR="003746F7" w:rsidRPr="004D1A2F">
        <w:rPr>
          <w:vertAlign w:val="superscript"/>
        </w:rPr>
        <w:t>®</w:t>
      </w:r>
      <w:r w:rsidR="003746F7">
        <w:t xml:space="preserve"> </w:t>
      </w:r>
      <w:r w:rsidR="00AE6EBD">
        <w:t>PCIe</w:t>
      </w:r>
      <w:r w:rsidRPr="00B32A01">
        <w:t xml:space="preserve"> </w:t>
      </w:r>
      <w:r w:rsidR="003746F7">
        <w:t>NIC</w:t>
      </w:r>
    </w:p>
    <w:p w14:paraId="7E6AFEA4" w14:textId="2F0FCEB5" w:rsidR="00642B40" w:rsidRDefault="00736173" w:rsidP="004D1A2F">
      <w:pPr>
        <w:pStyle w:val="Abbildung"/>
      </w:pPr>
      <w:r>
        <w:rPr>
          <w:lang w:eastAsia="en-US"/>
        </w:rPr>
        <mc:AlternateContent>
          <mc:Choice Requires="wps">
            <w:drawing>
              <wp:anchor distT="0" distB="0" distL="114300" distR="114300" simplePos="0" relativeHeight="251676672" behindDoc="0" locked="0" layoutInCell="1" allowOverlap="1" wp14:anchorId="11F3CA97" wp14:editId="0501FACB">
                <wp:simplePos x="0" y="0"/>
                <wp:positionH relativeFrom="column">
                  <wp:posOffset>1023620</wp:posOffset>
                </wp:positionH>
                <wp:positionV relativeFrom="paragraph">
                  <wp:posOffset>2057400</wp:posOffset>
                </wp:positionV>
                <wp:extent cx="425450" cy="200025"/>
                <wp:effectExtent l="0" t="19050" r="31750" b="47625"/>
                <wp:wrapNone/>
                <wp:docPr id="24" name="Pfeil nach rechts 24"/>
                <wp:cNvGraphicFramePr/>
                <a:graphic xmlns:a="http://schemas.openxmlformats.org/drawingml/2006/main">
                  <a:graphicData uri="http://schemas.microsoft.com/office/word/2010/wordprocessingShape">
                    <wps:wsp>
                      <wps:cNvSpPr/>
                      <wps:spPr>
                        <a:xfrm>
                          <a:off x="0" y="0"/>
                          <a:ext cx="425450" cy="200025"/>
                        </a:xfrm>
                        <a:prstGeom prst="rightArrow">
                          <a:avLst/>
                        </a:prstGeom>
                        <a:solidFill>
                          <a:srgbClr val="FF0000"/>
                        </a:solid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11446BC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Pfeil nach rechts 24" o:spid="_x0000_s1026" type="#_x0000_t13" style="position:absolute;margin-left:80.6pt;margin-top:162pt;width:33.5pt;height:15.7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" adj="16522" fillcolor="red" strokecolor="red" strokeweight="2pt"/>
            </w:pict>
          </mc:Fallback>
        </mc:AlternateContent>
      </w:r>
      <w:r>
        <w:rPr>
          <w:lang w:eastAsia="en-US"/>
        </w:rPr>
        <mc:AlternateContent>
          <mc:Choice Requires="wps">
            <w:drawing>
              <wp:anchor distT="0" distB="0" distL="114300" distR="114300" simplePos="0" relativeHeight="251674624" behindDoc="0" locked="0" layoutInCell="1" allowOverlap="1" wp14:anchorId="605B2B72" wp14:editId="482C0996">
                <wp:simplePos x="0" y="0"/>
                <wp:positionH relativeFrom="column">
                  <wp:posOffset>1023620</wp:posOffset>
                </wp:positionH>
                <wp:positionV relativeFrom="paragraph">
                  <wp:posOffset>1752600</wp:posOffset>
                </wp:positionV>
                <wp:extent cx="438150" cy="200025"/>
                <wp:effectExtent l="0" t="19050" r="38100" b="47625"/>
                <wp:wrapNone/>
                <wp:docPr id="22" name="Pfeil nach rechts 22"/>
                <wp:cNvGraphicFramePr/>
                <a:graphic xmlns:a="http://schemas.openxmlformats.org/drawingml/2006/main">
                  <a:graphicData uri="http://schemas.microsoft.com/office/word/2010/wordprocessingShape">
                    <wps:wsp>
                      <wps:cNvSpPr/>
                      <wps:spPr>
                        <a:xfrm>
                          <a:off x="0" y="0"/>
                          <a:ext cx="438150" cy="200025"/>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16B7F6E" id="Pfeil nach rechts 22" o:spid="_x0000_s1026" type="#_x0000_t13" style="position:absolute;margin-left:80.6pt;margin-top:138pt;width:34.5pt;height:15.7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" adj="16670" fillcolor="red" strokecolor="red" strokeweight="2pt"/>
            </w:pict>
          </mc:Fallback>
        </mc:AlternateContent>
      </w:r>
      <w:r w:rsidR="00642B40" w:rsidRPr="00150F36">
        <w:rPr>
          <w:lang w:eastAsia="en-US"/>
        </w:rPr>
        <w:drawing>
          <wp:inline distT="0" distB="0" distL="0" distR="0" wp14:anchorId="09490036" wp14:editId="618A5B2C">
            <wp:extent cx="3867150" cy="3552825"/>
            <wp:effectExtent l="0" t="0" r="0" b="9525"/>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riverdetails.PNG"/>
                    <pic:cNvPicPr/>
                  </pic:nvPicPr>
                  <pic:blipFill rotWithShape="1">
                    <a:blip r:embed="rId12">
                      <a:extLst>
                        <a:ext uri="{28A0092B-C50C-407E-A947-70E740481C1C}">
                          <a14:useLocalDpi xmlns:a14="http://schemas.microsoft.com/office/drawing/2010/main" val="0"/>
                        </a:ext>
                      </a:extLst>
                    </a:blip>
                    <a:srcRect t="12018"/>
                    <a:stretch/>
                  </pic:blipFill>
                  <pic:spPr bwMode="auto">
                    <a:xfrm>
                      <a:off x="0" y="0"/>
                      <a:ext cx="3887392" cy="3571422"/>
                    </a:xfrm>
                    <a:prstGeom prst="rect">
                      <a:avLst/>
                    </a:prstGeom>
                    <a:ln>
                      <a:noFill/>
                    </a:ln>
                    <a:extLst>
                      <a:ext uri="{53640926-AAD7-44D8-BBD7-CCE9431645EC}">
                        <a14:shadowObscured xmlns:a14="http://schemas.microsoft.com/office/drawing/2010/main"/>
                      </a:ext>
                    </a:extLst>
                  </pic:spPr>
                </pic:pic>
              </a:graphicData>
            </a:graphic>
          </wp:inline>
        </w:drawing>
      </w:r>
    </w:p>
    <w:p w14:paraId="13D89309" w14:textId="1B418227" w:rsidR="00AE6EBD" w:rsidRPr="004D1A2F" w:rsidRDefault="00AE6EBD" w:rsidP="004D1A2F">
      <w:pPr>
        <w:pStyle w:val="Abbildungsbeschriftung"/>
      </w:pPr>
      <w:r>
        <w:t>Figure 2.3</w:t>
      </w:r>
      <w:r w:rsidRPr="00B32A01">
        <w:t xml:space="preserve">: </w:t>
      </w:r>
      <w:r w:rsidR="003746F7">
        <w:t>syn1588</w:t>
      </w:r>
      <w:r w:rsidR="003746F7" w:rsidRPr="004F5730">
        <w:rPr>
          <w:vertAlign w:val="superscript"/>
        </w:rPr>
        <w:t>®</w:t>
      </w:r>
      <w:r w:rsidR="003746F7">
        <w:t xml:space="preserve"> </w:t>
      </w:r>
      <w:r>
        <w:t xml:space="preserve">PCIe </w:t>
      </w:r>
      <w:r w:rsidR="003746F7">
        <w:t>NIC:</w:t>
      </w:r>
      <w:r>
        <w:t xml:space="preserve"> Properties</w:t>
      </w:r>
    </w:p>
    <w:p w14:paraId="1B297F23" w14:textId="04B3684C" w:rsidR="00DD181F" w:rsidRPr="004D1A2F" w:rsidRDefault="000B15DD" w:rsidP="004D1A2F">
      <w:pPr>
        <w:pStyle w:val="Textkrper"/>
      </w:pPr>
      <w:r>
        <w:rPr>
          <w:rStyle w:val="gmw"/>
        </w:rPr>
        <w:t>An alternate way to</w:t>
      </w:r>
      <w:r w:rsidR="00AE6EBD">
        <w:rPr>
          <w:rStyle w:val="gmw"/>
        </w:rPr>
        <w:t xml:space="preserve"> </w:t>
      </w:r>
      <w:r w:rsidR="00BF2AB5">
        <w:rPr>
          <w:rStyle w:val="gmw"/>
        </w:rPr>
        <w:t xml:space="preserve">check if the driver </w:t>
      </w:r>
      <w:r w:rsidR="00A03ACC">
        <w:rPr>
          <w:rStyle w:val="gmw"/>
        </w:rPr>
        <w:t>had been</w:t>
      </w:r>
      <w:r w:rsidR="00BF2AB5">
        <w:rPr>
          <w:rStyle w:val="gmw"/>
        </w:rPr>
        <w:t xml:space="preserve"> installed</w:t>
      </w:r>
      <w:r>
        <w:rPr>
          <w:rStyle w:val="gmw"/>
        </w:rPr>
        <w:t xml:space="preserve">, is to </w:t>
      </w:r>
      <w:r w:rsidR="00BF2AB5">
        <w:rPr>
          <w:rStyle w:val="gmw"/>
        </w:rPr>
        <w:t xml:space="preserve">enter in the </w:t>
      </w:r>
      <w:r w:rsidR="00A03ACC">
        <w:rPr>
          <w:rStyle w:val="gmw"/>
        </w:rPr>
        <w:t>command prompt</w:t>
      </w:r>
      <w:r w:rsidR="00BF2AB5">
        <w:rPr>
          <w:rStyle w:val="gmw"/>
        </w:rPr>
        <w:t xml:space="preserve"> the </w:t>
      </w:r>
      <w:r w:rsidR="00BF2AB5" w:rsidRPr="00CE6ABE">
        <w:t>command</w:t>
      </w:r>
      <w:r w:rsidR="00BF2AB5" w:rsidRPr="00DF3B33">
        <w:t xml:space="preserve"> </w:t>
      </w:r>
      <w:r w:rsidR="00DD181F" w:rsidRPr="00DF3B33">
        <w:t>“</w:t>
      </w:r>
      <w:proofErr w:type="spellStart"/>
      <w:r w:rsidR="00DE12E6" w:rsidRPr="00DF3B33">
        <w:t>driverquery</w:t>
      </w:r>
      <w:proofErr w:type="spellEnd"/>
      <w:r w:rsidR="00DE12E6" w:rsidRPr="00DF3B33">
        <w:t> | </w:t>
      </w:r>
      <w:proofErr w:type="spellStart"/>
      <w:r w:rsidR="00DE12E6" w:rsidRPr="00DF3B33">
        <w:t>findstr</w:t>
      </w:r>
      <w:proofErr w:type="spellEnd"/>
      <w:r w:rsidR="00DE12E6" w:rsidRPr="00DF3B33">
        <w:t> </w:t>
      </w:r>
      <w:r w:rsidR="00DD181F" w:rsidRPr="00DF3B33">
        <w:t>syn1588”.</w:t>
      </w:r>
      <w:r w:rsidR="00DF1D7C">
        <w:t>No administrator rights are needed.</w:t>
      </w:r>
      <w:r w:rsidR="00210B90">
        <w:rPr>
          <w:rStyle w:val="gmw"/>
        </w:rPr>
        <w:t xml:space="preserve"> </w:t>
      </w:r>
      <w:r w:rsidR="00DD181F">
        <w:rPr>
          <w:rStyle w:val="gmw"/>
        </w:rPr>
        <w:t xml:space="preserve">This should bring up the </w:t>
      </w:r>
      <w:r w:rsidR="00DD181F" w:rsidRPr="00AC25DB">
        <w:t>syn1588</w:t>
      </w:r>
      <w:r w:rsidR="00DD181F" w:rsidRPr="00AC25DB">
        <w:rPr>
          <w:vertAlign w:val="superscript"/>
        </w:rPr>
        <w:t>®</w:t>
      </w:r>
      <w:r w:rsidR="00DD181F" w:rsidRPr="00D85DA0">
        <w:rPr>
          <w:rStyle w:val="gmw"/>
        </w:rPr>
        <w:t xml:space="preserve"> </w:t>
      </w:r>
      <w:r w:rsidR="00DD181F">
        <w:rPr>
          <w:rStyle w:val="gmw"/>
        </w:rPr>
        <w:t>driver</w:t>
      </w:r>
      <w:r w:rsidR="00DD181F" w:rsidRPr="00DC5225">
        <w:rPr>
          <w:rStyle w:val="gmw"/>
        </w:rPr>
        <w:t xml:space="preserve"> installed on the system</w:t>
      </w:r>
      <w:r w:rsidR="00DD181F">
        <w:rPr>
          <w:rStyle w:val="gmw"/>
        </w:rPr>
        <w:t>.</w:t>
      </w:r>
    </w:p>
    <w:p w14:paraId="57DA9381" w14:textId="708BCF5B" w:rsidR="00DD181F" w:rsidRDefault="00DD181F" w:rsidP="00DD181F">
      <w:pPr>
        <w:pStyle w:val="SourceCode"/>
      </w:pPr>
      <w:r>
        <w:t>&gt;</w:t>
      </w:r>
      <w:r w:rsidR="003746F7">
        <w:t xml:space="preserve"> </w:t>
      </w:r>
      <w:proofErr w:type="spellStart"/>
      <w:r>
        <w:t>driverquery</w:t>
      </w:r>
      <w:proofErr w:type="spellEnd"/>
      <w:r>
        <w:t xml:space="preserve"> | </w:t>
      </w:r>
      <w:proofErr w:type="spellStart"/>
      <w:r>
        <w:t>findstr</w:t>
      </w:r>
      <w:proofErr w:type="spellEnd"/>
      <w:r>
        <w:t xml:space="preserve"> syn1588</w:t>
      </w:r>
    </w:p>
    <w:p w14:paraId="7759A669" w14:textId="77777777" w:rsidR="00DD181F" w:rsidRDefault="00DD181F" w:rsidP="00DD181F">
      <w:pPr>
        <w:pStyle w:val="SourceCode"/>
      </w:pPr>
      <w:r>
        <w:t xml:space="preserve">Module </w:t>
      </w:r>
      <w:proofErr w:type="gramStart"/>
      <w:r>
        <w:t>Name  Display</w:t>
      </w:r>
      <w:proofErr w:type="gramEnd"/>
      <w:r>
        <w:t xml:space="preserve"> Name           Driver Type   Link Date</w:t>
      </w:r>
    </w:p>
    <w:p w14:paraId="4551EF39" w14:textId="77777777" w:rsidR="00DD181F" w:rsidRDefault="00DD181F" w:rsidP="00DD181F">
      <w:pPr>
        <w:pStyle w:val="SourceCode"/>
        <w:rPr>
          <w:lang w:val="de-AT"/>
        </w:rPr>
      </w:pPr>
      <w:r w:rsidRPr="00DC5225">
        <w:rPr>
          <w:lang w:val="de-AT"/>
        </w:rPr>
        <w:t>============ ====================== ============= ==========</w:t>
      </w:r>
    </w:p>
    <w:p w14:paraId="7FD34791" w14:textId="676D8833" w:rsidR="00DE12E6" w:rsidRDefault="00DD181F" w:rsidP="00DE12E6">
      <w:pPr>
        <w:pStyle w:val="SourceCode"/>
        <w:rPr>
          <w:lang w:val="de-AT"/>
        </w:rPr>
      </w:pPr>
      <w:r w:rsidRPr="00DC5225">
        <w:rPr>
          <w:lang w:val="de-AT"/>
        </w:rPr>
        <w:t xml:space="preserve">syn1588      </w:t>
      </w:r>
      <w:proofErr w:type="spellStart"/>
      <w:r w:rsidRPr="00DC5225">
        <w:rPr>
          <w:lang w:val="de-AT"/>
        </w:rPr>
        <w:t>SYN1588</w:t>
      </w:r>
      <w:proofErr w:type="spellEnd"/>
      <w:r w:rsidRPr="00DC5225">
        <w:rPr>
          <w:lang w:val="de-AT"/>
        </w:rPr>
        <w:t xml:space="preserve"> </w:t>
      </w:r>
      <w:proofErr w:type="spellStart"/>
      <w:r w:rsidRPr="00DC5225">
        <w:rPr>
          <w:lang w:val="de-AT"/>
        </w:rPr>
        <w:t>PCIe</w:t>
      </w:r>
      <w:proofErr w:type="spellEnd"/>
      <w:r w:rsidRPr="00DC5225">
        <w:rPr>
          <w:lang w:val="de-AT"/>
        </w:rPr>
        <w:t xml:space="preserve"> Ethernet  Kernel        2/19/2018 10:51:12 AM</w:t>
      </w:r>
    </w:p>
    <w:p w14:paraId="371E3C7A" w14:textId="27BF5D57" w:rsidR="00A23928" w:rsidRPr="00A23928" w:rsidRDefault="00DE12E6" w:rsidP="00A23928">
      <w:pPr>
        <w:pStyle w:val="Textkrper"/>
      </w:pPr>
      <w:r w:rsidRPr="00DE12E6">
        <w:t>If this output message is not received</w:t>
      </w:r>
      <w:r w:rsidR="00A23928">
        <w:t>,</w:t>
      </w:r>
      <w:r w:rsidRPr="00DE12E6">
        <w:t xml:space="preserve"> the installation of the driver was not successful. Please re</w:t>
      </w:r>
      <w:r w:rsidR="00210B90">
        <w:t>-</w:t>
      </w:r>
      <w:r w:rsidRPr="00DE12E6">
        <w:t xml:space="preserve">install the driver as shown in the previous steps or refer to the tutorial </w:t>
      </w:r>
      <w:hyperlink r:id="rId13" w:history="1">
        <w:r w:rsidR="00A23928" w:rsidRPr="00A23928">
          <w:rPr>
            <w:rStyle w:val="Hyperlink"/>
          </w:rPr>
          <w:t xml:space="preserve">How to install a driver in Windows for a syn1588® </w:t>
        </w:r>
        <w:proofErr w:type="spellStart"/>
        <w:r w:rsidR="00A23928" w:rsidRPr="00A23928">
          <w:rPr>
            <w:rStyle w:val="Hyperlink"/>
          </w:rPr>
          <w:t>PCIe</w:t>
        </w:r>
        <w:proofErr w:type="spellEnd"/>
        <w:r w:rsidR="00A23928" w:rsidRPr="00A23928">
          <w:rPr>
            <w:rStyle w:val="Hyperlink"/>
          </w:rPr>
          <w:t xml:space="preserve"> NIC</w:t>
        </w:r>
      </w:hyperlink>
      <w:r w:rsidR="00A23928">
        <w:t>.</w:t>
      </w:r>
    </w:p>
    <w:p w14:paraId="091559E4" w14:textId="0697C431" w:rsidR="00DE12E6" w:rsidRPr="00444F89" w:rsidRDefault="00DE12E6" w:rsidP="00DE12E6">
      <w:pPr>
        <w:pStyle w:val="Textkrper"/>
      </w:pPr>
    </w:p>
    <w:p w14:paraId="2631476D" w14:textId="77777777" w:rsidR="002655C3" w:rsidRDefault="002655C3">
      <w:pPr>
        <w:spacing w:line="240" w:lineRule="auto"/>
        <w:rPr>
          <w:rFonts w:ascii="HelveticaNeue LT 65 Medium" w:hAnsi="HelveticaNeue LT 65 Medium"/>
          <w:bCs/>
          <w:kern w:val="32"/>
          <w:sz w:val="40"/>
          <w:szCs w:val="32"/>
        </w:rPr>
      </w:pPr>
      <w:r>
        <w:br w:type="page"/>
      </w:r>
    </w:p>
    <w:p w14:paraId="6C607B0D" w14:textId="4956E8E4" w:rsidR="00F13260" w:rsidRPr="00DE12E6" w:rsidRDefault="00DD181F" w:rsidP="004D1A2F">
      <w:pPr>
        <w:pStyle w:val="berschrift1"/>
      </w:pPr>
      <w:r w:rsidRPr="00DE12E6">
        <w:t>F</w:t>
      </w:r>
      <w:r w:rsidR="00F13260" w:rsidRPr="00DE12E6">
        <w:t>irst Steps with your installed syn1588</w:t>
      </w:r>
      <w:r w:rsidR="00F13260" w:rsidRPr="00DE12E6">
        <w:rPr>
          <w:vertAlign w:val="superscript"/>
        </w:rPr>
        <w:t>®</w:t>
      </w:r>
      <w:r w:rsidR="00515021" w:rsidRPr="00DE12E6">
        <w:t> </w:t>
      </w:r>
      <w:r w:rsidR="00F13260" w:rsidRPr="00DE12E6">
        <w:t>PCIe</w:t>
      </w:r>
      <w:r w:rsidR="00515021" w:rsidRPr="00DE12E6">
        <w:t> </w:t>
      </w:r>
      <w:r w:rsidR="00F13260" w:rsidRPr="00DE12E6">
        <w:t>NIC</w:t>
      </w:r>
      <w:bookmarkEnd w:id="3"/>
    </w:p>
    <w:p w14:paraId="3B83B7A0" w14:textId="73973C2B" w:rsidR="00DE12E6" w:rsidRPr="00AC25DB" w:rsidRDefault="00F13260" w:rsidP="00DE12E6">
      <w:pPr>
        <w:pStyle w:val="Textkrper"/>
      </w:pPr>
      <w:r w:rsidRPr="00AC25DB">
        <w:t xml:space="preserve">The easiest way to use the </w:t>
      </w:r>
      <w:r w:rsidR="00515021" w:rsidRPr="00AC25DB">
        <w:t>syn1588</w:t>
      </w:r>
      <w:r w:rsidR="00515021" w:rsidRPr="00AC25DB">
        <w:rPr>
          <w:vertAlign w:val="superscript"/>
        </w:rPr>
        <w:t>®</w:t>
      </w:r>
      <w:r w:rsidR="00515021" w:rsidRPr="00AC25DB">
        <w:t> PTP S</w:t>
      </w:r>
      <w:r w:rsidRPr="00AC25DB">
        <w:t xml:space="preserve">tack and other tools is the command line or shell. Please ensure your shell-session has sufficient rights. For Windows an </w:t>
      </w:r>
      <w:r w:rsidR="00A94F29" w:rsidRPr="00AC25DB">
        <w:t>a</w:t>
      </w:r>
      <w:r w:rsidRPr="00AC25DB">
        <w:t>dministrator-</w:t>
      </w:r>
      <w:r w:rsidR="00A94F29" w:rsidRPr="00AC25DB">
        <w:t>c</w:t>
      </w:r>
      <w:r w:rsidR="004E5FA9" w:rsidRPr="00AC25DB">
        <w:t>ommand line</w:t>
      </w:r>
      <w:r w:rsidRPr="00AC25DB">
        <w:t>, and for Linux a root-shell is recommended.</w:t>
      </w:r>
    </w:p>
    <w:p w14:paraId="3EC95677" w14:textId="209A7213" w:rsidR="00F13260" w:rsidRPr="00AC25DB" w:rsidRDefault="00F13260" w:rsidP="00D62E51">
      <w:pPr>
        <w:pStyle w:val="Textkrper"/>
      </w:pPr>
      <w:r w:rsidRPr="00AC25DB">
        <w:t>As a first step you need to ensure that the syn1588</w:t>
      </w:r>
      <w:r w:rsidRPr="00AC25DB">
        <w:rPr>
          <w:vertAlign w:val="superscript"/>
        </w:rPr>
        <w:t>®</w:t>
      </w:r>
      <w:r w:rsidR="00515021" w:rsidRPr="00AC25DB">
        <w:t> PCIe </w:t>
      </w:r>
      <w:r w:rsidRPr="00AC25DB">
        <w:t>NIC has a valid IP</w:t>
      </w:r>
      <w:r w:rsidR="003334E5">
        <w:noBreakHyphen/>
      </w:r>
      <w:r w:rsidRPr="00AC25DB">
        <w:t>address assigned to it either via DHCP or manual configuration. For Windows write down this IP-address (i.e. 192.168.0.123) for further reference. For Linux you require the adapter name (i.e. eth3).</w:t>
      </w:r>
    </w:p>
    <w:p w14:paraId="00247116" w14:textId="60170B35" w:rsidR="00DF3B33" w:rsidRDefault="007938F7" w:rsidP="00DF3B33">
      <w:pPr>
        <w:pStyle w:val="berschrift2"/>
      </w:pPr>
      <w:r>
        <w:t>Starting</w:t>
      </w:r>
      <w:r w:rsidR="00DF3B33">
        <w:t xml:space="preserve"> the syn1588 Utility</w:t>
      </w:r>
    </w:p>
    <w:p w14:paraId="190F8D66" w14:textId="1DEBE7CA" w:rsidR="00B72D44" w:rsidRPr="00365E52" w:rsidRDefault="00B72D44" w:rsidP="00B72D44">
      <w:pPr>
        <w:pStyle w:val="Textkrper"/>
        <w:rPr>
          <w:vertAlign w:val="superscript"/>
        </w:rPr>
      </w:pPr>
      <w:r>
        <w:t xml:space="preserve">The </w:t>
      </w:r>
      <w:r w:rsidRPr="00AC25DB">
        <w:t>syn1588 </w:t>
      </w:r>
      <w:r w:rsidR="00210B90">
        <w:t>u</w:t>
      </w:r>
      <w:r>
        <w:t xml:space="preserve">tility is used to control and check several functions of the </w:t>
      </w:r>
      <w:r w:rsidRPr="00AC25DB">
        <w:t>syn1588</w:t>
      </w:r>
      <w:r w:rsidRPr="00AC25DB">
        <w:rPr>
          <w:vertAlign w:val="superscript"/>
        </w:rPr>
        <w:t>®</w:t>
      </w:r>
      <w:r w:rsidRPr="00AC25DB">
        <w:t> </w:t>
      </w:r>
      <w:r>
        <w:t xml:space="preserve">PCIe NIC. For more information about the </w:t>
      </w:r>
      <w:r w:rsidRPr="00AC25DB">
        <w:t>syn1588 </w:t>
      </w:r>
      <w:r w:rsidR="004D03FF">
        <w:t>U</w:t>
      </w:r>
      <w:r>
        <w:t xml:space="preserve">tility please refer to the </w:t>
      </w:r>
      <w:r w:rsidRPr="00AC25DB">
        <w:t>syn1588</w:t>
      </w:r>
      <w:r w:rsidRPr="00AC25DB">
        <w:rPr>
          <w:vertAlign w:val="superscript"/>
        </w:rPr>
        <w:t>®</w:t>
      </w:r>
      <w:r w:rsidRPr="00AC25DB">
        <w:t> User Guide</w:t>
      </w:r>
      <w:r w:rsidR="000311EC">
        <w:t xml:space="preserve"> </w:t>
      </w:r>
      <w:sdt>
        <w:sdtPr>
          <w:id w:val="-1115370794"/>
          <w:citation/>
        </w:sdtPr>
        <w:sdtEndPr/>
        <w:sdtContent>
          <w:r w:rsidR="000311EC">
            <w:fldChar w:fldCharType="begin"/>
          </w:r>
          <w:r w:rsidR="000311EC" w:rsidRPr="000311EC">
            <w:instrText xml:space="preserve"> CITATION UG001 \l 1031 </w:instrText>
          </w:r>
          <w:r w:rsidR="000311EC">
            <w:fldChar w:fldCharType="separate"/>
          </w:r>
          <w:r w:rsidR="000311EC" w:rsidRPr="000311EC">
            <w:rPr>
              <w:noProof/>
            </w:rPr>
            <w:t>(UG001)</w:t>
          </w:r>
          <w:r w:rsidR="000311EC">
            <w:fldChar w:fldCharType="end"/>
          </w:r>
        </w:sdtContent>
      </w:sdt>
      <w:r w:rsidR="000311EC">
        <w:t xml:space="preserve"> Chapter</w:t>
      </w:r>
      <w:r>
        <w:t xml:space="preserve"> 7.1.</w:t>
      </w:r>
    </w:p>
    <w:p w14:paraId="7F92A124" w14:textId="559BFCD0" w:rsidR="00DF3B33" w:rsidRDefault="000152B1" w:rsidP="004D1A2F">
      <w:pPr>
        <w:pStyle w:val="berschrift3"/>
      </w:pPr>
      <w:r w:rsidRPr="00AC25DB">
        <w:t>syn1588</w:t>
      </w:r>
      <w:r w:rsidRPr="00AC25DB">
        <w:rPr>
          <w:vertAlign w:val="superscript"/>
        </w:rPr>
        <w:t>®</w:t>
      </w:r>
      <w:r w:rsidRPr="00AC25DB">
        <w:t> </w:t>
      </w:r>
      <w:r w:rsidR="00DF3B33">
        <w:t>Linux</w:t>
      </w:r>
      <w:r>
        <w:t xml:space="preserve"> Live System</w:t>
      </w:r>
    </w:p>
    <w:p w14:paraId="373CDBFD" w14:textId="0287D5A2" w:rsidR="00DF3B33" w:rsidRPr="002B089F" w:rsidRDefault="00DF3B33" w:rsidP="00DF3B33">
      <w:pPr>
        <w:pStyle w:val="SourceCode"/>
      </w:pPr>
      <w:r w:rsidRPr="002B089F">
        <w:t xml:space="preserve">&gt; </w:t>
      </w:r>
      <w:proofErr w:type="gramStart"/>
      <w:r w:rsidR="00521A36">
        <w:t>cd</w:t>
      </w:r>
      <w:proofErr w:type="gramEnd"/>
      <w:r w:rsidR="00521A36">
        <w:t xml:space="preserve"> </w:t>
      </w:r>
      <w:r w:rsidR="00275368">
        <w:t>/</w:t>
      </w:r>
      <w:r w:rsidR="00521A36">
        <w:t>opt/oregano/bin</w:t>
      </w:r>
    </w:p>
    <w:p w14:paraId="34D040C4" w14:textId="77777777" w:rsidR="00DF3B33" w:rsidRPr="00D62E51" w:rsidRDefault="00DF3B33" w:rsidP="00DF3B33">
      <w:pPr>
        <w:pStyle w:val="SourceCode"/>
      </w:pPr>
      <w:proofErr w:type="gramStart"/>
      <w:r w:rsidRPr="002B089F">
        <w:t>&gt;</w:t>
      </w:r>
      <w:r w:rsidRPr="00404472">
        <w:t xml:space="preserve"> .</w:t>
      </w:r>
      <w:proofErr w:type="gramEnd"/>
      <w:r w:rsidRPr="00404472">
        <w:t>/syn1588</w:t>
      </w:r>
    </w:p>
    <w:p w14:paraId="34518076" w14:textId="77777777" w:rsidR="00DF3B33" w:rsidRDefault="00DF3B33" w:rsidP="00DF3B33">
      <w:pPr>
        <w:pStyle w:val="Textkrper"/>
      </w:pPr>
      <w:r>
        <w:t xml:space="preserve">The output of the </w:t>
      </w:r>
      <w:proofErr w:type="gramStart"/>
      <w:r>
        <w:t>syn1588  Utility</w:t>
      </w:r>
      <w:proofErr w:type="gramEnd"/>
      <w:r>
        <w:t xml:space="preserve"> on Linux will look like this example output:</w:t>
      </w:r>
    </w:p>
    <w:p w14:paraId="56FC8CEF" w14:textId="77777777" w:rsidR="00904243" w:rsidRDefault="00904243" w:rsidP="00904243">
      <w:pPr>
        <w:pStyle w:val="SourceCode"/>
      </w:pPr>
      <w:r>
        <w:t>syn1588(R) Driver Interface</w:t>
      </w:r>
    </w:p>
    <w:p w14:paraId="31B79A85" w14:textId="77777777" w:rsidR="00904243" w:rsidRDefault="00904243" w:rsidP="00904243">
      <w:pPr>
        <w:pStyle w:val="SourceCode"/>
      </w:pPr>
      <w:r>
        <w:t>Build date: 2021-07-27T10:11:53 - v1.13-27-g03bec48b</w:t>
      </w:r>
    </w:p>
    <w:p w14:paraId="6BAFB728" w14:textId="77777777" w:rsidR="00904243" w:rsidRDefault="00904243" w:rsidP="00904243">
      <w:pPr>
        <w:pStyle w:val="SourceCode"/>
      </w:pPr>
      <w:r>
        <w:t xml:space="preserve">Copyright (c) Oregano Systems - Design &amp; Consulting </w:t>
      </w:r>
      <w:proofErr w:type="spellStart"/>
      <w:r>
        <w:t>GesmbH</w:t>
      </w:r>
      <w:proofErr w:type="spellEnd"/>
      <w:r>
        <w:t xml:space="preserve"> 2005-2021</w:t>
      </w:r>
    </w:p>
    <w:p w14:paraId="31B2F7ED" w14:textId="4F126760" w:rsidR="00DF3B33" w:rsidRDefault="00904243" w:rsidP="00904243">
      <w:pPr>
        <w:pStyle w:val="SourceCode"/>
      </w:pPr>
      <w:r>
        <w:t>Confidential unpublished data - All rights reserved</w:t>
      </w:r>
    </w:p>
    <w:p w14:paraId="1014B2CF" w14:textId="77777777" w:rsidR="00904243" w:rsidRDefault="00904243" w:rsidP="00904243">
      <w:pPr>
        <w:pStyle w:val="SourceCode"/>
      </w:pPr>
    </w:p>
    <w:p w14:paraId="39DE199D" w14:textId="77777777" w:rsidR="00DF3B33" w:rsidRDefault="00DF3B33" w:rsidP="00DF3B33">
      <w:pPr>
        <w:pStyle w:val="SourceCode"/>
      </w:pPr>
      <w:r>
        <w:t>Syn1588Ifc requires at least:</w:t>
      </w:r>
    </w:p>
    <w:p w14:paraId="18895FB3" w14:textId="77777777" w:rsidR="00DF3B33" w:rsidRDefault="00DF3B33" w:rsidP="00DF3B33">
      <w:pPr>
        <w:pStyle w:val="SourceCode"/>
      </w:pPr>
      <w:r>
        <w:t xml:space="preserve">- </w:t>
      </w:r>
      <w:proofErr w:type="spellStart"/>
      <w:r>
        <w:t>linux</w:t>
      </w:r>
      <w:proofErr w:type="spellEnd"/>
      <w:r>
        <w:t xml:space="preserve"> driver version 1.4-15-g05b7283</w:t>
      </w:r>
    </w:p>
    <w:p w14:paraId="69290A53" w14:textId="77777777" w:rsidR="00DF3B33" w:rsidRDefault="00DF3B33" w:rsidP="00DF3B33">
      <w:pPr>
        <w:pStyle w:val="SourceCode"/>
      </w:pPr>
      <w:r>
        <w:t>- windows driver version 10/05/2017, 10.9.16.182</w:t>
      </w:r>
    </w:p>
    <w:p w14:paraId="667E0A1C" w14:textId="77777777" w:rsidR="00DF3B33" w:rsidRDefault="00DF3B33" w:rsidP="00DF3B33">
      <w:pPr>
        <w:pStyle w:val="SourceCode"/>
      </w:pPr>
      <w:r>
        <w:t>Syn1588Impl: Device /dev/syncD0 found</w:t>
      </w:r>
    </w:p>
    <w:p w14:paraId="0C56CCF6" w14:textId="77777777" w:rsidR="00DF3B33" w:rsidRDefault="00DF3B33" w:rsidP="00DF3B33">
      <w:pPr>
        <w:pStyle w:val="SourceCode"/>
      </w:pPr>
      <w:r>
        <w:t>syn1588(R) Hardware Clock M 2.3.4 f=125000000 Hz</w:t>
      </w:r>
    </w:p>
    <w:p w14:paraId="7901A559" w14:textId="77777777" w:rsidR="00DF3B33" w:rsidRDefault="00DF3B33" w:rsidP="00DF3B33">
      <w:pPr>
        <w:pStyle w:val="SourceCode"/>
      </w:pPr>
      <w:r>
        <w:t>Selected syn1588(R) card 0</w:t>
      </w:r>
    </w:p>
    <w:p w14:paraId="4F313913" w14:textId="77777777" w:rsidR="00DF3B33" w:rsidRDefault="00DF3B33" w:rsidP="00DF3B33">
      <w:pPr>
        <w:pStyle w:val="SourceCode"/>
      </w:pPr>
      <w:r>
        <w:t>&gt;</w:t>
      </w:r>
    </w:p>
    <w:p w14:paraId="454644FD" w14:textId="77777777" w:rsidR="000B15DD" w:rsidRDefault="000B15DD" w:rsidP="00DF3B33">
      <w:pPr>
        <w:pStyle w:val="Textkrper"/>
      </w:pPr>
    </w:p>
    <w:p w14:paraId="2E675D8D" w14:textId="71B4EF1E" w:rsidR="00DF3B33" w:rsidRPr="00AC25DB" w:rsidRDefault="00DF3B33" w:rsidP="00DF3B33">
      <w:pPr>
        <w:pStyle w:val="Textkrper"/>
      </w:pPr>
      <w:r w:rsidRPr="00AC25DB">
        <w:t>Version and status information about the tool and your syn1588</w:t>
      </w:r>
      <w:r w:rsidRPr="00AC25DB">
        <w:rPr>
          <w:vertAlign w:val="superscript"/>
        </w:rPr>
        <w:t>®</w:t>
      </w:r>
      <w:r w:rsidRPr="00AC25DB">
        <w:t> PCIe NIC is shown, if everything was set up correctly. Additionally, one may enter the command “build</w:t>
      </w:r>
      <w:r>
        <w:t>” on the prompt of the syn1588 U</w:t>
      </w:r>
      <w:r w:rsidRPr="00AC25DB">
        <w:t>tility to get even more information on the syn1588</w:t>
      </w:r>
      <w:r w:rsidRPr="00AC25DB">
        <w:rPr>
          <w:vertAlign w:val="superscript"/>
        </w:rPr>
        <w:t>®</w:t>
      </w:r>
      <w:r>
        <w:t> </w:t>
      </w:r>
      <w:r w:rsidRPr="00AC25DB">
        <w:t>PCIe NIC.</w:t>
      </w:r>
    </w:p>
    <w:p w14:paraId="4E7CC748" w14:textId="77777777" w:rsidR="00DF3B33" w:rsidRDefault="00DF3B33" w:rsidP="00DF3B33">
      <w:pPr>
        <w:pStyle w:val="Textkrper"/>
      </w:pPr>
      <w:r w:rsidRPr="00AC25DB">
        <w:t>If any problems occur, please ensure the previous steps were completed successfully.</w:t>
      </w:r>
    </w:p>
    <w:p w14:paraId="437DAD5E" w14:textId="16739962" w:rsidR="00F5556B" w:rsidRDefault="00F5556B">
      <w:pPr>
        <w:spacing w:line="240" w:lineRule="auto"/>
        <w:rPr>
          <w:sz w:val="22"/>
        </w:rPr>
      </w:pPr>
      <w:r>
        <w:br w:type="page"/>
      </w:r>
    </w:p>
    <w:p w14:paraId="640E5F87" w14:textId="4C39D81A" w:rsidR="00F5556B" w:rsidRDefault="00F5556B" w:rsidP="00F5556B">
      <w:pPr>
        <w:pStyle w:val="Textkrper"/>
      </w:pPr>
      <w:r w:rsidRPr="000152B1">
        <w:t>The syn1588 Software Suite is delivered in ready-to-use installers for Linux and Windows systems.</w:t>
      </w:r>
      <w:r>
        <w:t xml:space="preserve"> For more information about custom installation please refer to th</w:t>
      </w:r>
      <w:r w:rsidR="000311EC">
        <w:t xml:space="preserve">e </w:t>
      </w:r>
      <w:sdt>
        <w:sdtPr>
          <w:id w:val="-416252307"/>
          <w:citation/>
        </w:sdtPr>
        <w:sdtEndPr/>
        <w:sdtContent>
          <w:r w:rsidR="000311EC">
            <w:fldChar w:fldCharType="begin"/>
          </w:r>
          <w:r w:rsidR="000311EC" w:rsidRPr="000311EC">
            <w:instrText xml:space="preserve"> CITATION AN038 \l 1031 </w:instrText>
          </w:r>
          <w:r w:rsidR="000311EC">
            <w:fldChar w:fldCharType="separate"/>
          </w:r>
          <w:r w:rsidR="000311EC" w:rsidRPr="000311EC">
            <w:rPr>
              <w:noProof/>
            </w:rPr>
            <w:t>(AN038)</w:t>
          </w:r>
          <w:r w:rsidR="000311EC">
            <w:fldChar w:fldCharType="end"/>
          </w:r>
        </w:sdtContent>
      </w:sdt>
      <w:r w:rsidR="000311EC">
        <w:t xml:space="preserve"> Chapter “Installer”.</w:t>
      </w:r>
    </w:p>
    <w:p w14:paraId="4770CADC" w14:textId="6BB92860" w:rsidR="000152B1" w:rsidRDefault="000152B1" w:rsidP="000152B1">
      <w:pPr>
        <w:pStyle w:val="berschrift3"/>
      </w:pPr>
      <w:r>
        <w:t>Linux Custom Installation</w:t>
      </w:r>
    </w:p>
    <w:p w14:paraId="222ABB2D" w14:textId="7674EB40" w:rsidR="00D85C27" w:rsidRPr="002848F4" w:rsidRDefault="002848F4" w:rsidP="000152B1">
      <w:pPr>
        <w:pStyle w:val="Textkrper"/>
      </w:pPr>
      <w:r>
        <w:t xml:space="preserve">As default the </w:t>
      </w:r>
      <w:r w:rsidRPr="000152B1">
        <w:t>syn1588 Software Suite</w:t>
      </w:r>
      <w:r>
        <w:t xml:space="preserve"> is installed in </w:t>
      </w:r>
      <w:r w:rsidR="00275368" w:rsidRPr="00275368">
        <w:rPr>
          <w:i/>
        </w:rPr>
        <w:t>/o</w:t>
      </w:r>
      <w:r w:rsidRPr="00275368">
        <w:rPr>
          <w:i/>
        </w:rPr>
        <w:t>pt/oregano/</w:t>
      </w:r>
      <w:r>
        <w:t xml:space="preserve">. To start the </w:t>
      </w:r>
      <w:r w:rsidRPr="00AC25DB">
        <w:t>syn1588 </w:t>
      </w:r>
      <w:r>
        <w:t>Utility</w:t>
      </w:r>
      <w:r w:rsidR="00275368">
        <w:t xml:space="preserve"> </w:t>
      </w:r>
      <w:r w:rsidR="005D50FD">
        <w:t>go to</w:t>
      </w:r>
      <w:r w:rsidR="00275368">
        <w:t xml:space="preserve"> the </w:t>
      </w:r>
      <w:r w:rsidR="00275368" w:rsidRPr="00275368">
        <w:rPr>
          <w:i/>
        </w:rPr>
        <w:t>bin</w:t>
      </w:r>
      <w:r w:rsidR="00275368">
        <w:t xml:space="preserve"> folder and start the application as shown.</w:t>
      </w:r>
    </w:p>
    <w:p w14:paraId="33BA927A" w14:textId="301B593B" w:rsidR="00D85C27" w:rsidRPr="002B089F" w:rsidRDefault="00D85C27" w:rsidP="00D85C27">
      <w:pPr>
        <w:pStyle w:val="SourceCode"/>
      </w:pPr>
      <w:r w:rsidRPr="002B089F">
        <w:t xml:space="preserve">&gt; </w:t>
      </w:r>
      <w:proofErr w:type="gramStart"/>
      <w:r w:rsidR="002848F4">
        <w:t>cd</w:t>
      </w:r>
      <w:proofErr w:type="gramEnd"/>
      <w:r w:rsidR="002848F4">
        <w:t xml:space="preserve"> </w:t>
      </w:r>
      <w:r w:rsidR="00275368">
        <w:t>/</w:t>
      </w:r>
      <w:r>
        <w:t>opt/oregano/bin</w:t>
      </w:r>
    </w:p>
    <w:p w14:paraId="17922C76" w14:textId="77777777" w:rsidR="00D85C27" w:rsidRPr="00D62E51" w:rsidRDefault="00D85C27" w:rsidP="00D85C27">
      <w:pPr>
        <w:pStyle w:val="SourceCode"/>
      </w:pPr>
      <w:proofErr w:type="gramStart"/>
      <w:r w:rsidRPr="002B089F">
        <w:t>&gt;</w:t>
      </w:r>
      <w:r w:rsidRPr="00404472">
        <w:t xml:space="preserve"> .</w:t>
      </w:r>
      <w:proofErr w:type="gramEnd"/>
      <w:r w:rsidRPr="00404472">
        <w:t>/syn1588</w:t>
      </w:r>
    </w:p>
    <w:p w14:paraId="060C2839" w14:textId="5DC0720C" w:rsidR="00162AF2" w:rsidRPr="000152B1" w:rsidRDefault="00E75AC8" w:rsidP="000152B1">
      <w:pPr>
        <w:pStyle w:val="Textkrper"/>
      </w:pPr>
      <w:r>
        <w:t xml:space="preserve">The output of the </w:t>
      </w:r>
      <w:proofErr w:type="gramStart"/>
      <w:r>
        <w:t>syn1588  Utility</w:t>
      </w:r>
      <w:proofErr w:type="gramEnd"/>
      <w:r>
        <w:t xml:space="preserve"> on Linux will look like the example above.</w:t>
      </w:r>
    </w:p>
    <w:p w14:paraId="4281ACCE" w14:textId="1693FE97" w:rsidR="00D62E51" w:rsidRDefault="00D62E51" w:rsidP="004D1A2F">
      <w:pPr>
        <w:pStyle w:val="berschrift3"/>
      </w:pPr>
      <w:r>
        <w:t>Windows</w:t>
      </w:r>
      <w:r w:rsidR="00D85C27">
        <w:t xml:space="preserve"> Custom Installation</w:t>
      </w:r>
    </w:p>
    <w:p w14:paraId="1C17F58C" w14:textId="4F5E6E6D" w:rsidR="00D85C27" w:rsidRDefault="00D85C27" w:rsidP="00D85C27">
      <w:pPr>
        <w:pStyle w:val="Textkrper"/>
      </w:pPr>
      <w:r>
        <w:t xml:space="preserve">To start the </w:t>
      </w:r>
      <w:r w:rsidRPr="00AC25DB">
        <w:t>syn1588 </w:t>
      </w:r>
      <w:r>
        <w:t xml:space="preserve">Utility go to the </w:t>
      </w:r>
      <w:r w:rsidR="002B57BD">
        <w:t>chosen</w:t>
      </w:r>
      <w:r w:rsidR="00513E94">
        <w:t xml:space="preserve"> </w:t>
      </w:r>
      <w:r>
        <w:t>location wh</w:t>
      </w:r>
      <w:r w:rsidR="00513E94">
        <w:t xml:space="preserve">ere </w:t>
      </w:r>
      <w:r w:rsidR="00F5556B">
        <w:t>the Syn1588 Software Suite is installed</w:t>
      </w:r>
      <w:r w:rsidR="00513E94">
        <w:t xml:space="preserve">. The </w:t>
      </w:r>
      <w:r w:rsidR="00513E94" w:rsidRPr="00513E94">
        <w:rPr>
          <w:i/>
        </w:rPr>
        <w:t>bin</w:t>
      </w:r>
      <w:r w:rsidR="00F5556B">
        <w:t xml:space="preserve"> folder contains the </w:t>
      </w:r>
      <w:r w:rsidR="00513E94">
        <w:t xml:space="preserve">application binaries including the </w:t>
      </w:r>
      <w:r w:rsidR="00513E94" w:rsidRPr="00AC25DB">
        <w:t>syn1588 </w:t>
      </w:r>
      <w:r w:rsidR="00513E94">
        <w:t>Utility.</w:t>
      </w:r>
    </w:p>
    <w:p w14:paraId="3AF52EB3" w14:textId="43DD0780" w:rsidR="00017F86" w:rsidRPr="002B089F" w:rsidRDefault="00017F86" w:rsidP="00017F86">
      <w:pPr>
        <w:pStyle w:val="SourceCode"/>
      </w:pPr>
      <w:r w:rsidRPr="002B089F">
        <w:t xml:space="preserve">&gt; </w:t>
      </w:r>
      <w:proofErr w:type="gramStart"/>
      <w:r>
        <w:t>cd</w:t>
      </w:r>
      <w:proofErr w:type="gramEnd"/>
      <w:r>
        <w:t xml:space="preserve"> </w:t>
      </w:r>
      <w:r w:rsidRPr="00513E94">
        <w:rPr>
          <w:rFonts w:ascii="HelveticaNeue LT 45 Light" w:hAnsi="HelveticaNeue LT 45 Light"/>
          <w:sz w:val="16"/>
        </w:rPr>
        <w:t>&lt;</w:t>
      </w:r>
      <w:r w:rsidR="002B57BD">
        <w:rPr>
          <w:rFonts w:cs="Courier New"/>
          <w:szCs w:val="18"/>
        </w:rPr>
        <w:t>chosen</w:t>
      </w:r>
      <w:r w:rsidRPr="00017F86">
        <w:rPr>
          <w:rFonts w:cs="Courier New"/>
          <w:szCs w:val="18"/>
        </w:rPr>
        <w:t xml:space="preserve"> location</w:t>
      </w:r>
      <w:r>
        <w:rPr>
          <w:sz w:val="16"/>
        </w:rPr>
        <w:t>&gt;\</w:t>
      </w:r>
      <w:r>
        <w:t>bin</w:t>
      </w:r>
    </w:p>
    <w:p w14:paraId="3FCE3AE4" w14:textId="00DB0C9F" w:rsidR="00D62E51" w:rsidRPr="00D62E51" w:rsidRDefault="00D62E51" w:rsidP="002B089F">
      <w:pPr>
        <w:pStyle w:val="SourceCode"/>
      </w:pPr>
      <w:r w:rsidRPr="002B089F">
        <w:t>&gt;</w:t>
      </w:r>
      <w:r w:rsidR="00017F86">
        <w:t xml:space="preserve"> </w:t>
      </w:r>
      <w:r w:rsidRPr="00404472">
        <w:t>syn1588.exe</w:t>
      </w:r>
    </w:p>
    <w:p w14:paraId="1EA46463" w14:textId="1DCE07E2" w:rsidR="00930BE5" w:rsidRDefault="00DE12E6" w:rsidP="004D1A2F">
      <w:pPr>
        <w:pStyle w:val="Textkrper"/>
        <w:keepNext/>
      </w:pPr>
      <w:r>
        <w:t>The output of the syn1588 U</w:t>
      </w:r>
      <w:r w:rsidR="00930BE5">
        <w:t>tility on Windows will look like this example output:</w:t>
      </w:r>
    </w:p>
    <w:p w14:paraId="1CAB2D41" w14:textId="77777777" w:rsidR="00904243" w:rsidRDefault="00904243" w:rsidP="00904243">
      <w:pPr>
        <w:pStyle w:val="SourceCode"/>
        <w:keepNext/>
      </w:pPr>
      <w:r>
        <w:t>syn1588(R) Driver Interface</w:t>
      </w:r>
    </w:p>
    <w:p w14:paraId="6DF3C9DD" w14:textId="77777777" w:rsidR="00904243" w:rsidRDefault="00904243" w:rsidP="00904243">
      <w:pPr>
        <w:pStyle w:val="SourceCode"/>
        <w:keepNext/>
      </w:pPr>
      <w:r>
        <w:t>Build date: 2021-07-27T10:11:53 - v1.13-27-g03bec48b</w:t>
      </w:r>
    </w:p>
    <w:p w14:paraId="3C94066A" w14:textId="77777777" w:rsidR="00904243" w:rsidRDefault="00904243" w:rsidP="00904243">
      <w:pPr>
        <w:pStyle w:val="SourceCode"/>
        <w:keepNext/>
      </w:pPr>
      <w:r>
        <w:t xml:space="preserve">Copyright (c) Oregano Systems - Design &amp; Consulting </w:t>
      </w:r>
      <w:proofErr w:type="spellStart"/>
      <w:r>
        <w:t>GesmbH</w:t>
      </w:r>
      <w:proofErr w:type="spellEnd"/>
      <w:r>
        <w:t xml:space="preserve"> 2005-2021</w:t>
      </w:r>
    </w:p>
    <w:p w14:paraId="317001A3" w14:textId="15C6F657" w:rsidR="00930BE5" w:rsidRDefault="00904243" w:rsidP="00904243">
      <w:pPr>
        <w:pStyle w:val="SourceCode"/>
        <w:keepNext/>
      </w:pPr>
      <w:r>
        <w:t>Confidential unpublished data - All rights reserved</w:t>
      </w:r>
    </w:p>
    <w:p w14:paraId="0CE51551" w14:textId="77777777" w:rsidR="00904243" w:rsidRDefault="00904243" w:rsidP="00904243">
      <w:pPr>
        <w:pStyle w:val="SourceCode"/>
        <w:keepNext/>
      </w:pPr>
    </w:p>
    <w:p w14:paraId="30FB9046" w14:textId="77777777" w:rsidR="00930BE5" w:rsidRDefault="00930BE5" w:rsidP="004D1A2F">
      <w:pPr>
        <w:pStyle w:val="SourceCode"/>
        <w:keepNext/>
      </w:pPr>
      <w:r>
        <w:t>Syn1588Ifc requires at least:</w:t>
      </w:r>
    </w:p>
    <w:p w14:paraId="3DDAA0E6" w14:textId="77777777" w:rsidR="00930BE5" w:rsidRDefault="00930BE5" w:rsidP="004D1A2F">
      <w:pPr>
        <w:pStyle w:val="SourceCode"/>
        <w:keepNext/>
      </w:pPr>
      <w:r>
        <w:t xml:space="preserve">- </w:t>
      </w:r>
      <w:proofErr w:type="spellStart"/>
      <w:r>
        <w:t>linux</w:t>
      </w:r>
      <w:proofErr w:type="spellEnd"/>
      <w:r>
        <w:t xml:space="preserve"> driver version 1.4-15-g05b7283</w:t>
      </w:r>
    </w:p>
    <w:p w14:paraId="075B7EBC" w14:textId="77777777" w:rsidR="00930BE5" w:rsidRDefault="00930BE5" w:rsidP="004D1A2F">
      <w:pPr>
        <w:pStyle w:val="SourceCode"/>
        <w:keepNext/>
      </w:pPr>
      <w:r>
        <w:t>- windows driver version 10/05/2017, 10.9.16.182</w:t>
      </w:r>
    </w:p>
    <w:p w14:paraId="5C19AA58" w14:textId="77777777" w:rsidR="00930BE5" w:rsidRDefault="00930BE5" w:rsidP="004D1A2F">
      <w:pPr>
        <w:pStyle w:val="SourceCode"/>
        <w:keepNext/>
      </w:pPr>
      <w:r>
        <w:t>syn1588(R) Hardware Clock M 2.3.4 f=125000000 Hz</w:t>
      </w:r>
    </w:p>
    <w:p w14:paraId="73124CB2" w14:textId="5F9144D6" w:rsidR="00930BE5" w:rsidRDefault="00930BE5" w:rsidP="00930BE5">
      <w:pPr>
        <w:pStyle w:val="SourceCode"/>
      </w:pPr>
      <w:r>
        <w:t>Selected syn1588(R) card 0</w:t>
      </w:r>
    </w:p>
    <w:p w14:paraId="07F73F35" w14:textId="7B8EFF5B" w:rsidR="00F22A36" w:rsidRDefault="00F22A36">
      <w:pPr>
        <w:spacing w:line="240" w:lineRule="auto"/>
        <w:rPr>
          <w:sz w:val="22"/>
        </w:rPr>
      </w:pPr>
      <w:r>
        <w:br w:type="page"/>
      </w:r>
    </w:p>
    <w:p w14:paraId="1184D961" w14:textId="7534BB92" w:rsidR="00B72D44" w:rsidRDefault="007938F7" w:rsidP="004D1A2F">
      <w:pPr>
        <w:pStyle w:val="berschrift2"/>
      </w:pPr>
      <w:r>
        <w:rPr>
          <w:iCs w:val="0"/>
        </w:rPr>
        <w:t>Starting</w:t>
      </w:r>
      <w:r w:rsidR="00DF3B33">
        <w:t xml:space="preserve"> the syn1588</w:t>
      </w:r>
      <w:r w:rsidR="00DF3B33" w:rsidRPr="004D1A2F">
        <w:rPr>
          <w:vertAlign w:val="superscript"/>
        </w:rPr>
        <w:t>®</w:t>
      </w:r>
      <w:r w:rsidR="00DF3B33">
        <w:t> </w:t>
      </w:r>
      <w:r w:rsidR="00223F7A">
        <w:t xml:space="preserve">PTP </w:t>
      </w:r>
      <w:r w:rsidR="00DF3B33">
        <w:t>Stack</w:t>
      </w:r>
    </w:p>
    <w:p w14:paraId="3CDFBAFD" w14:textId="5FAA2F0F" w:rsidR="00B72D44" w:rsidRDefault="00B72D44" w:rsidP="004D1A2F">
      <w:pPr>
        <w:pStyle w:val="Textkrper"/>
      </w:pPr>
      <w:r w:rsidRPr="00863662">
        <w:t>The syn1588</w:t>
      </w:r>
      <w:r w:rsidRPr="00257DCC">
        <w:rPr>
          <w:vertAlign w:val="superscript"/>
        </w:rPr>
        <w:t>®</w:t>
      </w:r>
      <w:r w:rsidRPr="00863662">
        <w:t> PTP Stack is a light</w:t>
      </w:r>
      <w:r w:rsidRPr="00863662">
        <w:softHyphen/>
        <w:t xml:space="preserve">weight Precision Time Protocol stack </w:t>
      </w:r>
      <w:r>
        <w:t>which enables</w:t>
      </w:r>
      <w:r w:rsidRPr="00863662">
        <w:t xml:space="preserve"> highly accurate clock synchronization in local area networks.</w:t>
      </w:r>
      <w:r w:rsidRPr="00B72D44">
        <w:t xml:space="preserve"> </w:t>
      </w:r>
      <w:r>
        <w:t xml:space="preserve">For more information about the </w:t>
      </w:r>
      <w:r w:rsidRPr="00AC25DB">
        <w:t>syn1588</w:t>
      </w:r>
      <w:r w:rsidRPr="00AC25DB">
        <w:rPr>
          <w:vertAlign w:val="superscript"/>
        </w:rPr>
        <w:t>®</w:t>
      </w:r>
      <w:r w:rsidRPr="00AC25DB">
        <w:t> </w:t>
      </w:r>
      <w:r>
        <w:t xml:space="preserve">PTP Stack please refer to the </w:t>
      </w:r>
      <w:r w:rsidRPr="00AC25DB">
        <w:t>syn1588</w:t>
      </w:r>
      <w:r w:rsidRPr="00AC25DB">
        <w:rPr>
          <w:vertAlign w:val="superscript"/>
        </w:rPr>
        <w:t>®</w:t>
      </w:r>
      <w:r w:rsidRPr="00AC25DB">
        <w:t> User Guide</w:t>
      </w:r>
      <w:r>
        <w:t xml:space="preserve"> </w:t>
      </w:r>
      <w:sdt>
        <w:sdtPr>
          <w:id w:val="-1357643062"/>
          <w:citation/>
        </w:sdtPr>
        <w:sdtEndPr/>
        <w:sdtContent>
          <w:r w:rsidR="000311EC">
            <w:fldChar w:fldCharType="begin"/>
          </w:r>
          <w:r w:rsidR="000311EC" w:rsidRPr="000311EC">
            <w:instrText xml:space="preserve"> CITATION UG001 \l 1031 </w:instrText>
          </w:r>
          <w:r w:rsidR="000311EC">
            <w:fldChar w:fldCharType="separate"/>
          </w:r>
          <w:r w:rsidR="000311EC" w:rsidRPr="000311EC">
            <w:rPr>
              <w:noProof/>
            </w:rPr>
            <w:t>(UG001)</w:t>
          </w:r>
          <w:r w:rsidR="000311EC">
            <w:fldChar w:fldCharType="end"/>
          </w:r>
        </w:sdtContent>
      </w:sdt>
      <w:r w:rsidR="000311EC">
        <w:t xml:space="preserve"> Chapter </w:t>
      </w:r>
      <w:r>
        <w:t>6.</w:t>
      </w:r>
    </w:p>
    <w:p w14:paraId="10850DD9" w14:textId="77777777" w:rsidR="004D03FF" w:rsidRDefault="004D03FF" w:rsidP="004D03FF">
      <w:pPr>
        <w:pStyle w:val="Textkrper"/>
      </w:pPr>
      <w:r w:rsidRPr="00AC25DB">
        <w:t>To start your PC as a PTP node, run the syn1588</w:t>
      </w:r>
      <w:r w:rsidRPr="00AC25DB">
        <w:rPr>
          <w:vertAlign w:val="superscript"/>
        </w:rPr>
        <w:t>®</w:t>
      </w:r>
      <w:r w:rsidRPr="00AC25DB">
        <w:t> PTP Stack as follows. Please change the IP-address or interface name accordingly to your system settings.</w:t>
      </w:r>
    </w:p>
    <w:p w14:paraId="75420D69" w14:textId="77777777" w:rsidR="004D03FF" w:rsidRPr="00AC25DB" w:rsidRDefault="004D03FF" w:rsidP="004D03FF">
      <w:pPr>
        <w:pStyle w:val="Textkrper"/>
      </w:pPr>
    </w:p>
    <w:p w14:paraId="2F98E613" w14:textId="36D27136" w:rsidR="00CD762E" w:rsidRDefault="00CD762E" w:rsidP="00CD762E">
      <w:pPr>
        <w:pStyle w:val="berschrift3"/>
      </w:pPr>
      <w:r w:rsidRPr="00CD762E">
        <w:t xml:space="preserve"> </w:t>
      </w:r>
      <w:r>
        <w:t>Linux</w:t>
      </w:r>
      <w:r w:rsidR="004D03FF">
        <w:t xml:space="preserve"> Live System</w:t>
      </w:r>
    </w:p>
    <w:p w14:paraId="42647FFD" w14:textId="1CB02857" w:rsidR="004D03FF" w:rsidRDefault="00DF3B33" w:rsidP="00DF3B33">
      <w:pPr>
        <w:pStyle w:val="SourceCode"/>
      </w:pPr>
      <w:r w:rsidRPr="002B089F">
        <w:t>&gt;</w:t>
      </w:r>
      <w:r w:rsidR="004D03FF">
        <w:t xml:space="preserve"> </w:t>
      </w:r>
      <w:proofErr w:type="gramStart"/>
      <w:r w:rsidR="004D03FF">
        <w:t>cd</w:t>
      </w:r>
      <w:proofErr w:type="gramEnd"/>
      <w:r w:rsidR="004D03FF">
        <w:t xml:space="preserve"> /opt/oregano/bin</w:t>
      </w:r>
    </w:p>
    <w:p w14:paraId="2C969E14" w14:textId="099B1FCF" w:rsidR="00D80CA0" w:rsidRDefault="004D03FF" w:rsidP="00D80CA0">
      <w:pPr>
        <w:pStyle w:val="SourceCode"/>
      </w:pPr>
      <w:proofErr w:type="gramStart"/>
      <w:r>
        <w:t>&gt;</w:t>
      </w:r>
      <w:r w:rsidR="00DF3B33" w:rsidRPr="002B089F">
        <w:t xml:space="preserve"> </w:t>
      </w:r>
      <w:r w:rsidR="004A4FD4">
        <w:t>.</w:t>
      </w:r>
      <w:proofErr w:type="gramEnd"/>
      <w:r w:rsidR="004A4FD4">
        <w:t>/</w:t>
      </w:r>
      <w:proofErr w:type="spellStart"/>
      <w:r>
        <w:t>ptp</w:t>
      </w:r>
      <w:proofErr w:type="spellEnd"/>
      <w:r>
        <w:t xml:space="preserve"> –</w:t>
      </w:r>
      <w:proofErr w:type="spellStart"/>
      <w:r>
        <w:t>i</w:t>
      </w:r>
      <w:proofErr w:type="spellEnd"/>
      <w:r>
        <w:t xml:space="preserve"> eth3</w:t>
      </w:r>
      <w:r w:rsidR="00DF3B33" w:rsidRPr="00404472">
        <w:t xml:space="preserve"> –v2</w:t>
      </w:r>
    </w:p>
    <w:p w14:paraId="6E436E8F" w14:textId="77777777" w:rsidR="00D80CA0" w:rsidRDefault="00D80CA0" w:rsidP="00D80CA0">
      <w:pPr>
        <w:pStyle w:val="Textkrper"/>
      </w:pPr>
      <w:r>
        <w:t>The first part of the output on Linux will look like this example output:</w:t>
      </w:r>
    </w:p>
    <w:p w14:paraId="2BF547C1" w14:textId="77777777" w:rsidR="00D80CA0" w:rsidRDefault="00D80CA0" w:rsidP="00D80CA0">
      <w:pPr>
        <w:pStyle w:val="SourceCode"/>
      </w:pPr>
      <w:r>
        <w:t>syn1588(R) PTP Stack - IEEE1588-2008 Engine</w:t>
      </w:r>
    </w:p>
    <w:p w14:paraId="7BCE8EDA" w14:textId="77777777" w:rsidR="00D80CA0" w:rsidRDefault="00D80CA0" w:rsidP="00D80CA0">
      <w:pPr>
        <w:pStyle w:val="SourceCode"/>
      </w:pPr>
      <w:r>
        <w:t>Build date: 2021-07-27T10 - V 1.13</w:t>
      </w:r>
      <w:r w:rsidRPr="0057069A">
        <w:t>-</w:t>
      </w:r>
      <w:r>
        <w:t>27-g03bec48b</w:t>
      </w:r>
    </w:p>
    <w:p w14:paraId="3E4B35EF" w14:textId="77777777" w:rsidR="00D80CA0" w:rsidRDefault="00D80CA0" w:rsidP="00D80CA0">
      <w:pPr>
        <w:pStyle w:val="SourceCode"/>
      </w:pPr>
      <w:r>
        <w:t xml:space="preserve">Copyright (c) Oregano Systems - Design &amp; Consulting </w:t>
      </w:r>
      <w:proofErr w:type="spellStart"/>
      <w:r>
        <w:t>GesmbH</w:t>
      </w:r>
      <w:proofErr w:type="spellEnd"/>
      <w:r>
        <w:t xml:space="preserve"> 2005-2021</w:t>
      </w:r>
    </w:p>
    <w:p w14:paraId="6660EBA9" w14:textId="77777777" w:rsidR="00D80CA0" w:rsidRDefault="00D80CA0" w:rsidP="00D80CA0">
      <w:pPr>
        <w:pStyle w:val="SourceCode"/>
      </w:pPr>
      <w:r>
        <w:t>Confidential unpublished data - All rights reserved</w:t>
      </w:r>
    </w:p>
    <w:p w14:paraId="2F3DAA6E" w14:textId="77777777" w:rsidR="00D80CA0" w:rsidRDefault="00D80CA0" w:rsidP="00D80CA0">
      <w:pPr>
        <w:pStyle w:val="SourceCode"/>
      </w:pPr>
    </w:p>
    <w:p w14:paraId="6BC01759" w14:textId="77777777" w:rsidR="00D80CA0" w:rsidRDefault="00D80CA0" w:rsidP="00D80CA0">
      <w:pPr>
        <w:pStyle w:val="SourceCode"/>
      </w:pPr>
      <w:r>
        <w:t>syn1588(R) PTP Stack started: 2021-09-08 13:02:51.388112 (UTC)</w:t>
      </w:r>
    </w:p>
    <w:p w14:paraId="434CA5EC" w14:textId="77777777" w:rsidR="00D80CA0" w:rsidRDefault="00D80CA0" w:rsidP="00D80CA0">
      <w:pPr>
        <w:pStyle w:val="SourceCode"/>
      </w:pPr>
      <w:r>
        <w:t xml:space="preserve">Port 1: adding </w:t>
      </w:r>
      <w:proofErr w:type="spellStart"/>
      <w:r>
        <w:t>config</w:t>
      </w:r>
      <w:proofErr w:type="spellEnd"/>
      <w:r>
        <w:t xml:space="preserve"> "</w:t>
      </w:r>
      <w:proofErr w:type="spellStart"/>
      <w:r>
        <w:t>i</w:t>
      </w:r>
      <w:proofErr w:type="spellEnd"/>
      <w:r>
        <w:t>" = "eth3"</w:t>
      </w:r>
    </w:p>
    <w:p w14:paraId="6E861A7C" w14:textId="77777777" w:rsidR="00D80CA0" w:rsidRDefault="00D80CA0" w:rsidP="00D80CA0">
      <w:pPr>
        <w:pStyle w:val="SourceCode"/>
      </w:pPr>
      <w:r>
        <w:t xml:space="preserve">Port 1: adding </w:t>
      </w:r>
      <w:proofErr w:type="spellStart"/>
      <w:r>
        <w:t>config</w:t>
      </w:r>
      <w:proofErr w:type="spellEnd"/>
      <w:r>
        <w:t xml:space="preserve"> "v" = "2"</w:t>
      </w:r>
    </w:p>
    <w:p w14:paraId="29B2F964" w14:textId="77777777" w:rsidR="00D80CA0" w:rsidRDefault="00D80CA0" w:rsidP="00D80CA0">
      <w:pPr>
        <w:pStyle w:val="SourceCode"/>
      </w:pPr>
      <w:r>
        <w:t>Command line</w:t>
      </w:r>
      <w:proofErr w:type="gramStart"/>
      <w:r>
        <w:t>: .</w:t>
      </w:r>
      <w:proofErr w:type="gramEnd"/>
      <w:r>
        <w:t>/</w:t>
      </w:r>
      <w:proofErr w:type="spellStart"/>
      <w:r>
        <w:t>ptp</w:t>
      </w:r>
      <w:proofErr w:type="spellEnd"/>
      <w:r>
        <w:t xml:space="preserve"> -</w:t>
      </w:r>
      <w:proofErr w:type="spellStart"/>
      <w:r>
        <w:t>i</w:t>
      </w:r>
      <w:proofErr w:type="spellEnd"/>
      <w:r>
        <w:t xml:space="preserve"> eth3 -v 2</w:t>
      </w:r>
    </w:p>
    <w:p w14:paraId="52162BFF" w14:textId="77777777" w:rsidR="00D80CA0" w:rsidRDefault="00D80CA0" w:rsidP="00D80CA0">
      <w:pPr>
        <w:pStyle w:val="SourceCode"/>
      </w:pPr>
      <w:r>
        <w:t>(1) Found Configuration for 1 ports</w:t>
      </w:r>
    </w:p>
    <w:p w14:paraId="37A2B818" w14:textId="77777777" w:rsidR="00D80CA0" w:rsidRDefault="00D80CA0" w:rsidP="00D80CA0">
      <w:pPr>
        <w:pStyle w:val="SourceCode"/>
      </w:pPr>
      <w:r>
        <w:t>(1) Syn1588Ifc requires at least:</w:t>
      </w:r>
    </w:p>
    <w:p w14:paraId="787D3E1E" w14:textId="77777777" w:rsidR="00D80CA0" w:rsidRDefault="00D80CA0" w:rsidP="00D80CA0">
      <w:pPr>
        <w:pStyle w:val="SourceCode"/>
      </w:pPr>
      <w:r>
        <w:t xml:space="preserve">- </w:t>
      </w:r>
      <w:proofErr w:type="spellStart"/>
      <w:proofErr w:type="gramStart"/>
      <w:r>
        <w:t>linux</w:t>
      </w:r>
      <w:proofErr w:type="spellEnd"/>
      <w:proofErr w:type="gramEnd"/>
      <w:r>
        <w:t xml:space="preserve"> driver version 1.4-15-g05b7283</w:t>
      </w:r>
    </w:p>
    <w:p w14:paraId="77C4F716" w14:textId="77777777" w:rsidR="00D80CA0" w:rsidRDefault="00D80CA0" w:rsidP="00D80CA0">
      <w:pPr>
        <w:pStyle w:val="SourceCode"/>
      </w:pPr>
      <w:r>
        <w:t xml:space="preserve">- </w:t>
      </w:r>
      <w:proofErr w:type="gramStart"/>
      <w:r>
        <w:t>windows</w:t>
      </w:r>
      <w:proofErr w:type="gramEnd"/>
      <w:r>
        <w:t xml:space="preserve"> driver version 10/05/2017, 10.9.16.182</w:t>
      </w:r>
    </w:p>
    <w:p w14:paraId="5A48004D" w14:textId="77777777" w:rsidR="00D80CA0" w:rsidRDefault="00D80CA0" w:rsidP="00D80CA0">
      <w:pPr>
        <w:pStyle w:val="SourceCode"/>
      </w:pPr>
      <w:r>
        <w:t>(1) Syn1588Impl: Device /dev/syncD0 found</w:t>
      </w:r>
    </w:p>
    <w:p w14:paraId="174066D0" w14:textId="77777777" w:rsidR="00D80CA0" w:rsidRDefault="00D80CA0" w:rsidP="00D80CA0">
      <w:pPr>
        <w:pStyle w:val="SourceCode"/>
      </w:pPr>
      <w:r>
        <w:t xml:space="preserve">(1) </w:t>
      </w:r>
      <w:proofErr w:type="gramStart"/>
      <w:r>
        <w:t>syn1588(</w:t>
      </w:r>
      <w:proofErr w:type="gramEnd"/>
      <w:r>
        <w:t>R) Hardware Clock M 2.3.5 f=125000000 Hz</w:t>
      </w:r>
    </w:p>
    <w:p w14:paraId="1CB4EF10" w14:textId="77777777" w:rsidR="00D80CA0" w:rsidRDefault="00D80CA0" w:rsidP="00D80CA0">
      <w:pPr>
        <w:pStyle w:val="SourceCode"/>
      </w:pPr>
      <w:r>
        <w:t xml:space="preserve">(1) </w:t>
      </w:r>
      <w:proofErr w:type="gramStart"/>
      <w:r>
        <w:t>syn1588(</w:t>
      </w:r>
      <w:proofErr w:type="gramEnd"/>
      <w:r>
        <w:t xml:space="preserve">R) </w:t>
      </w:r>
      <w:proofErr w:type="spellStart"/>
      <w:r>
        <w:t>PCIe</w:t>
      </w:r>
      <w:proofErr w:type="spellEnd"/>
      <w:r>
        <w:t xml:space="preserve"> NIC Revision 2.1, Build 865 with HQ Oscillator</w:t>
      </w:r>
    </w:p>
    <w:p w14:paraId="644406D0" w14:textId="77777777" w:rsidR="00D80CA0" w:rsidRDefault="00D80CA0" w:rsidP="00D80CA0">
      <w:pPr>
        <w:pStyle w:val="SourceCode"/>
      </w:pPr>
      <w:r>
        <w:t>(1) Board revision 2.1.1.0</w:t>
      </w:r>
    </w:p>
    <w:p w14:paraId="20C636C7" w14:textId="77777777" w:rsidR="00D80CA0" w:rsidRDefault="00D80CA0" w:rsidP="00D80CA0">
      <w:pPr>
        <w:pStyle w:val="SourceCode"/>
      </w:pPr>
      <w:r>
        <w:t xml:space="preserve">(1) Serial: 011903852       </w:t>
      </w:r>
    </w:p>
    <w:p w14:paraId="6F302245" w14:textId="77777777" w:rsidR="00D80CA0" w:rsidRDefault="00D80CA0" w:rsidP="00D80CA0">
      <w:pPr>
        <w:pStyle w:val="SourceCode"/>
      </w:pPr>
      <w:r>
        <w:t>(1) Using syn1588 mode</w:t>
      </w:r>
    </w:p>
    <w:p w14:paraId="249F90D4" w14:textId="77777777" w:rsidR="00D80CA0" w:rsidRDefault="00D80CA0" w:rsidP="00D80CA0">
      <w:pPr>
        <w:pStyle w:val="SourceCode"/>
      </w:pPr>
      <w:r>
        <w:t xml:space="preserve">(1) </w:t>
      </w:r>
      <w:proofErr w:type="gramStart"/>
      <w:r>
        <w:t>read</w:t>
      </w:r>
      <w:proofErr w:type="gramEnd"/>
      <w:r>
        <w:t xml:space="preserve"> to NULL pointer ignored!</w:t>
      </w:r>
    </w:p>
    <w:p w14:paraId="1883CDE4" w14:textId="77777777" w:rsidR="00D80CA0" w:rsidRDefault="00D80CA0" w:rsidP="00D80CA0">
      <w:pPr>
        <w:pStyle w:val="SourceCode"/>
      </w:pPr>
      <w:r>
        <w:t>(1) Activated SO_TIMESTAMPING hardware</w:t>
      </w:r>
    </w:p>
    <w:p w14:paraId="137E5223" w14:textId="77777777" w:rsidR="00D80CA0" w:rsidRDefault="00D80CA0" w:rsidP="00D80CA0">
      <w:pPr>
        <w:pStyle w:val="SourceCode"/>
      </w:pPr>
      <w:r>
        <w:t>(1) Activated SO_TIMESTAMPING hardware</w:t>
      </w:r>
    </w:p>
    <w:p w14:paraId="7021C5EE" w14:textId="77777777" w:rsidR="00D80CA0" w:rsidRDefault="00D80CA0" w:rsidP="00D80CA0">
      <w:pPr>
        <w:pStyle w:val="SourceCode"/>
      </w:pPr>
      <w:r>
        <w:t xml:space="preserve">(1) </w:t>
      </w:r>
      <w:proofErr w:type="spellStart"/>
      <w:r>
        <w:t>Clk</w:t>
      </w:r>
      <w:proofErr w:type="spellEnd"/>
      <w:r>
        <w:t xml:space="preserve">: Using Oregano Systems; syn1588(R) </w:t>
      </w:r>
      <w:proofErr w:type="spellStart"/>
      <w:r>
        <w:t>PCIe</w:t>
      </w:r>
      <w:proofErr w:type="spellEnd"/>
      <w:r>
        <w:t xml:space="preserve"> NIC Revision 2.1; 8C:A5:A1:00:05:16</w:t>
      </w:r>
    </w:p>
    <w:p w14:paraId="5AB324A9" w14:textId="77777777" w:rsidR="00D80CA0" w:rsidRDefault="00D80CA0" w:rsidP="00D80CA0">
      <w:pPr>
        <w:pStyle w:val="SourceCode"/>
      </w:pPr>
      <w:r>
        <w:t xml:space="preserve">(1)   </w:t>
      </w:r>
      <w:proofErr w:type="gramStart"/>
      <w:r>
        <w:t>with</w:t>
      </w:r>
      <w:proofErr w:type="gramEnd"/>
      <w:r>
        <w:t xml:space="preserve"> </w:t>
      </w:r>
      <w:proofErr w:type="spellStart"/>
      <w:r>
        <w:t>ClockId</w:t>
      </w:r>
      <w:proofErr w:type="spellEnd"/>
      <w:r>
        <w:t xml:space="preserve"> 8C:A5:A1:FF:FE:00:05:16</w:t>
      </w:r>
    </w:p>
    <w:p w14:paraId="25924222" w14:textId="77777777" w:rsidR="00D80CA0" w:rsidRDefault="00D80CA0" w:rsidP="00D80CA0">
      <w:pPr>
        <w:pStyle w:val="SourceCode"/>
      </w:pPr>
      <w:r>
        <w:t xml:space="preserve">(1) </w:t>
      </w:r>
      <w:proofErr w:type="spellStart"/>
      <w:r>
        <w:t>Clk</w:t>
      </w:r>
      <w:proofErr w:type="spellEnd"/>
      <w:r>
        <w:t>: Resetting servos</w:t>
      </w:r>
    </w:p>
    <w:p w14:paraId="5CFCEE00" w14:textId="52E407AC" w:rsidR="00D80CA0" w:rsidRDefault="00D80CA0" w:rsidP="00D80CA0">
      <w:pPr>
        <w:pStyle w:val="SourceCode"/>
      </w:pPr>
      <w:r>
        <w:t>……….</w:t>
      </w:r>
    </w:p>
    <w:p w14:paraId="05FFEAA2" w14:textId="2D084BAD" w:rsidR="004D03FF" w:rsidRDefault="004D03FF" w:rsidP="004D1A2F">
      <w:pPr>
        <w:pStyle w:val="berschrift3"/>
      </w:pPr>
      <w:r>
        <w:t>Linux Custom Installation</w:t>
      </w:r>
    </w:p>
    <w:p w14:paraId="03837CF3" w14:textId="2EBA386B" w:rsidR="0057069A" w:rsidRPr="002848F4" w:rsidRDefault="0057069A" w:rsidP="0057069A">
      <w:pPr>
        <w:pStyle w:val="Textkrper"/>
      </w:pPr>
      <w:r>
        <w:t xml:space="preserve">As default the </w:t>
      </w:r>
      <w:r w:rsidRPr="000152B1">
        <w:t>syn1588 Software Suite</w:t>
      </w:r>
      <w:r>
        <w:t xml:space="preserve"> is installed in </w:t>
      </w:r>
      <w:r w:rsidRPr="00275368">
        <w:rPr>
          <w:i/>
        </w:rPr>
        <w:t>/opt/oregano/</w:t>
      </w:r>
      <w:r>
        <w:t xml:space="preserve">. To start the </w:t>
      </w:r>
      <w:r w:rsidRPr="00AC25DB">
        <w:t>syn1588 </w:t>
      </w:r>
      <w:r w:rsidR="00D80CA0">
        <w:t>PTP Stack</w:t>
      </w:r>
      <w:r>
        <w:t xml:space="preserve"> go to the </w:t>
      </w:r>
      <w:r w:rsidRPr="00275368">
        <w:rPr>
          <w:i/>
        </w:rPr>
        <w:t>bin</w:t>
      </w:r>
      <w:r>
        <w:t xml:space="preserve"> folder and start the application as shown.</w:t>
      </w:r>
    </w:p>
    <w:p w14:paraId="38CDE4E4" w14:textId="77777777" w:rsidR="004D03FF" w:rsidRDefault="004D03FF" w:rsidP="004D03FF">
      <w:pPr>
        <w:pStyle w:val="SourceCode"/>
      </w:pPr>
      <w:r w:rsidRPr="002B089F">
        <w:t>&gt;</w:t>
      </w:r>
      <w:r>
        <w:t xml:space="preserve"> </w:t>
      </w:r>
      <w:proofErr w:type="gramStart"/>
      <w:r>
        <w:t>cd</w:t>
      </w:r>
      <w:proofErr w:type="gramEnd"/>
      <w:r>
        <w:t xml:space="preserve"> /opt/oregano/bin</w:t>
      </w:r>
    </w:p>
    <w:p w14:paraId="4DD2C45C" w14:textId="1F200AAA" w:rsidR="004D03FF" w:rsidRPr="00882D67" w:rsidRDefault="004D03FF" w:rsidP="004D03FF">
      <w:pPr>
        <w:pStyle w:val="SourceCode"/>
      </w:pPr>
      <w:proofErr w:type="gramStart"/>
      <w:r>
        <w:t>&gt;</w:t>
      </w:r>
      <w:r w:rsidRPr="002B089F">
        <w:t xml:space="preserve"> </w:t>
      </w:r>
      <w:r w:rsidR="004A4FD4">
        <w:t>.</w:t>
      </w:r>
      <w:proofErr w:type="gramEnd"/>
      <w:r w:rsidR="004A4FD4">
        <w:t>/</w:t>
      </w:r>
      <w:proofErr w:type="spellStart"/>
      <w:r>
        <w:t>ptp</w:t>
      </w:r>
      <w:proofErr w:type="spellEnd"/>
      <w:r>
        <w:t xml:space="preserve"> –</w:t>
      </w:r>
      <w:proofErr w:type="spellStart"/>
      <w:r>
        <w:t>i</w:t>
      </w:r>
      <w:proofErr w:type="spellEnd"/>
      <w:r>
        <w:t xml:space="preserve"> eth3</w:t>
      </w:r>
      <w:r w:rsidRPr="00404472">
        <w:t xml:space="preserve"> –v2</w:t>
      </w:r>
    </w:p>
    <w:p w14:paraId="7E34D235" w14:textId="60AE64F2" w:rsidR="00A30135" w:rsidRDefault="00A30135" w:rsidP="004D1A2F">
      <w:pPr>
        <w:pStyle w:val="berschrift3"/>
      </w:pPr>
      <w:r>
        <w:t>Windows</w:t>
      </w:r>
      <w:r w:rsidR="0057069A">
        <w:t xml:space="preserve"> Custo</w:t>
      </w:r>
      <w:r w:rsidR="004D03FF">
        <w:t>m Installation</w:t>
      </w:r>
    </w:p>
    <w:p w14:paraId="2D705B74" w14:textId="288D792A" w:rsidR="00D80CA0" w:rsidRPr="00D80CA0" w:rsidRDefault="00D80CA0" w:rsidP="00D80CA0">
      <w:pPr>
        <w:pStyle w:val="Textkrper"/>
      </w:pPr>
      <w:r>
        <w:t xml:space="preserve">To start the </w:t>
      </w:r>
      <w:r w:rsidRPr="00AC25DB">
        <w:t>syn1588 </w:t>
      </w:r>
      <w:r>
        <w:t xml:space="preserve">PTP Stack go to the chosen location where the Syn1588 Software Suite is installed. The </w:t>
      </w:r>
      <w:r w:rsidRPr="00513E94">
        <w:rPr>
          <w:i/>
        </w:rPr>
        <w:t>bin</w:t>
      </w:r>
      <w:r>
        <w:t xml:space="preserve"> folder contains the application binaries including the </w:t>
      </w:r>
      <w:r w:rsidRPr="00AC25DB">
        <w:t>syn1588 </w:t>
      </w:r>
      <w:r>
        <w:t>PTP Stack.</w:t>
      </w:r>
    </w:p>
    <w:p w14:paraId="2FB3A401" w14:textId="19A7848C" w:rsidR="00F22A36" w:rsidRPr="002B089F" w:rsidRDefault="00F22A36" w:rsidP="00F22A36">
      <w:pPr>
        <w:pStyle w:val="SourceCode"/>
      </w:pPr>
      <w:r w:rsidRPr="002B089F">
        <w:t xml:space="preserve">&gt; </w:t>
      </w:r>
      <w:proofErr w:type="gramStart"/>
      <w:r>
        <w:t>cd</w:t>
      </w:r>
      <w:proofErr w:type="gramEnd"/>
      <w:r>
        <w:t xml:space="preserve"> </w:t>
      </w:r>
      <w:r w:rsidRPr="00513E94">
        <w:rPr>
          <w:rFonts w:ascii="HelveticaNeue LT 45 Light" w:hAnsi="HelveticaNeue LT 45 Light"/>
          <w:sz w:val="16"/>
        </w:rPr>
        <w:t>&lt;</w:t>
      </w:r>
      <w:r>
        <w:rPr>
          <w:rFonts w:cs="Courier New"/>
          <w:szCs w:val="18"/>
        </w:rPr>
        <w:t>chosen</w:t>
      </w:r>
      <w:r w:rsidRPr="00017F86">
        <w:rPr>
          <w:rFonts w:cs="Courier New"/>
          <w:szCs w:val="18"/>
        </w:rPr>
        <w:t xml:space="preserve"> location</w:t>
      </w:r>
      <w:r>
        <w:rPr>
          <w:sz w:val="16"/>
        </w:rPr>
        <w:t>&gt;\</w:t>
      </w:r>
      <w:r>
        <w:t>bin</w:t>
      </w:r>
    </w:p>
    <w:p w14:paraId="00BD75F6" w14:textId="271C0250" w:rsidR="000B6B85" w:rsidRPr="000B6B85" w:rsidRDefault="00F22A36" w:rsidP="000B6B85">
      <w:pPr>
        <w:pStyle w:val="SourceCode"/>
      </w:pPr>
      <w:r>
        <w:t xml:space="preserve">&gt; </w:t>
      </w:r>
      <w:r w:rsidR="00A30135" w:rsidRPr="00404472">
        <w:t>ptp.exe –</w:t>
      </w:r>
      <w:proofErr w:type="spellStart"/>
      <w:r w:rsidR="00A30135" w:rsidRPr="00404472">
        <w:t>i</w:t>
      </w:r>
      <w:proofErr w:type="spellEnd"/>
      <w:r w:rsidR="00A30135" w:rsidRPr="00404472">
        <w:t xml:space="preserve"> </w:t>
      </w:r>
      <w:r w:rsidR="004D03FF" w:rsidRPr="00AC25DB">
        <w:t>192.168.0.123</w:t>
      </w:r>
      <w:r w:rsidR="004D03FF">
        <w:t xml:space="preserve"> </w:t>
      </w:r>
      <w:r w:rsidR="00A30135" w:rsidRPr="00404472">
        <w:t>–v2</w:t>
      </w:r>
    </w:p>
    <w:p w14:paraId="62C7534C" w14:textId="689A3679" w:rsidR="00F13260" w:rsidRDefault="00F13260" w:rsidP="004D1A2F">
      <w:pPr>
        <w:pStyle w:val="berschrift1"/>
      </w:pPr>
      <w:r>
        <w:t>FAQ, Caveats, and Common Traps and Pitfalls</w:t>
      </w:r>
    </w:p>
    <w:p w14:paraId="32BB1F2E" w14:textId="37547192" w:rsidR="00F13260" w:rsidRDefault="00E170FF" w:rsidP="00805EF1">
      <w:pPr>
        <w:pStyle w:val="Aufzhlung1"/>
      </w:pPr>
      <w:r>
        <w:t xml:space="preserve">For a list of supported operating systems please consult the </w:t>
      </w:r>
      <w:r w:rsidRPr="009C41A1">
        <w:rPr>
          <w:b/>
        </w:rPr>
        <w:t>syn1588_release_OS_support</w:t>
      </w:r>
      <w:r>
        <w:t xml:space="preserve"> document found in the syn1588 Linux Live System together with this document.</w:t>
      </w:r>
    </w:p>
    <w:p w14:paraId="4FA7EF31" w14:textId="162B7874" w:rsidR="00F13260" w:rsidRDefault="00F13260" w:rsidP="00805EF1">
      <w:pPr>
        <w:pStyle w:val="Aufzhlung1"/>
      </w:pPr>
      <w:r>
        <w:t xml:space="preserve">Please ensure, that your </w:t>
      </w:r>
      <w:r w:rsidRPr="00776CBA">
        <w:t>syn1588</w:t>
      </w:r>
      <w:r w:rsidRPr="00404472">
        <w:rPr>
          <w:vertAlign w:val="superscript"/>
        </w:rPr>
        <w:t>®</w:t>
      </w:r>
      <w:r w:rsidR="00515021">
        <w:t> PCIe </w:t>
      </w:r>
      <w:r w:rsidRPr="00776CBA">
        <w:t>NIC</w:t>
      </w:r>
      <w:r>
        <w:t xml:space="preserve"> has an IP</w:t>
      </w:r>
      <w:r w:rsidR="007938F7">
        <w:noBreakHyphen/>
      </w:r>
      <w:r>
        <w:t>address assigned.</w:t>
      </w:r>
      <w:r w:rsidR="00453BC6">
        <w:t xml:space="preserve"> Check also for correct </w:t>
      </w:r>
      <w:r w:rsidR="00A35262">
        <w:t xml:space="preserve">setting of the </w:t>
      </w:r>
      <w:r w:rsidR="00453BC6">
        <w:t>subnet mask, gateway IP address and DNS server.</w:t>
      </w:r>
    </w:p>
    <w:p w14:paraId="78900F94" w14:textId="734E1F0D" w:rsidR="00F13260" w:rsidRDefault="00A35262" w:rsidP="00805EF1">
      <w:pPr>
        <w:pStyle w:val="Aufzhlung1"/>
      </w:pPr>
      <w:r>
        <w:t xml:space="preserve">Check, if the </w:t>
      </w:r>
      <w:r w:rsidR="007938F7">
        <w:t>IP</w:t>
      </w:r>
      <w:r w:rsidR="007938F7">
        <w:noBreakHyphen/>
      </w:r>
      <w:r w:rsidR="00F13260">
        <w:t>address set d</w:t>
      </w:r>
      <w:r>
        <w:t xml:space="preserve">oes not interfere with other </w:t>
      </w:r>
      <w:r w:rsidR="007938F7">
        <w:t>IP</w:t>
      </w:r>
      <w:r w:rsidR="007938F7">
        <w:noBreakHyphen/>
      </w:r>
      <w:r w:rsidR="00F13260">
        <w:t>addresses on the same machine or in the network. Ideally a separated subnet should b</w:t>
      </w:r>
      <w:r>
        <w:t xml:space="preserve">e assigned to all </w:t>
      </w:r>
      <w:r w:rsidR="007938F7">
        <w:t>syn1588</w:t>
      </w:r>
      <w:r w:rsidR="007938F7" w:rsidRPr="004D1A2F">
        <w:rPr>
          <w:vertAlign w:val="superscript"/>
        </w:rPr>
        <w:t>®</w:t>
      </w:r>
      <w:r w:rsidR="007938F7">
        <w:t> </w:t>
      </w:r>
      <w:r>
        <w:t>PTP devices at</w:t>
      </w:r>
      <w:r w:rsidR="00F13260">
        <w:t xml:space="preserve"> least during initial testing.</w:t>
      </w:r>
    </w:p>
    <w:p w14:paraId="49B2865E" w14:textId="0CF9C7F9" w:rsidR="00F13260" w:rsidRDefault="00F13260" w:rsidP="00805EF1">
      <w:pPr>
        <w:pStyle w:val="Aufzhlung1"/>
      </w:pPr>
      <w:r>
        <w:t xml:space="preserve">On all operating systems the </w:t>
      </w:r>
      <w:r w:rsidR="00515021">
        <w:t>syn1588</w:t>
      </w:r>
      <w:r w:rsidR="00515021" w:rsidRPr="00515021">
        <w:rPr>
          <w:vertAlign w:val="superscript"/>
        </w:rPr>
        <w:t>®</w:t>
      </w:r>
      <w:r w:rsidR="00515021">
        <w:t> </w:t>
      </w:r>
      <w:r>
        <w:t>PTP</w:t>
      </w:r>
      <w:r w:rsidR="00D5097D">
        <w:t xml:space="preserve"> S</w:t>
      </w:r>
      <w:r>
        <w:t>tack requires root-privileges to run correctly.</w:t>
      </w:r>
    </w:p>
    <w:p w14:paraId="60D9A9AD" w14:textId="7C8D24CF" w:rsidR="00F13260" w:rsidRDefault="00F13260" w:rsidP="00805EF1">
      <w:pPr>
        <w:pStyle w:val="Aufzhlung1"/>
      </w:pPr>
      <w:r>
        <w:t xml:space="preserve">Check, if the firewall blocks </w:t>
      </w:r>
      <w:r w:rsidR="00453BC6">
        <w:t>any PTP t</w:t>
      </w:r>
      <w:r>
        <w:t>raffic.</w:t>
      </w:r>
      <w:r w:rsidR="009A10E3">
        <w:t xml:space="preserve"> PTP (in </w:t>
      </w:r>
      <w:r w:rsidR="007938F7">
        <w:t>layer </w:t>
      </w:r>
      <w:r w:rsidR="009A10E3">
        <w:t xml:space="preserve">3 mode) communicates via IP/UDP port 319 and 320. Please make sure that these ports </w:t>
      </w:r>
      <w:r w:rsidR="00453BC6">
        <w:t xml:space="preserve">are </w:t>
      </w:r>
      <w:r w:rsidR="009A10E3">
        <w:t>not blocked by your firewall.</w:t>
      </w:r>
    </w:p>
    <w:p w14:paraId="194F3069" w14:textId="77777777" w:rsidR="004F7A22" w:rsidRDefault="004F7A22" w:rsidP="00805EF1">
      <w:pPr>
        <w:pStyle w:val="Aufzhlung1"/>
      </w:pPr>
      <w:r>
        <w:t>Simple way to check the configured IP address and functioning of hardware and</w:t>
      </w:r>
      <w:r w:rsidR="008C6092">
        <w:t>/or</w:t>
      </w:r>
      <w:r>
        <w:t xml:space="preserve"> software is to ping another host IP address. Also Wireshark can be used to check if the packets are received/transmitted at the </w:t>
      </w:r>
      <w:r w:rsidR="002B6B0C">
        <w:t xml:space="preserve">configured </w:t>
      </w:r>
      <w:r>
        <w:t>network interface.</w:t>
      </w:r>
    </w:p>
    <w:p w14:paraId="0E00E877" w14:textId="7D2A254B" w:rsidR="00A94F29" w:rsidRDefault="00A94F29" w:rsidP="002009AC">
      <w:pPr>
        <w:pStyle w:val="Aufzhlung1"/>
      </w:pPr>
      <w:r>
        <w:t xml:space="preserve">If there are difficulties in </w:t>
      </w:r>
      <w:r w:rsidR="00082159">
        <w:t xml:space="preserve">using </w:t>
      </w:r>
      <w:r>
        <w:t xml:space="preserve">the </w:t>
      </w:r>
      <w:r w:rsidRPr="00A94F29">
        <w:t>syn1588</w:t>
      </w:r>
      <w:r w:rsidR="007938F7" w:rsidRPr="00A94F29">
        <w:rPr>
          <w:vertAlign w:val="superscript"/>
        </w:rPr>
        <w:t>®</w:t>
      </w:r>
      <w:r w:rsidR="007938F7">
        <w:t> </w:t>
      </w:r>
      <w:r w:rsidRPr="00A94F29">
        <w:t>hardware and/or software</w:t>
      </w:r>
      <w:r>
        <w:t>, generate a system information report as specified in th</w:t>
      </w:r>
      <w:r w:rsidR="002009AC">
        <w:t>is Application N</w:t>
      </w:r>
      <w:r>
        <w:t xml:space="preserve">ote </w:t>
      </w:r>
      <w:sdt>
        <w:sdtPr>
          <w:id w:val="1019743294"/>
          <w:citation/>
        </w:sdtPr>
        <w:sdtEndPr/>
        <w:sdtContent>
          <w:r w:rsidR="000311EC">
            <w:fldChar w:fldCharType="begin"/>
          </w:r>
          <w:r w:rsidR="000311EC" w:rsidRPr="000311EC">
            <w:instrText xml:space="preserve"> CITATION AN005 \l 1031 </w:instrText>
          </w:r>
          <w:r w:rsidR="000311EC">
            <w:fldChar w:fldCharType="separate"/>
          </w:r>
          <w:r w:rsidR="000311EC" w:rsidRPr="000311EC">
            <w:rPr>
              <w:noProof/>
            </w:rPr>
            <w:t>(AN005)</w:t>
          </w:r>
          <w:r w:rsidR="000311EC">
            <w:fldChar w:fldCharType="end"/>
          </w:r>
        </w:sdtContent>
      </w:sdt>
      <w:r w:rsidR="000311EC">
        <w:t xml:space="preserve">. Collect the </w:t>
      </w:r>
      <w:r w:rsidRPr="00556B7D">
        <w:t>syn1588</w:t>
      </w:r>
      <w:r w:rsidR="007938F7" w:rsidRPr="00556B7D">
        <w:rPr>
          <w:vertAlign w:val="superscript"/>
        </w:rPr>
        <w:t>®</w:t>
      </w:r>
      <w:r w:rsidR="007938F7">
        <w:t> </w:t>
      </w:r>
      <w:r w:rsidRPr="00556B7D">
        <w:t>System Information Report</w:t>
      </w:r>
      <w:r>
        <w:t xml:space="preserve"> and send it to us for further support.</w:t>
      </w:r>
    </w:p>
    <w:p w14:paraId="73DD6407" w14:textId="373814FB" w:rsidR="004D1A2F" w:rsidRDefault="004D1A2F" w:rsidP="004D1A2F">
      <w:pPr>
        <w:pStyle w:val="Textkrper"/>
      </w:pPr>
    </w:p>
    <w:p w14:paraId="7D89BF84" w14:textId="28851F18" w:rsidR="0078661D" w:rsidRDefault="0078661D">
      <w:pPr>
        <w:spacing w:line="240" w:lineRule="auto"/>
        <w:rPr>
          <w:sz w:val="22"/>
        </w:rPr>
      </w:pPr>
      <w:r>
        <w:br w:type="page"/>
      </w:r>
    </w:p>
    <w:p w14:paraId="1606A42D" w14:textId="0EAA7796" w:rsidR="0078661D" w:rsidRDefault="009E6914" w:rsidP="009E6914">
      <w:pPr>
        <w:pStyle w:val="berschrift1"/>
      </w:pPr>
      <w:r>
        <w:t>Literature</w:t>
      </w:r>
    </w:p>
    <w:p w14:paraId="3174B203" w14:textId="77777777" w:rsidR="00241A21" w:rsidRPr="00241A21" w:rsidRDefault="009E6914" w:rsidP="00241A21">
      <w:pPr>
        <w:pStyle w:val="Literaturverzeichnis"/>
        <w:ind w:left="720" w:hanging="720"/>
        <w:rPr>
          <w:noProof/>
          <w:szCs w:val="24"/>
        </w:rPr>
      </w:pPr>
      <w:r>
        <w:fldChar w:fldCharType="begin"/>
      </w:r>
      <w:r w:rsidRPr="009E6914">
        <w:instrText xml:space="preserve"> BIBLIOGRAPHY  \l 1031 </w:instrText>
      </w:r>
      <w:r>
        <w:fldChar w:fldCharType="separate"/>
      </w:r>
      <w:r w:rsidR="00241A21" w:rsidRPr="00241A21">
        <w:rPr>
          <w:noProof/>
        </w:rPr>
        <w:t xml:space="preserve">AN005. </w:t>
      </w:r>
      <w:r w:rsidR="00241A21" w:rsidRPr="00241A21">
        <w:rPr>
          <w:i/>
          <w:iCs/>
          <w:noProof/>
        </w:rPr>
        <w:t>Application Note: "syn1588® System Information Report"</w:t>
      </w:r>
      <w:r w:rsidR="00241A21" w:rsidRPr="00241A21">
        <w:rPr>
          <w:noProof/>
        </w:rPr>
        <w:t>. Oregano Systems, Version 1.13.0 - July 2021.</w:t>
      </w:r>
    </w:p>
    <w:p w14:paraId="64DDDFA0" w14:textId="77777777" w:rsidR="00241A21" w:rsidRPr="00241A21" w:rsidRDefault="00241A21" w:rsidP="00241A21">
      <w:pPr>
        <w:pStyle w:val="Literaturverzeichnis"/>
        <w:ind w:left="720" w:hanging="720"/>
        <w:rPr>
          <w:noProof/>
        </w:rPr>
      </w:pPr>
      <w:r w:rsidRPr="00241A21">
        <w:rPr>
          <w:noProof/>
        </w:rPr>
        <w:t xml:space="preserve">AN038. </w:t>
      </w:r>
      <w:r w:rsidRPr="00241A21">
        <w:rPr>
          <w:i/>
          <w:iCs/>
          <w:noProof/>
        </w:rPr>
        <w:t>Application Note: "syn1588® Linux Life System Quickstart Guide"</w:t>
      </w:r>
      <w:r w:rsidRPr="00241A21">
        <w:rPr>
          <w:noProof/>
        </w:rPr>
        <w:t>. Oregano Systems, Version 1.13.2- September 2021.</w:t>
      </w:r>
    </w:p>
    <w:p w14:paraId="2ED8E25B" w14:textId="77777777" w:rsidR="00241A21" w:rsidRDefault="00241A21" w:rsidP="00241A21">
      <w:pPr>
        <w:pStyle w:val="Literaturverzeichnis"/>
        <w:ind w:left="720" w:hanging="720"/>
        <w:rPr>
          <w:noProof/>
          <w:lang w:val="de-DE"/>
        </w:rPr>
      </w:pPr>
      <w:r w:rsidRPr="00241A21">
        <w:rPr>
          <w:noProof/>
        </w:rPr>
        <w:t xml:space="preserve">UG001. </w:t>
      </w:r>
      <w:r w:rsidRPr="00241A21">
        <w:rPr>
          <w:i/>
          <w:iCs/>
          <w:noProof/>
        </w:rPr>
        <w:t>User Guide: "syn1588® User Guide"</w:t>
      </w:r>
      <w:r w:rsidRPr="00241A21">
        <w:rPr>
          <w:noProof/>
        </w:rPr>
        <w:t xml:space="preserve">. </w:t>
      </w:r>
      <w:r>
        <w:rPr>
          <w:noProof/>
          <w:lang w:val="de-DE"/>
        </w:rPr>
        <w:t>Oregano Systems, Version 1.13.1 - July 2021.</w:t>
      </w:r>
    </w:p>
    <w:p w14:paraId="11BD35A7" w14:textId="0B2D691B" w:rsidR="00E60E9F" w:rsidRDefault="009E6914" w:rsidP="00241A21">
      <w:pPr>
        <w:pStyle w:val="Textkrper"/>
      </w:pPr>
      <w:r>
        <w:fldChar w:fldCharType="end"/>
      </w:r>
    </w:p>
    <w:p w14:paraId="6825F750" w14:textId="77777777" w:rsidR="00E60E9F" w:rsidRDefault="00E60E9F">
      <w:pPr>
        <w:spacing w:line="240" w:lineRule="auto"/>
        <w:rPr>
          <w:sz w:val="22"/>
        </w:rPr>
      </w:pPr>
      <w:r>
        <w:br w:type="page"/>
      </w:r>
    </w:p>
    <w:p w14:paraId="6A3194FC" w14:textId="77777777" w:rsidR="009E6914" w:rsidRDefault="009E6914" w:rsidP="000311EC">
      <w:pPr>
        <w:pStyle w:val="Textkrper"/>
      </w:pPr>
    </w:p>
    <w:p w14:paraId="58F84921" w14:textId="77777777" w:rsidR="003533DF" w:rsidRPr="0078661D" w:rsidRDefault="00F2094E" w:rsidP="0078661D">
      <w:pPr>
        <w:pStyle w:val="Copyright"/>
      </w:pPr>
      <w:r>
        <w:t xml:space="preserve"> </w:t>
      </w: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085"/>
        <w:gridCol w:w="5982"/>
      </w:tblGrid>
      <w:tr w:rsidR="004B76EA" w:rsidRPr="00DD181F" w14:paraId="66FF7B09" w14:textId="77777777" w:rsidTr="0077486B">
        <w:tc>
          <w:tcPr>
            <w:tcW w:w="3085" w:type="dxa"/>
          </w:tcPr>
          <w:p w14:paraId="22871E0D" w14:textId="15514826" w:rsidR="00BC0E32" w:rsidRPr="004D1A2F" w:rsidRDefault="00EA035B" w:rsidP="00DF3B33">
            <w:pPr>
              <w:pStyle w:val="CopyrightText"/>
            </w:pPr>
            <w:r w:rsidRPr="00163D68">
              <w:rPr>
                <w:noProof/>
              </w:rPr>
              <w:drawing>
                <wp:inline distT="0" distB="0" distL="0" distR="0" wp14:anchorId="4CA518AC" wp14:editId="74B04CA2">
                  <wp:extent cx="1828800" cy="578643"/>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26B6CED-0714-4CAB-B93E-0E92233FDF16" descr="cid:image001.jpg@01CF1E6B.6DC25520"/>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860900" cy="588800"/>
                          </a:xfrm>
                          <a:prstGeom prst="rect">
                            <a:avLst/>
                          </a:prstGeom>
                          <a:noFill/>
                          <a:ln>
                            <a:noFill/>
                          </a:ln>
                          <a:extLst>
                            <a:ext uri="{53640926-AAD7-44D8-BBD7-CCE9431645EC}">
                              <a14:shadowObscured xmlns:a14="http://schemas.microsoft.com/office/drawing/2010/main"/>
                            </a:ext>
                          </a:extLst>
                        </pic:spPr>
                      </pic:pic>
                    </a:graphicData>
                  </a:graphic>
                </wp:inline>
              </w:drawing>
            </w:r>
          </w:p>
          <w:p w14:paraId="3498962A" w14:textId="77777777" w:rsidR="004B76EA" w:rsidRPr="00515021" w:rsidRDefault="00450B06" w:rsidP="00711779">
            <w:pPr>
              <w:pStyle w:val="CopyrightText"/>
              <w:rPr>
                <w:noProof/>
                <w:lang w:val="de-AT" w:eastAsia="de-AT"/>
              </w:rPr>
            </w:pPr>
            <w:r w:rsidRPr="00515021">
              <w:rPr>
                <w:noProof/>
                <w:lang w:val="de-AT" w:eastAsia="de-AT"/>
              </w:rPr>
              <w:t>Franzosengraben</w:t>
            </w:r>
            <w:r w:rsidR="004B76EA" w:rsidRPr="00515021">
              <w:rPr>
                <w:noProof/>
                <w:lang w:val="de-AT" w:eastAsia="de-AT"/>
              </w:rPr>
              <w:t xml:space="preserve"> </w:t>
            </w:r>
            <w:r w:rsidRPr="00515021">
              <w:rPr>
                <w:noProof/>
                <w:lang w:val="de-AT" w:eastAsia="de-AT"/>
              </w:rPr>
              <w:t>8</w:t>
            </w:r>
          </w:p>
          <w:p w14:paraId="5CC5A0FF" w14:textId="77777777" w:rsidR="004B76EA" w:rsidRPr="00515021" w:rsidRDefault="004B76EA" w:rsidP="00711779">
            <w:pPr>
              <w:pStyle w:val="CopyrightText"/>
              <w:rPr>
                <w:noProof/>
                <w:lang w:val="de-AT" w:eastAsia="de-AT"/>
              </w:rPr>
            </w:pPr>
            <w:r w:rsidRPr="00515021">
              <w:rPr>
                <w:noProof/>
                <w:lang w:val="de-AT" w:eastAsia="de-AT"/>
              </w:rPr>
              <w:t>A-1030 Vienna</w:t>
            </w:r>
          </w:p>
          <w:p w14:paraId="24BE4B61" w14:textId="77777777" w:rsidR="004B76EA" w:rsidRPr="00515021" w:rsidRDefault="004B76EA" w:rsidP="00711779">
            <w:pPr>
              <w:pStyle w:val="CopyrightText"/>
              <w:rPr>
                <w:noProof/>
                <w:lang w:val="de-AT" w:eastAsia="de-AT"/>
              </w:rPr>
            </w:pPr>
            <w:r w:rsidRPr="00515021">
              <w:rPr>
                <w:noProof/>
                <w:lang w:val="de-AT" w:eastAsia="de-AT"/>
              </w:rPr>
              <w:t>Austria</w:t>
            </w:r>
          </w:p>
          <w:p w14:paraId="335E7B91" w14:textId="77777777" w:rsidR="004B76EA" w:rsidRPr="00515021" w:rsidRDefault="00F632DC" w:rsidP="00711779">
            <w:pPr>
              <w:pStyle w:val="CopyrightText"/>
              <w:rPr>
                <w:noProof/>
                <w:lang w:val="de-AT" w:eastAsia="de-AT"/>
              </w:rPr>
            </w:pPr>
            <w:hyperlink r:id="rId15" w:history="1">
              <w:r w:rsidR="004B76EA" w:rsidRPr="004D79F5">
                <w:rPr>
                  <w:rStyle w:val="Hyperlink"/>
                  <w:noProof/>
                  <w:lang w:val="de-DE" w:eastAsia="de-AT"/>
                </w:rPr>
                <w:t>http://oregano.at</w:t>
              </w:r>
            </w:hyperlink>
          </w:p>
          <w:p w14:paraId="4AB72D69" w14:textId="77777777" w:rsidR="004B76EA" w:rsidRPr="00BC0E32" w:rsidRDefault="00F632DC" w:rsidP="00711779">
            <w:pPr>
              <w:pStyle w:val="CopyrightText"/>
              <w:rPr>
                <w:lang w:val="de-DE"/>
              </w:rPr>
            </w:pPr>
            <w:hyperlink r:id="rId16" w:history="1">
              <w:r w:rsidR="004B76EA" w:rsidRPr="00BC0E32">
                <w:rPr>
                  <w:rStyle w:val="Hyperlink"/>
                  <w:noProof/>
                  <w:lang w:val="de-DE" w:eastAsia="de-AT"/>
                </w:rPr>
                <w:t>contact@oregano.at</w:t>
              </w:r>
            </w:hyperlink>
            <w:r w:rsidR="004B76EA" w:rsidRPr="00BC0E32">
              <w:rPr>
                <w:noProof/>
                <w:lang w:val="de-DE" w:eastAsia="de-AT"/>
              </w:rPr>
              <w:t xml:space="preserve"> </w:t>
            </w:r>
          </w:p>
        </w:tc>
        <w:tc>
          <w:tcPr>
            <w:tcW w:w="5982" w:type="dxa"/>
          </w:tcPr>
          <w:p w14:paraId="7055F6C6" w14:textId="231CD6A6" w:rsidR="00BC7F7D" w:rsidRPr="00DF3B33" w:rsidRDefault="000D3BE7" w:rsidP="00DF3B33">
            <w:pPr>
              <w:pStyle w:val="CopyrightText"/>
            </w:pPr>
            <w:r w:rsidRPr="00DF3B33">
              <w:t>Copyright ©</w:t>
            </w:r>
            <w:r w:rsidR="00DA6FAE" w:rsidRPr="00DF3B33">
              <w:t xml:space="preserve"> </w:t>
            </w:r>
            <w:r w:rsidR="00760C08" w:rsidRPr="00DF3B33">
              <w:t>202</w:t>
            </w:r>
            <w:r w:rsidR="00AB009E">
              <w:t>1</w:t>
            </w:r>
          </w:p>
          <w:p w14:paraId="2CE8FDC5" w14:textId="77777777" w:rsidR="004B76EA" w:rsidRPr="00DF3B33" w:rsidRDefault="004B76EA" w:rsidP="00DF3B33">
            <w:pPr>
              <w:pStyle w:val="CopyrightText"/>
            </w:pPr>
            <w:r w:rsidRPr="00DF3B33">
              <w:t>Oregano Systems – Design &amp; Consulting GmbH</w:t>
            </w:r>
          </w:p>
          <w:p w14:paraId="015C4184" w14:textId="2DA4380C" w:rsidR="004B76EA" w:rsidRPr="00DF3B33" w:rsidRDefault="004B76EA" w:rsidP="00DF3B33">
            <w:pPr>
              <w:pStyle w:val="CopyrightText"/>
            </w:pPr>
            <w:r w:rsidRPr="00DF3B33">
              <w:t>ALL RIGHTS RESERVED.</w:t>
            </w:r>
          </w:p>
          <w:p w14:paraId="4B4A1B5A" w14:textId="77777777" w:rsidR="004B76EA" w:rsidRPr="00DF3B33" w:rsidRDefault="004B76EA" w:rsidP="00DF3B33">
            <w:pPr>
              <w:pStyle w:val="CopyrightText"/>
            </w:pPr>
            <w:r w:rsidRPr="00DF3B33">
              <w:t xml:space="preserve">Oregano Systems does not assume any liability arising out of the application or use of any product described or shown herein nor does it convey any license under its patents, copyrights, or any rights of others. </w:t>
            </w:r>
          </w:p>
          <w:p w14:paraId="75082096" w14:textId="77777777" w:rsidR="004B76EA" w:rsidRPr="004D1A2F" w:rsidRDefault="004B76EA" w:rsidP="00DF3B33">
            <w:pPr>
              <w:pStyle w:val="CopyrightText"/>
            </w:pPr>
            <w:r w:rsidRPr="004D1A2F">
              <w:t>Licenses or any other rights such as, but not limited to, patents, utility models, trademarks or tradenames, are neither granted nor conveyed by this document, nor does this document constitute any obligation of the disclosing party to grant or convey such rights to the receiving party.</w:t>
            </w:r>
          </w:p>
          <w:p w14:paraId="53D71E71" w14:textId="77777777" w:rsidR="004B76EA" w:rsidRPr="00DF3B33" w:rsidRDefault="004B76EA" w:rsidP="00DF3B33">
            <w:pPr>
              <w:pStyle w:val="CopyrightText"/>
            </w:pPr>
            <w:r w:rsidRPr="00DF3B33">
              <w:t>Oregano Systems reserves the right to make changes, at any time without notice, in order to improve reliability, function or design. Oregano Systems will not assume responsibility for the use of any circuitry described herein.</w:t>
            </w:r>
          </w:p>
          <w:p w14:paraId="7EB7A9F1" w14:textId="77777777" w:rsidR="004B76EA" w:rsidRPr="00DF3B33" w:rsidRDefault="004B76EA" w:rsidP="00DF3B33">
            <w:pPr>
              <w:pStyle w:val="CopyrightText"/>
            </w:pPr>
            <w:r w:rsidRPr="00DF3B33">
              <w:t>All trademarks used in this document are the property of their respective owners.</w:t>
            </w:r>
          </w:p>
        </w:tc>
      </w:tr>
    </w:tbl>
    <w:p w14:paraId="721FE51A" w14:textId="77777777" w:rsidR="004B76EA" w:rsidRPr="004D79F5" w:rsidRDefault="004B76EA" w:rsidP="0077486B">
      <w:pPr>
        <w:pStyle w:val="Textkrper"/>
        <w:ind w:left="0"/>
      </w:pPr>
    </w:p>
    <w:sectPr w:rsidR="004B76EA" w:rsidRPr="004D79F5" w:rsidSect="00C41DD1">
      <w:headerReference w:type="default" r:id="rId17"/>
      <w:footerReference w:type="default" r:id="rId18"/>
      <w:headerReference w:type="first" r:id="rId19"/>
      <w:footerReference w:type="first" r:id="rId20"/>
      <w:pgSz w:w="11906" w:h="16838" w:code="9"/>
      <w:pgMar w:top="1418" w:right="1418" w:bottom="1134" w:left="1418" w:header="567" w:footer="1134"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383A7B" w14:textId="77777777" w:rsidR="000767DB" w:rsidRDefault="000767DB">
      <w:r>
        <w:separator/>
      </w:r>
    </w:p>
  </w:endnote>
  <w:endnote w:type="continuationSeparator" w:id="0">
    <w:p w14:paraId="2595B34F" w14:textId="77777777" w:rsidR="000767DB" w:rsidRDefault="000767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1)">
    <w:altName w:val="Times New Roman"/>
    <w:charset w:val="00"/>
    <w:family w:val="roman"/>
    <w:pitch w:val="variable"/>
    <w:sig w:usb0="00000003" w:usb1="00000000" w:usb2="00000000" w:usb3="00000000" w:csb0="00000001" w:csb1="00000000"/>
  </w:font>
  <w:font w:name="HelveticaNeue LT 45 Light">
    <w:panose1 w:val="020B0403020202020204"/>
    <w:charset w:val="00"/>
    <w:family w:val="swiss"/>
    <w:pitch w:val="variable"/>
    <w:sig w:usb0="8000002F" w:usb1="4000004A" w:usb2="00000000" w:usb3="00000000" w:csb0="00000001" w:csb1="00000000"/>
  </w:font>
  <w:font w:name="HelveticaNeue LT 65 Medium">
    <w:panose1 w:val="020B0604020202020204"/>
    <w:charset w:val="00"/>
    <w:family w:val="swiss"/>
    <w:pitch w:val="variable"/>
    <w:sig w:usb0="8000002F" w:usb1="40000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44C9D5" w14:textId="1E590436" w:rsidR="00E1476A" w:rsidRPr="000E5EDA" w:rsidRDefault="00E1476A" w:rsidP="005E71DB">
    <w:pPr>
      <w:pStyle w:val="Fuzeile"/>
    </w:pPr>
    <w:r w:rsidRPr="000E5EDA">
      <w:t>C</w:t>
    </w:r>
    <w:r w:rsidR="00760C08">
      <w:t>opyright Oregano Systems © 202</w:t>
    </w:r>
    <w:r w:rsidR="00AB009E">
      <w:t>1</w:t>
    </w:r>
    <w:r w:rsidRPr="000E5EDA">
      <w:tab/>
    </w:r>
    <w:r w:rsidRPr="000E5EDA">
      <w:tab/>
    </w:r>
    <w:r w:rsidRPr="000E5EDA">
      <w:fldChar w:fldCharType="begin"/>
    </w:r>
    <w:r w:rsidRPr="000E5EDA">
      <w:instrText xml:space="preserve"> PAGE   \* MERGEFORMAT </w:instrText>
    </w:r>
    <w:r w:rsidRPr="000E5EDA">
      <w:fldChar w:fldCharType="separate"/>
    </w:r>
    <w:r w:rsidR="00F632DC">
      <w:rPr>
        <w:noProof/>
      </w:rPr>
      <w:t>17</w:t>
    </w:r>
    <w:r w:rsidRPr="000E5EDA">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6B3B00" w14:textId="0D04AA19" w:rsidR="00E1476A" w:rsidRPr="00A141BD" w:rsidRDefault="00E1476A">
    <w:pPr>
      <w:pStyle w:val="Fuzeile"/>
      <w:rPr>
        <w:rFonts w:ascii="HelveticaNeueLT Std Lt" w:hAnsi="HelveticaNeueLT Std Lt"/>
      </w:rPr>
    </w:pPr>
    <w:r w:rsidRPr="00A141BD">
      <w:rPr>
        <w:rFonts w:ascii="HelveticaNeueLT Std Lt" w:hAnsi="HelveticaNeueLT Std Lt"/>
      </w:rPr>
      <w:t>C</w:t>
    </w:r>
    <w:r w:rsidR="00760C08">
      <w:rPr>
        <w:rFonts w:ascii="HelveticaNeueLT Std Lt" w:hAnsi="HelveticaNeueLT Std Lt"/>
      </w:rPr>
      <w:t>opyright Oregano Systems © 202</w:t>
    </w:r>
    <w:r w:rsidR="00AB009E">
      <w:rPr>
        <w:rFonts w:ascii="HelveticaNeueLT Std Lt" w:hAnsi="HelveticaNeueLT Std Lt"/>
      </w:rPr>
      <w:t>1</w:t>
    </w:r>
    <w:r w:rsidRPr="00A141BD">
      <w:rPr>
        <w:rFonts w:ascii="HelveticaNeueLT Std Lt" w:hAnsi="HelveticaNeueLT Std Lt"/>
      </w:rPr>
      <w:tab/>
    </w:r>
    <w:r w:rsidRPr="00A141BD">
      <w:rPr>
        <w:rFonts w:ascii="HelveticaNeueLT Std Lt" w:hAnsi="HelveticaNeueLT Std Lt"/>
      </w:rPr>
      <w:tab/>
    </w:r>
    <w:r w:rsidRPr="00A141BD">
      <w:rPr>
        <w:rFonts w:ascii="HelveticaNeueLT Std Lt" w:hAnsi="HelveticaNeueLT Std Lt"/>
      </w:rPr>
      <w:fldChar w:fldCharType="begin"/>
    </w:r>
    <w:r w:rsidRPr="00A141BD">
      <w:rPr>
        <w:rFonts w:ascii="HelveticaNeueLT Std Lt" w:hAnsi="HelveticaNeueLT Std Lt"/>
      </w:rPr>
      <w:instrText xml:space="preserve"> PAGE   \* MERGEFORMAT </w:instrText>
    </w:r>
    <w:r w:rsidRPr="00A141BD">
      <w:rPr>
        <w:rFonts w:ascii="HelveticaNeueLT Std Lt" w:hAnsi="HelveticaNeueLT Std Lt"/>
      </w:rPr>
      <w:fldChar w:fldCharType="separate"/>
    </w:r>
    <w:r w:rsidR="00F632DC">
      <w:rPr>
        <w:rFonts w:ascii="HelveticaNeueLT Std Lt" w:hAnsi="HelveticaNeueLT Std Lt"/>
        <w:noProof/>
      </w:rPr>
      <w:t>1</w:t>
    </w:r>
    <w:r w:rsidRPr="00A141BD">
      <w:rPr>
        <w:rFonts w:ascii="HelveticaNeueLT Std Lt" w:hAnsi="HelveticaNeueLT Std Lt"/>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279B08" w14:textId="77777777" w:rsidR="000767DB" w:rsidRDefault="000767DB">
      <w:r>
        <w:separator/>
      </w:r>
    </w:p>
  </w:footnote>
  <w:footnote w:type="continuationSeparator" w:id="0">
    <w:p w14:paraId="770343FE" w14:textId="77777777" w:rsidR="000767DB" w:rsidRDefault="000767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AF5CD4" w14:textId="209D3895" w:rsidR="00E1476A" w:rsidRPr="00570347" w:rsidRDefault="00E1476A" w:rsidP="00BC0E32">
    <w:pPr>
      <w:pStyle w:val="AppNoteInfoSeite2"/>
    </w:pPr>
    <w:r>
      <w:t>Version 1.</w:t>
    </w:r>
    <w:r w:rsidR="00920479">
      <w:t>13.3</w:t>
    </w:r>
    <w:r>
      <w:t xml:space="preserve"> – </w:t>
    </w:r>
    <w:r w:rsidR="00BE20D9">
      <w:t>September</w:t>
    </w:r>
    <w:r w:rsidR="00760C08">
      <w:t xml:space="preserve"> 202</w:t>
    </w:r>
    <w:r w:rsidR="00AB009E">
      <w:t>1</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3874"/>
      <w:gridCol w:w="5196"/>
    </w:tblGrid>
    <w:tr w:rsidR="00E1476A" w:rsidRPr="00DD181F" w14:paraId="25B37D22" w14:textId="77777777">
      <w:tc>
        <w:tcPr>
          <w:tcW w:w="3936" w:type="dxa"/>
        </w:tcPr>
        <w:p w14:paraId="6A79E07E" w14:textId="77777777" w:rsidR="00E1476A" w:rsidRPr="00BC0E32" w:rsidRDefault="00E513B5">
          <w:pPr>
            <w:pStyle w:val="Kopfzeile"/>
            <w:rPr>
              <w:noProof/>
              <w:lang w:val="de-AT" w:eastAsia="de-AT"/>
            </w:rPr>
          </w:pPr>
          <w:r>
            <w:rPr>
              <w:noProof/>
            </w:rPr>
            <w:drawing>
              <wp:inline distT="0" distB="0" distL="0" distR="0" wp14:anchorId="236DC33C" wp14:editId="44E79FBA">
                <wp:extent cx="899795" cy="899795"/>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7E53B57-B535-4B0A-AB32-F6EBD174A49D" descr="cid:image003.jpg@01CF1E6B.6DC2552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903369" cy="9033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274" w:type="dxa"/>
        </w:tcPr>
        <w:p w14:paraId="60A63310" w14:textId="587EDC8D" w:rsidR="00E1476A" w:rsidRPr="00570347" w:rsidRDefault="00E1476A" w:rsidP="00C41DD1">
          <w:pPr>
            <w:pStyle w:val="AppNoteTitel"/>
          </w:pPr>
          <w:r>
            <w:t>Application Note</w:t>
          </w:r>
          <w:r w:rsidR="004A5744">
            <w:t xml:space="preserve"> AN004</w:t>
          </w:r>
        </w:p>
        <w:p w14:paraId="59DD9BEB" w14:textId="5B9E734D" w:rsidR="00E1476A" w:rsidRPr="00570347" w:rsidRDefault="00E1476A" w:rsidP="00E42E02">
          <w:pPr>
            <w:pStyle w:val="AppNoteberschrift"/>
          </w:pPr>
          <w:r w:rsidRPr="00F13260">
            <w:t>syn1588</w:t>
          </w:r>
          <w:r w:rsidRPr="00F13260">
            <w:rPr>
              <w:vertAlign w:val="superscript"/>
            </w:rPr>
            <w:t>®</w:t>
          </w:r>
          <w:r>
            <w:t> </w:t>
          </w:r>
          <w:r w:rsidRPr="00F13260">
            <w:t>P</w:t>
          </w:r>
          <w:r>
            <w:t>CIe </w:t>
          </w:r>
          <w:r w:rsidRPr="00F13260">
            <w:t>NIC</w:t>
          </w:r>
          <w:r w:rsidR="00E42E02">
            <w:t xml:space="preserve"> - </w:t>
          </w:r>
          <w:r w:rsidRPr="00F13260">
            <w:t>Quick Start Guide</w:t>
          </w:r>
        </w:p>
      </w:tc>
    </w:tr>
  </w:tbl>
  <w:p w14:paraId="71D4575E" w14:textId="1F4353E6" w:rsidR="00E1476A" w:rsidRPr="00570347" w:rsidRDefault="00E1476A" w:rsidP="00BC0E32">
    <w:pPr>
      <w:pStyle w:val="AppNoteInfoSeite1"/>
    </w:pPr>
    <w:r>
      <w:t>Version 1.</w:t>
    </w:r>
    <w:r w:rsidR="00920479">
      <w:t>13.3</w:t>
    </w:r>
    <w:r>
      <w:t xml:space="preserve"> – </w:t>
    </w:r>
    <w:r w:rsidR="00BE20D9">
      <w:t>September</w:t>
    </w:r>
    <w:r w:rsidR="00DD181F">
      <w:t xml:space="preserve"> 202</w:t>
    </w:r>
    <w:r w:rsidR="002B6821">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02A3D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AAE0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9CA257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ACEE8B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E8EAB7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B7C9D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F8AF246"/>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CFA162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98881D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CA445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0D5F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CF80882"/>
    <w:multiLevelType w:val="hybridMultilevel"/>
    <w:tmpl w:val="4E7EA19E"/>
    <w:lvl w:ilvl="0" w:tplc="43B4BF82">
      <w:start w:val="1"/>
      <w:numFmt w:val="bullet"/>
      <w:pStyle w:val="Aufzhlung1"/>
      <w:lvlText w:val=""/>
      <w:lvlJc w:val="left"/>
      <w:pPr>
        <w:tabs>
          <w:tab w:val="num" w:pos="737"/>
        </w:tabs>
        <w:ind w:left="737" w:hanging="283"/>
      </w:pPr>
      <w:rPr>
        <w:rFonts w:ascii="Symbol" w:hAnsi="Symbol" w:hint="default"/>
      </w:rPr>
    </w:lvl>
    <w:lvl w:ilvl="1" w:tplc="04070003">
      <w:start w:val="1"/>
      <w:numFmt w:val="bullet"/>
      <w:lvlText w:val="o"/>
      <w:lvlJc w:val="left"/>
      <w:pPr>
        <w:tabs>
          <w:tab w:val="num" w:pos="1865"/>
        </w:tabs>
        <w:ind w:left="1865" w:hanging="360"/>
      </w:pPr>
      <w:rPr>
        <w:rFonts w:ascii="Courier New" w:hAnsi="Courier New" w:cs="Courier New" w:hint="default"/>
      </w:rPr>
    </w:lvl>
    <w:lvl w:ilvl="2" w:tplc="04070005" w:tentative="1">
      <w:start w:val="1"/>
      <w:numFmt w:val="bullet"/>
      <w:lvlText w:val=""/>
      <w:lvlJc w:val="left"/>
      <w:pPr>
        <w:tabs>
          <w:tab w:val="num" w:pos="2585"/>
        </w:tabs>
        <w:ind w:left="2585" w:hanging="360"/>
      </w:pPr>
      <w:rPr>
        <w:rFonts w:ascii="Wingdings" w:hAnsi="Wingdings" w:hint="default"/>
      </w:rPr>
    </w:lvl>
    <w:lvl w:ilvl="3" w:tplc="04070001" w:tentative="1">
      <w:start w:val="1"/>
      <w:numFmt w:val="bullet"/>
      <w:lvlText w:val=""/>
      <w:lvlJc w:val="left"/>
      <w:pPr>
        <w:tabs>
          <w:tab w:val="num" w:pos="3305"/>
        </w:tabs>
        <w:ind w:left="3305" w:hanging="360"/>
      </w:pPr>
      <w:rPr>
        <w:rFonts w:ascii="Symbol" w:hAnsi="Symbol" w:hint="default"/>
      </w:rPr>
    </w:lvl>
    <w:lvl w:ilvl="4" w:tplc="04070003" w:tentative="1">
      <w:start w:val="1"/>
      <w:numFmt w:val="bullet"/>
      <w:lvlText w:val="o"/>
      <w:lvlJc w:val="left"/>
      <w:pPr>
        <w:tabs>
          <w:tab w:val="num" w:pos="4025"/>
        </w:tabs>
        <w:ind w:left="4025" w:hanging="360"/>
      </w:pPr>
      <w:rPr>
        <w:rFonts w:ascii="Courier New" w:hAnsi="Courier New" w:cs="Courier New" w:hint="default"/>
      </w:rPr>
    </w:lvl>
    <w:lvl w:ilvl="5" w:tplc="04070005" w:tentative="1">
      <w:start w:val="1"/>
      <w:numFmt w:val="bullet"/>
      <w:lvlText w:val=""/>
      <w:lvlJc w:val="left"/>
      <w:pPr>
        <w:tabs>
          <w:tab w:val="num" w:pos="4745"/>
        </w:tabs>
        <w:ind w:left="4745" w:hanging="360"/>
      </w:pPr>
      <w:rPr>
        <w:rFonts w:ascii="Wingdings" w:hAnsi="Wingdings" w:hint="default"/>
      </w:rPr>
    </w:lvl>
    <w:lvl w:ilvl="6" w:tplc="04070001" w:tentative="1">
      <w:start w:val="1"/>
      <w:numFmt w:val="bullet"/>
      <w:lvlText w:val=""/>
      <w:lvlJc w:val="left"/>
      <w:pPr>
        <w:tabs>
          <w:tab w:val="num" w:pos="5465"/>
        </w:tabs>
        <w:ind w:left="5465" w:hanging="360"/>
      </w:pPr>
      <w:rPr>
        <w:rFonts w:ascii="Symbol" w:hAnsi="Symbol" w:hint="default"/>
      </w:rPr>
    </w:lvl>
    <w:lvl w:ilvl="7" w:tplc="04070003" w:tentative="1">
      <w:start w:val="1"/>
      <w:numFmt w:val="bullet"/>
      <w:lvlText w:val="o"/>
      <w:lvlJc w:val="left"/>
      <w:pPr>
        <w:tabs>
          <w:tab w:val="num" w:pos="6185"/>
        </w:tabs>
        <w:ind w:left="6185" w:hanging="360"/>
      </w:pPr>
      <w:rPr>
        <w:rFonts w:ascii="Courier New" w:hAnsi="Courier New" w:cs="Courier New" w:hint="default"/>
      </w:rPr>
    </w:lvl>
    <w:lvl w:ilvl="8" w:tplc="04070005" w:tentative="1">
      <w:start w:val="1"/>
      <w:numFmt w:val="bullet"/>
      <w:lvlText w:val=""/>
      <w:lvlJc w:val="left"/>
      <w:pPr>
        <w:tabs>
          <w:tab w:val="num" w:pos="6905"/>
        </w:tabs>
        <w:ind w:left="6905" w:hanging="360"/>
      </w:pPr>
      <w:rPr>
        <w:rFonts w:ascii="Wingdings" w:hAnsi="Wingdings" w:hint="default"/>
      </w:rPr>
    </w:lvl>
  </w:abstractNum>
  <w:abstractNum w:abstractNumId="12" w15:restartNumberingAfterBreak="0">
    <w:nsid w:val="22106600"/>
    <w:multiLevelType w:val="hybridMultilevel"/>
    <w:tmpl w:val="FC806B1A"/>
    <w:lvl w:ilvl="0" w:tplc="7D245A5C">
      <w:numFmt w:val="bullet"/>
      <w:lvlText w:val=""/>
      <w:lvlJc w:val="left"/>
      <w:pPr>
        <w:ind w:left="1494" w:hanging="360"/>
      </w:pPr>
      <w:rPr>
        <w:rFonts w:ascii="Wingdings" w:eastAsia="Times New Roman" w:hAnsi="Wingdings" w:cs="Times New Roman"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3" w15:restartNumberingAfterBreak="0">
    <w:nsid w:val="44576DF9"/>
    <w:multiLevelType w:val="hybridMultilevel"/>
    <w:tmpl w:val="A08ED8E6"/>
    <w:lvl w:ilvl="0" w:tplc="2F9E1164">
      <w:numFmt w:val="bullet"/>
      <w:lvlText w:val=""/>
      <w:lvlJc w:val="left"/>
      <w:pPr>
        <w:ind w:left="1494" w:hanging="360"/>
      </w:pPr>
      <w:rPr>
        <w:rFonts w:ascii="Wingdings" w:eastAsia="Times New Roman" w:hAnsi="Wingdings" w:cs="Times New Roman" w:hint="default"/>
      </w:rPr>
    </w:lvl>
    <w:lvl w:ilvl="1" w:tplc="0C070003" w:tentative="1">
      <w:start w:val="1"/>
      <w:numFmt w:val="bullet"/>
      <w:lvlText w:val="o"/>
      <w:lvlJc w:val="left"/>
      <w:pPr>
        <w:ind w:left="2214" w:hanging="360"/>
      </w:pPr>
      <w:rPr>
        <w:rFonts w:ascii="Courier New" w:hAnsi="Courier New" w:cs="Courier New" w:hint="default"/>
      </w:rPr>
    </w:lvl>
    <w:lvl w:ilvl="2" w:tplc="0C070005" w:tentative="1">
      <w:start w:val="1"/>
      <w:numFmt w:val="bullet"/>
      <w:lvlText w:val=""/>
      <w:lvlJc w:val="left"/>
      <w:pPr>
        <w:ind w:left="2934" w:hanging="360"/>
      </w:pPr>
      <w:rPr>
        <w:rFonts w:ascii="Wingdings" w:hAnsi="Wingdings" w:hint="default"/>
      </w:rPr>
    </w:lvl>
    <w:lvl w:ilvl="3" w:tplc="0C070001" w:tentative="1">
      <w:start w:val="1"/>
      <w:numFmt w:val="bullet"/>
      <w:lvlText w:val=""/>
      <w:lvlJc w:val="left"/>
      <w:pPr>
        <w:ind w:left="3654" w:hanging="360"/>
      </w:pPr>
      <w:rPr>
        <w:rFonts w:ascii="Symbol" w:hAnsi="Symbol" w:hint="default"/>
      </w:rPr>
    </w:lvl>
    <w:lvl w:ilvl="4" w:tplc="0C070003" w:tentative="1">
      <w:start w:val="1"/>
      <w:numFmt w:val="bullet"/>
      <w:lvlText w:val="o"/>
      <w:lvlJc w:val="left"/>
      <w:pPr>
        <w:ind w:left="4374" w:hanging="360"/>
      </w:pPr>
      <w:rPr>
        <w:rFonts w:ascii="Courier New" w:hAnsi="Courier New" w:cs="Courier New" w:hint="default"/>
      </w:rPr>
    </w:lvl>
    <w:lvl w:ilvl="5" w:tplc="0C070005" w:tentative="1">
      <w:start w:val="1"/>
      <w:numFmt w:val="bullet"/>
      <w:lvlText w:val=""/>
      <w:lvlJc w:val="left"/>
      <w:pPr>
        <w:ind w:left="5094" w:hanging="360"/>
      </w:pPr>
      <w:rPr>
        <w:rFonts w:ascii="Wingdings" w:hAnsi="Wingdings" w:hint="default"/>
      </w:rPr>
    </w:lvl>
    <w:lvl w:ilvl="6" w:tplc="0C070001" w:tentative="1">
      <w:start w:val="1"/>
      <w:numFmt w:val="bullet"/>
      <w:lvlText w:val=""/>
      <w:lvlJc w:val="left"/>
      <w:pPr>
        <w:ind w:left="5814" w:hanging="360"/>
      </w:pPr>
      <w:rPr>
        <w:rFonts w:ascii="Symbol" w:hAnsi="Symbol" w:hint="default"/>
      </w:rPr>
    </w:lvl>
    <w:lvl w:ilvl="7" w:tplc="0C070003" w:tentative="1">
      <w:start w:val="1"/>
      <w:numFmt w:val="bullet"/>
      <w:lvlText w:val="o"/>
      <w:lvlJc w:val="left"/>
      <w:pPr>
        <w:ind w:left="6534" w:hanging="360"/>
      </w:pPr>
      <w:rPr>
        <w:rFonts w:ascii="Courier New" w:hAnsi="Courier New" w:cs="Courier New" w:hint="default"/>
      </w:rPr>
    </w:lvl>
    <w:lvl w:ilvl="8" w:tplc="0C070005" w:tentative="1">
      <w:start w:val="1"/>
      <w:numFmt w:val="bullet"/>
      <w:lvlText w:val=""/>
      <w:lvlJc w:val="left"/>
      <w:pPr>
        <w:ind w:left="7254" w:hanging="360"/>
      </w:pPr>
      <w:rPr>
        <w:rFonts w:ascii="Wingdings" w:hAnsi="Wingdings" w:hint="default"/>
      </w:rPr>
    </w:lvl>
  </w:abstractNum>
  <w:abstractNum w:abstractNumId="14" w15:restartNumberingAfterBreak="0">
    <w:nsid w:val="49E528B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31353F2"/>
    <w:multiLevelType w:val="hybridMultilevel"/>
    <w:tmpl w:val="A7DACEB6"/>
    <w:lvl w:ilvl="0" w:tplc="0F685732">
      <w:start w:val="1"/>
      <w:numFmt w:val="bullet"/>
      <w:pStyle w:val="Aufzhlung2"/>
      <w:lvlText w:val=""/>
      <w:lvlJc w:val="left"/>
      <w:pPr>
        <w:tabs>
          <w:tab w:val="num" w:pos="720"/>
        </w:tabs>
        <w:ind w:left="720" w:hanging="360"/>
      </w:pPr>
      <w:rPr>
        <w:rFonts w:ascii="Symbol" w:hAnsi="Symbol" w:hint="default"/>
      </w:rPr>
    </w:lvl>
    <w:lvl w:ilvl="1" w:tplc="0C070003" w:tentative="1">
      <w:start w:val="1"/>
      <w:numFmt w:val="bullet"/>
      <w:lvlText w:val="o"/>
      <w:lvlJc w:val="left"/>
      <w:pPr>
        <w:tabs>
          <w:tab w:val="num" w:pos="1440"/>
        </w:tabs>
        <w:ind w:left="1440" w:hanging="360"/>
      </w:pPr>
      <w:rPr>
        <w:rFonts w:ascii="Courier New" w:hAnsi="Courier New" w:cs="Courier New" w:hint="default"/>
      </w:rPr>
    </w:lvl>
    <w:lvl w:ilvl="2" w:tplc="0C070005" w:tentative="1">
      <w:start w:val="1"/>
      <w:numFmt w:val="bullet"/>
      <w:lvlText w:val=""/>
      <w:lvlJc w:val="left"/>
      <w:pPr>
        <w:tabs>
          <w:tab w:val="num" w:pos="2160"/>
        </w:tabs>
        <w:ind w:left="2160" w:hanging="360"/>
      </w:pPr>
      <w:rPr>
        <w:rFonts w:ascii="Wingdings" w:hAnsi="Wingdings" w:hint="default"/>
      </w:rPr>
    </w:lvl>
    <w:lvl w:ilvl="3" w:tplc="0C070001" w:tentative="1">
      <w:start w:val="1"/>
      <w:numFmt w:val="bullet"/>
      <w:lvlText w:val=""/>
      <w:lvlJc w:val="left"/>
      <w:pPr>
        <w:tabs>
          <w:tab w:val="num" w:pos="2880"/>
        </w:tabs>
        <w:ind w:left="2880" w:hanging="360"/>
      </w:pPr>
      <w:rPr>
        <w:rFonts w:ascii="Symbol" w:hAnsi="Symbol" w:hint="default"/>
      </w:rPr>
    </w:lvl>
    <w:lvl w:ilvl="4" w:tplc="0C070003" w:tentative="1">
      <w:start w:val="1"/>
      <w:numFmt w:val="bullet"/>
      <w:lvlText w:val="o"/>
      <w:lvlJc w:val="left"/>
      <w:pPr>
        <w:tabs>
          <w:tab w:val="num" w:pos="3600"/>
        </w:tabs>
        <w:ind w:left="3600" w:hanging="360"/>
      </w:pPr>
      <w:rPr>
        <w:rFonts w:ascii="Courier New" w:hAnsi="Courier New" w:cs="Courier New" w:hint="default"/>
      </w:rPr>
    </w:lvl>
    <w:lvl w:ilvl="5" w:tplc="0C070005" w:tentative="1">
      <w:start w:val="1"/>
      <w:numFmt w:val="bullet"/>
      <w:lvlText w:val=""/>
      <w:lvlJc w:val="left"/>
      <w:pPr>
        <w:tabs>
          <w:tab w:val="num" w:pos="4320"/>
        </w:tabs>
        <w:ind w:left="4320" w:hanging="360"/>
      </w:pPr>
      <w:rPr>
        <w:rFonts w:ascii="Wingdings" w:hAnsi="Wingdings" w:hint="default"/>
      </w:rPr>
    </w:lvl>
    <w:lvl w:ilvl="6" w:tplc="0C070001" w:tentative="1">
      <w:start w:val="1"/>
      <w:numFmt w:val="bullet"/>
      <w:lvlText w:val=""/>
      <w:lvlJc w:val="left"/>
      <w:pPr>
        <w:tabs>
          <w:tab w:val="num" w:pos="5040"/>
        </w:tabs>
        <w:ind w:left="5040" w:hanging="360"/>
      </w:pPr>
      <w:rPr>
        <w:rFonts w:ascii="Symbol" w:hAnsi="Symbol" w:hint="default"/>
      </w:rPr>
    </w:lvl>
    <w:lvl w:ilvl="7" w:tplc="0C070003" w:tentative="1">
      <w:start w:val="1"/>
      <w:numFmt w:val="bullet"/>
      <w:lvlText w:val="o"/>
      <w:lvlJc w:val="left"/>
      <w:pPr>
        <w:tabs>
          <w:tab w:val="num" w:pos="5760"/>
        </w:tabs>
        <w:ind w:left="5760" w:hanging="360"/>
      </w:pPr>
      <w:rPr>
        <w:rFonts w:ascii="Courier New" w:hAnsi="Courier New" w:cs="Courier New" w:hint="default"/>
      </w:rPr>
    </w:lvl>
    <w:lvl w:ilvl="8" w:tplc="0C07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F384239"/>
    <w:multiLevelType w:val="hybridMultilevel"/>
    <w:tmpl w:val="860031E0"/>
    <w:lvl w:ilvl="0" w:tplc="5792150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5"/>
  </w:num>
  <w:num w:numId="13">
    <w:abstractNumId w:val="11"/>
  </w:num>
  <w:num w:numId="14">
    <w:abstractNumId w:val="15"/>
  </w:num>
  <w:num w:numId="15">
    <w:abstractNumId w:val="16"/>
  </w:num>
  <w:num w:numId="16">
    <w:abstractNumId w:val="13"/>
  </w:num>
  <w:num w:numId="17">
    <w:abstractNumId w:val="11"/>
  </w:num>
  <w:num w:numId="18">
    <w:abstractNumId w:val="15"/>
  </w:num>
  <w:num w:numId="19">
    <w:abstractNumId w:val="11"/>
  </w:num>
  <w:num w:numId="20">
    <w:abstractNumId w:val="15"/>
  </w:num>
  <w:num w:numId="21">
    <w:abstractNumId w:val="14"/>
  </w:num>
  <w:num w:numId="22">
    <w:abstractNumId w:val="10"/>
  </w:num>
  <w:num w:numId="23">
    <w:abstractNumId w:val="11"/>
  </w:num>
  <w:num w:numId="24">
    <w:abstractNumId w:val="15"/>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hideGrammaticalErrors/>
  <w:activeWritingStyle w:appName="MSWord" w:lang="en-US" w:vendorID="64" w:dllVersion="6" w:nlCheck="1" w:checkStyle="1"/>
  <w:activeWritingStyle w:appName="MSWord" w:lang="de-DE" w:vendorID="64" w:dllVersion="6" w:nlCheck="1" w:checkStyle="1"/>
  <w:activeWritingStyle w:appName="MSWord" w:lang="de-AT" w:vendorID="64" w:dllVersion="6" w:nlCheck="1" w:checkStyle="1"/>
  <w:activeWritingStyle w:appName="MSWord" w:lang="en-US"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de-AT" w:vendorID="64" w:dllVersion="0" w:nlCheck="1" w:checkStyle="0"/>
  <w:activeWritingStyle w:appName="MSWord" w:lang="de-DE" w:vendorID="64" w:dllVersion="0" w:nlCheck="1" w:checkStyle="0"/>
  <w:activeWritingStyle w:appName="MSWord" w:lang="en-GB" w:vendorID="64" w:dllVersion="0" w:nlCheck="1" w:checkStyle="0"/>
  <w:activeWritingStyle w:appName="MSWord" w:lang="en-GB" w:vendorID="64" w:dllVersion="6" w:nlCheck="1" w:checkStyle="1"/>
  <w:activeWritingStyle w:appName="MSWord" w:lang="en-GB" w:vendorID="64" w:dllVersion="4096" w:nlCheck="1" w:checkStyle="0"/>
  <w:activeWritingStyle w:appName="MSWord" w:lang="de-AT" w:vendorID="64" w:dllVersion="4096" w:nlCheck="1" w:checkStyle="0"/>
  <w:activeWritingStyle w:appName="MSWord" w:lang="en-US" w:vendorID="64" w:dllVersion="131078" w:nlCheck="1"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isplayHorizontalDrawingGridEvery w:val="0"/>
  <w:displayVerticalDrawingGridEvery w:val="0"/>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13260"/>
    <w:rsid w:val="00002B9F"/>
    <w:rsid w:val="00003FC0"/>
    <w:rsid w:val="000152B1"/>
    <w:rsid w:val="000155B8"/>
    <w:rsid w:val="00017F86"/>
    <w:rsid w:val="000239E3"/>
    <w:rsid w:val="00030226"/>
    <w:rsid w:val="000311EC"/>
    <w:rsid w:val="00032905"/>
    <w:rsid w:val="00032A0B"/>
    <w:rsid w:val="00033135"/>
    <w:rsid w:val="0003624B"/>
    <w:rsid w:val="00037EB4"/>
    <w:rsid w:val="00042BAA"/>
    <w:rsid w:val="0005010B"/>
    <w:rsid w:val="0005145B"/>
    <w:rsid w:val="00053B6D"/>
    <w:rsid w:val="00070234"/>
    <w:rsid w:val="00074163"/>
    <w:rsid w:val="000767DB"/>
    <w:rsid w:val="00076C0A"/>
    <w:rsid w:val="00080ADF"/>
    <w:rsid w:val="00082159"/>
    <w:rsid w:val="0008743D"/>
    <w:rsid w:val="000903FF"/>
    <w:rsid w:val="000A03B7"/>
    <w:rsid w:val="000A0BAA"/>
    <w:rsid w:val="000A58E5"/>
    <w:rsid w:val="000A7EF4"/>
    <w:rsid w:val="000B15DD"/>
    <w:rsid w:val="000B225B"/>
    <w:rsid w:val="000B6B85"/>
    <w:rsid w:val="000D2E88"/>
    <w:rsid w:val="000D3BE7"/>
    <w:rsid w:val="000E09EF"/>
    <w:rsid w:val="000E4F8E"/>
    <w:rsid w:val="000E5EDA"/>
    <w:rsid w:val="000E63D8"/>
    <w:rsid w:val="000E65E2"/>
    <w:rsid w:val="000F0C7E"/>
    <w:rsid w:val="000F6EAE"/>
    <w:rsid w:val="001023D5"/>
    <w:rsid w:val="00103E0E"/>
    <w:rsid w:val="00103F86"/>
    <w:rsid w:val="00105E73"/>
    <w:rsid w:val="00111AF4"/>
    <w:rsid w:val="001209FC"/>
    <w:rsid w:val="00131F76"/>
    <w:rsid w:val="001373D8"/>
    <w:rsid w:val="00145AFB"/>
    <w:rsid w:val="00150F36"/>
    <w:rsid w:val="001547FD"/>
    <w:rsid w:val="001618C4"/>
    <w:rsid w:val="00162AF2"/>
    <w:rsid w:val="001638AA"/>
    <w:rsid w:val="00163D68"/>
    <w:rsid w:val="0017010B"/>
    <w:rsid w:val="00177B99"/>
    <w:rsid w:val="00182DC9"/>
    <w:rsid w:val="00192742"/>
    <w:rsid w:val="00193FF8"/>
    <w:rsid w:val="001940EC"/>
    <w:rsid w:val="0019574B"/>
    <w:rsid w:val="001A6B1F"/>
    <w:rsid w:val="001B0687"/>
    <w:rsid w:val="001B38BD"/>
    <w:rsid w:val="001B4A8F"/>
    <w:rsid w:val="001C06C7"/>
    <w:rsid w:val="001C143C"/>
    <w:rsid w:val="001C1468"/>
    <w:rsid w:val="001C1F81"/>
    <w:rsid w:val="001C229E"/>
    <w:rsid w:val="001C7D0D"/>
    <w:rsid w:val="001D3D1A"/>
    <w:rsid w:val="001D49A4"/>
    <w:rsid w:val="001D6E36"/>
    <w:rsid w:val="001E0833"/>
    <w:rsid w:val="001E5C18"/>
    <w:rsid w:val="001F35AB"/>
    <w:rsid w:val="001F5988"/>
    <w:rsid w:val="002009AC"/>
    <w:rsid w:val="00203695"/>
    <w:rsid w:val="00210B90"/>
    <w:rsid w:val="0021576E"/>
    <w:rsid w:val="002162DE"/>
    <w:rsid w:val="00222143"/>
    <w:rsid w:val="00223F7A"/>
    <w:rsid w:val="00230837"/>
    <w:rsid w:val="00237799"/>
    <w:rsid w:val="00241A21"/>
    <w:rsid w:val="002427BC"/>
    <w:rsid w:val="00242A58"/>
    <w:rsid w:val="00245375"/>
    <w:rsid w:val="00254A82"/>
    <w:rsid w:val="00254D45"/>
    <w:rsid w:val="00260A55"/>
    <w:rsid w:val="00260C91"/>
    <w:rsid w:val="00260D4B"/>
    <w:rsid w:val="002634E2"/>
    <w:rsid w:val="002644EE"/>
    <w:rsid w:val="002653F7"/>
    <w:rsid w:val="002655C3"/>
    <w:rsid w:val="00275368"/>
    <w:rsid w:val="00280C25"/>
    <w:rsid w:val="00280E2E"/>
    <w:rsid w:val="0028191F"/>
    <w:rsid w:val="0028306F"/>
    <w:rsid w:val="002848F4"/>
    <w:rsid w:val="00291EDE"/>
    <w:rsid w:val="00293315"/>
    <w:rsid w:val="002A0486"/>
    <w:rsid w:val="002A48FB"/>
    <w:rsid w:val="002B089F"/>
    <w:rsid w:val="002B0BA2"/>
    <w:rsid w:val="002B2236"/>
    <w:rsid w:val="002B291B"/>
    <w:rsid w:val="002B393E"/>
    <w:rsid w:val="002B57BD"/>
    <w:rsid w:val="002B6821"/>
    <w:rsid w:val="002B6B0C"/>
    <w:rsid w:val="002B7A77"/>
    <w:rsid w:val="002C020C"/>
    <w:rsid w:val="002C12F1"/>
    <w:rsid w:val="002C713F"/>
    <w:rsid w:val="002E70D0"/>
    <w:rsid w:val="002F3851"/>
    <w:rsid w:val="002F48A5"/>
    <w:rsid w:val="002F74E3"/>
    <w:rsid w:val="003021EF"/>
    <w:rsid w:val="00310470"/>
    <w:rsid w:val="00310825"/>
    <w:rsid w:val="003171ED"/>
    <w:rsid w:val="0031798B"/>
    <w:rsid w:val="00322FB7"/>
    <w:rsid w:val="003247AA"/>
    <w:rsid w:val="0032583C"/>
    <w:rsid w:val="00332C8C"/>
    <w:rsid w:val="003334E5"/>
    <w:rsid w:val="00342C15"/>
    <w:rsid w:val="00342CB3"/>
    <w:rsid w:val="0034502D"/>
    <w:rsid w:val="003533DF"/>
    <w:rsid w:val="00355815"/>
    <w:rsid w:val="0037012A"/>
    <w:rsid w:val="003746F7"/>
    <w:rsid w:val="003756F0"/>
    <w:rsid w:val="00383FC3"/>
    <w:rsid w:val="003B33D8"/>
    <w:rsid w:val="003B426B"/>
    <w:rsid w:val="003C0144"/>
    <w:rsid w:val="003D005B"/>
    <w:rsid w:val="003D258E"/>
    <w:rsid w:val="003E412F"/>
    <w:rsid w:val="003E4418"/>
    <w:rsid w:val="003F3405"/>
    <w:rsid w:val="003F51C3"/>
    <w:rsid w:val="00401C29"/>
    <w:rsid w:val="0040687C"/>
    <w:rsid w:val="0041174E"/>
    <w:rsid w:val="004138B1"/>
    <w:rsid w:val="004162F2"/>
    <w:rsid w:val="00416477"/>
    <w:rsid w:val="004173D2"/>
    <w:rsid w:val="00420C17"/>
    <w:rsid w:val="004246C3"/>
    <w:rsid w:val="00425881"/>
    <w:rsid w:val="00425D3D"/>
    <w:rsid w:val="00434361"/>
    <w:rsid w:val="00436ADB"/>
    <w:rsid w:val="00436D4B"/>
    <w:rsid w:val="00441A1A"/>
    <w:rsid w:val="00442198"/>
    <w:rsid w:val="00444F89"/>
    <w:rsid w:val="004478DB"/>
    <w:rsid w:val="00450B06"/>
    <w:rsid w:val="004512E5"/>
    <w:rsid w:val="00453BC6"/>
    <w:rsid w:val="0046007B"/>
    <w:rsid w:val="00462D5B"/>
    <w:rsid w:val="004653B0"/>
    <w:rsid w:val="00472F37"/>
    <w:rsid w:val="00473CD5"/>
    <w:rsid w:val="00476C59"/>
    <w:rsid w:val="004A20CE"/>
    <w:rsid w:val="004A4FD4"/>
    <w:rsid w:val="004A5744"/>
    <w:rsid w:val="004A6993"/>
    <w:rsid w:val="004B454F"/>
    <w:rsid w:val="004B76EA"/>
    <w:rsid w:val="004C7445"/>
    <w:rsid w:val="004D03FF"/>
    <w:rsid w:val="004D1A2F"/>
    <w:rsid w:val="004D4755"/>
    <w:rsid w:val="004D79F5"/>
    <w:rsid w:val="004E5FA9"/>
    <w:rsid w:val="004F351F"/>
    <w:rsid w:val="004F7A22"/>
    <w:rsid w:val="00501461"/>
    <w:rsid w:val="005072EE"/>
    <w:rsid w:val="00513E94"/>
    <w:rsid w:val="00515021"/>
    <w:rsid w:val="00515A76"/>
    <w:rsid w:val="005177E6"/>
    <w:rsid w:val="00521A36"/>
    <w:rsid w:val="005225EB"/>
    <w:rsid w:val="00524E84"/>
    <w:rsid w:val="00532535"/>
    <w:rsid w:val="005373E3"/>
    <w:rsid w:val="00545469"/>
    <w:rsid w:val="00545609"/>
    <w:rsid w:val="0056023F"/>
    <w:rsid w:val="00560314"/>
    <w:rsid w:val="00562205"/>
    <w:rsid w:val="0056661A"/>
    <w:rsid w:val="005668BE"/>
    <w:rsid w:val="00570347"/>
    <w:rsid w:val="0057069A"/>
    <w:rsid w:val="0057114B"/>
    <w:rsid w:val="00572B9E"/>
    <w:rsid w:val="0057369E"/>
    <w:rsid w:val="00574BB5"/>
    <w:rsid w:val="005757EE"/>
    <w:rsid w:val="00590838"/>
    <w:rsid w:val="005927AE"/>
    <w:rsid w:val="00596530"/>
    <w:rsid w:val="005A123D"/>
    <w:rsid w:val="005A22E3"/>
    <w:rsid w:val="005B55D1"/>
    <w:rsid w:val="005B5849"/>
    <w:rsid w:val="005C06D6"/>
    <w:rsid w:val="005C19FB"/>
    <w:rsid w:val="005C6CE9"/>
    <w:rsid w:val="005D50FD"/>
    <w:rsid w:val="005D70D2"/>
    <w:rsid w:val="005E0F9D"/>
    <w:rsid w:val="005E71DB"/>
    <w:rsid w:val="005F0871"/>
    <w:rsid w:val="005F5C62"/>
    <w:rsid w:val="00600B0C"/>
    <w:rsid w:val="00605F43"/>
    <w:rsid w:val="006131B5"/>
    <w:rsid w:val="00616160"/>
    <w:rsid w:val="00616495"/>
    <w:rsid w:val="00636AED"/>
    <w:rsid w:val="00636FFF"/>
    <w:rsid w:val="00637F77"/>
    <w:rsid w:val="00640435"/>
    <w:rsid w:val="006424DE"/>
    <w:rsid w:val="00642B40"/>
    <w:rsid w:val="006432D1"/>
    <w:rsid w:val="006670C3"/>
    <w:rsid w:val="00677C60"/>
    <w:rsid w:val="006860D3"/>
    <w:rsid w:val="00694E91"/>
    <w:rsid w:val="006A051B"/>
    <w:rsid w:val="006A7617"/>
    <w:rsid w:val="006B5BBE"/>
    <w:rsid w:val="006B5C98"/>
    <w:rsid w:val="006C03D8"/>
    <w:rsid w:val="006C0899"/>
    <w:rsid w:val="006C5681"/>
    <w:rsid w:val="006C5FDD"/>
    <w:rsid w:val="006C7632"/>
    <w:rsid w:val="006C77C1"/>
    <w:rsid w:val="006D2B4E"/>
    <w:rsid w:val="006F1FC6"/>
    <w:rsid w:val="006F65AB"/>
    <w:rsid w:val="00700A14"/>
    <w:rsid w:val="007013DD"/>
    <w:rsid w:val="00702C28"/>
    <w:rsid w:val="00703BA9"/>
    <w:rsid w:val="00704C79"/>
    <w:rsid w:val="007050F4"/>
    <w:rsid w:val="00707D92"/>
    <w:rsid w:val="00711779"/>
    <w:rsid w:val="0071258D"/>
    <w:rsid w:val="00716E3F"/>
    <w:rsid w:val="00734465"/>
    <w:rsid w:val="007349E6"/>
    <w:rsid w:val="00736173"/>
    <w:rsid w:val="007371F4"/>
    <w:rsid w:val="007420AA"/>
    <w:rsid w:val="00752296"/>
    <w:rsid w:val="00760C08"/>
    <w:rsid w:val="00761A65"/>
    <w:rsid w:val="00761D04"/>
    <w:rsid w:val="007626ED"/>
    <w:rsid w:val="00771141"/>
    <w:rsid w:val="0077486B"/>
    <w:rsid w:val="00776E6D"/>
    <w:rsid w:val="00784D2E"/>
    <w:rsid w:val="0078661D"/>
    <w:rsid w:val="007938F7"/>
    <w:rsid w:val="007B1EB1"/>
    <w:rsid w:val="007B2D8A"/>
    <w:rsid w:val="007B7A7E"/>
    <w:rsid w:val="007C4B91"/>
    <w:rsid w:val="007C751F"/>
    <w:rsid w:val="007C787F"/>
    <w:rsid w:val="007C7E66"/>
    <w:rsid w:val="007E23A5"/>
    <w:rsid w:val="007F23E9"/>
    <w:rsid w:val="007F3724"/>
    <w:rsid w:val="007F3811"/>
    <w:rsid w:val="00801DBB"/>
    <w:rsid w:val="0080382F"/>
    <w:rsid w:val="00805EF1"/>
    <w:rsid w:val="00825359"/>
    <w:rsid w:val="00831820"/>
    <w:rsid w:val="00840F04"/>
    <w:rsid w:val="00850FAF"/>
    <w:rsid w:val="00862218"/>
    <w:rsid w:val="008648AF"/>
    <w:rsid w:val="00864EDA"/>
    <w:rsid w:val="008678AC"/>
    <w:rsid w:val="008722BD"/>
    <w:rsid w:val="008737CC"/>
    <w:rsid w:val="00873D9B"/>
    <w:rsid w:val="008769A1"/>
    <w:rsid w:val="00876B6A"/>
    <w:rsid w:val="00882D67"/>
    <w:rsid w:val="0088406D"/>
    <w:rsid w:val="00886441"/>
    <w:rsid w:val="00896F05"/>
    <w:rsid w:val="008A1CD4"/>
    <w:rsid w:val="008A4C58"/>
    <w:rsid w:val="008B3D27"/>
    <w:rsid w:val="008C6092"/>
    <w:rsid w:val="008D0117"/>
    <w:rsid w:val="008D5C4B"/>
    <w:rsid w:val="008D5FB1"/>
    <w:rsid w:val="008E0EE4"/>
    <w:rsid w:val="008E20E3"/>
    <w:rsid w:val="008F7FFE"/>
    <w:rsid w:val="00904243"/>
    <w:rsid w:val="0090657C"/>
    <w:rsid w:val="009114A8"/>
    <w:rsid w:val="00920479"/>
    <w:rsid w:val="00925348"/>
    <w:rsid w:val="00930BE5"/>
    <w:rsid w:val="00936DE2"/>
    <w:rsid w:val="00947101"/>
    <w:rsid w:val="00951E6F"/>
    <w:rsid w:val="00970A27"/>
    <w:rsid w:val="0097584B"/>
    <w:rsid w:val="00975A04"/>
    <w:rsid w:val="00982263"/>
    <w:rsid w:val="0098426B"/>
    <w:rsid w:val="00986A48"/>
    <w:rsid w:val="00987F86"/>
    <w:rsid w:val="00996CA5"/>
    <w:rsid w:val="009A10E3"/>
    <w:rsid w:val="009A29BD"/>
    <w:rsid w:val="009B4B2E"/>
    <w:rsid w:val="009C264E"/>
    <w:rsid w:val="009C41A1"/>
    <w:rsid w:val="009C54E0"/>
    <w:rsid w:val="009C66F8"/>
    <w:rsid w:val="009D6136"/>
    <w:rsid w:val="009E2977"/>
    <w:rsid w:val="009E6914"/>
    <w:rsid w:val="009E6DAC"/>
    <w:rsid w:val="009F07A7"/>
    <w:rsid w:val="009F1954"/>
    <w:rsid w:val="00A009FD"/>
    <w:rsid w:val="00A03ACC"/>
    <w:rsid w:val="00A1034D"/>
    <w:rsid w:val="00A141BD"/>
    <w:rsid w:val="00A23928"/>
    <w:rsid w:val="00A24BAA"/>
    <w:rsid w:val="00A25531"/>
    <w:rsid w:val="00A30135"/>
    <w:rsid w:val="00A305E6"/>
    <w:rsid w:val="00A35262"/>
    <w:rsid w:val="00A365C7"/>
    <w:rsid w:val="00A415FA"/>
    <w:rsid w:val="00A415FE"/>
    <w:rsid w:val="00A43153"/>
    <w:rsid w:val="00A51EDA"/>
    <w:rsid w:val="00A521A9"/>
    <w:rsid w:val="00A606FE"/>
    <w:rsid w:val="00A62A92"/>
    <w:rsid w:val="00A641A4"/>
    <w:rsid w:val="00A66553"/>
    <w:rsid w:val="00A72084"/>
    <w:rsid w:val="00A7238C"/>
    <w:rsid w:val="00A74A83"/>
    <w:rsid w:val="00A848CB"/>
    <w:rsid w:val="00A94F29"/>
    <w:rsid w:val="00AA017A"/>
    <w:rsid w:val="00AA4183"/>
    <w:rsid w:val="00AA460C"/>
    <w:rsid w:val="00AB009E"/>
    <w:rsid w:val="00AB4804"/>
    <w:rsid w:val="00AB4BFD"/>
    <w:rsid w:val="00AC25DB"/>
    <w:rsid w:val="00AC32D0"/>
    <w:rsid w:val="00AC39FB"/>
    <w:rsid w:val="00AC6076"/>
    <w:rsid w:val="00AE6EBD"/>
    <w:rsid w:val="00AF0F70"/>
    <w:rsid w:val="00B0164C"/>
    <w:rsid w:val="00B10C5E"/>
    <w:rsid w:val="00B14C76"/>
    <w:rsid w:val="00B23A7C"/>
    <w:rsid w:val="00B32A01"/>
    <w:rsid w:val="00B34FBD"/>
    <w:rsid w:val="00B36D25"/>
    <w:rsid w:val="00B37C63"/>
    <w:rsid w:val="00B37F98"/>
    <w:rsid w:val="00B42CD8"/>
    <w:rsid w:val="00B436FC"/>
    <w:rsid w:val="00B57A96"/>
    <w:rsid w:val="00B6551A"/>
    <w:rsid w:val="00B6645A"/>
    <w:rsid w:val="00B7035F"/>
    <w:rsid w:val="00B72D44"/>
    <w:rsid w:val="00B74F31"/>
    <w:rsid w:val="00B80A01"/>
    <w:rsid w:val="00B828B6"/>
    <w:rsid w:val="00B83797"/>
    <w:rsid w:val="00B84AFB"/>
    <w:rsid w:val="00B92CB9"/>
    <w:rsid w:val="00B946E2"/>
    <w:rsid w:val="00B963A7"/>
    <w:rsid w:val="00BA3229"/>
    <w:rsid w:val="00BB0272"/>
    <w:rsid w:val="00BB22E1"/>
    <w:rsid w:val="00BC0E32"/>
    <w:rsid w:val="00BC39CD"/>
    <w:rsid w:val="00BC7F7D"/>
    <w:rsid w:val="00BD26F4"/>
    <w:rsid w:val="00BD6C23"/>
    <w:rsid w:val="00BD7D79"/>
    <w:rsid w:val="00BE1D02"/>
    <w:rsid w:val="00BE20D9"/>
    <w:rsid w:val="00BE4DB2"/>
    <w:rsid w:val="00BE4F2E"/>
    <w:rsid w:val="00BF1E36"/>
    <w:rsid w:val="00BF2AB5"/>
    <w:rsid w:val="00BF34E4"/>
    <w:rsid w:val="00BF35D8"/>
    <w:rsid w:val="00BF3893"/>
    <w:rsid w:val="00BF4321"/>
    <w:rsid w:val="00C01BB1"/>
    <w:rsid w:val="00C043FC"/>
    <w:rsid w:val="00C05005"/>
    <w:rsid w:val="00C12B3A"/>
    <w:rsid w:val="00C1356B"/>
    <w:rsid w:val="00C22284"/>
    <w:rsid w:val="00C22629"/>
    <w:rsid w:val="00C249EF"/>
    <w:rsid w:val="00C26442"/>
    <w:rsid w:val="00C27AA9"/>
    <w:rsid w:val="00C301BD"/>
    <w:rsid w:val="00C3223B"/>
    <w:rsid w:val="00C339F8"/>
    <w:rsid w:val="00C34C6F"/>
    <w:rsid w:val="00C41DD1"/>
    <w:rsid w:val="00C41FEE"/>
    <w:rsid w:val="00C42DD8"/>
    <w:rsid w:val="00C52457"/>
    <w:rsid w:val="00C559E8"/>
    <w:rsid w:val="00C61DCC"/>
    <w:rsid w:val="00C63135"/>
    <w:rsid w:val="00C65DF9"/>
    <w:rsid w:val="00C85BC3"/>
    <w:rsid w:val="00C87BF9"/>
    <w:rsid w:val="00C962FE"/>
    <w:rsid w:val="00CA4D36"/>
    <w:rsid w:val="00CB1551"/>
    <w:rsid w:val="00CB5026"/>
    <w:rsid w:val="00CC34F0"/>
    <w:rsid w:val="00CC4EF6"/>
    <w:rsid w:val="00CC6B3A"/>
    <w:rsid w:val="00CD0D34"/>
    <w:rsid w:val="00CD1396"/>
    <w:rsid w:val="00CD742D"/>
    <w:rsid w:val="00CD762E"/>
    <w:rsid w:val="00CE0FA5"/>
    <w:rsid w:val="00CE6ABE"/>
    <w:rsid w:val="00CE7065"/>
    <w:rsid w:val="00CE768C"/>
    <w:rsid w:val="00CF023D"/>
    <w:rsid w:val="00CF29FF"/>
    <w:rsid w:val="00D02862"/>
    <w:rsid w:val="00D04631"/>
    <w:rsid w:val="00D06CF8"/>
    <w:rsid w:val="00D07B5F"/>
    <w:rsid w:val="00D12896"/>
    <w:rsid w:val="00D15000"/>
    <w:rsid w:val="00D15564"/>
    <w:rsid w:val="00D16549"/>
    <w:rsid w:val="00D24160"/>
    <w:rsid w:val="00D25292"/>
    <w:rsid w:val="00D31AFE"/>
    <w:rsid w:val="00D337DE"/>
    <w:rsid w:val="00D37F54"/>
    <w:rsid w:val="00D40CB7"/>
    <w:rsid w:val="00D4411B"/>
    <w:rsid w:val="00D444A0"/>
    <w:rsid w:val="00D46D11"/>
    <w:rsid w:val="00D471D0"/>
    <w:rsid w:val="00D47E42"/>
    <w:rsid w:val="00D5097D"/>
    <w:rsid w:val="00D52A6B"/>
    <w:rsid w:val="00D600F5"/>
    <w:rsid w:val="00D62204"/>
    <w:rsid w:val="00D62E51"/>
    <w:rsid w:val="00D6490E"/>
    <w:rsid w:val="00D65FAB"/>
    <w:rsid w:val="00D71828"/>
    <w:rsid w:val="00D80CA0"/>
    <w:rsid w:val="00D826CE"/>
    <w:rsid w:val="00D85C27"/>
    <w:rsid w:val="00D93F80"/>
    <w:rsid w:val="00DA0CA7"/>
    <w:rsid w:val="00DA6FAE"/>
    <w:rsid w:val="00DB6114"/>
    <w:rsid w:val="00DD1749"/>
    <w:rsid w:val="00DD181F"/>
    <w:rsid w:val="00DE0628"/>
    <w:rsid w:val="00DE0DB4"/>
    <w:rsid w:val="00DE0E8C"/>
    <w:rsid w:val="00DE12E6"/>
    <w:rsid w:val="00DE33AE"/>
    <w:rsid w:val="00DF1D7C"/>
    <w:rsid w:val="00DF3B33"/>
    <w:rsid w:val="00DF52CC"/>
    <w:rsid w:val="00DF57BA"/>
    <w:rsid w:val="00E06607"/>
    <w:rsid w:val="00E1476A"/>
    <w:rsid w:val="00E170FF"/>
    <w:rsid w:val="00E2282D"/>
    <w:rsid w:val="00E27553"/>
    <w:rsid w:val="00E30803"/>
    <w:rsid w:val="00E31674"/>
    <w:rsid w:val="00E331E6"/>
    <w:rsid w:val="00E36E40"/>
    <w:rsid w:val="00E42E02"/>
    <w:rsid w:val="00E43C61"/>
    <w:rsid w:val="00E513B5"/>
    <w:rsid w:val="00E524B2"/>
    <w:rsid w:val="00E530AE"/>
    <w:rsid w:val="00E539A0"/>
    <w:rsid w:val="00E551BE"/>
    <w:rsid w:val="00E57A80"/>
    <w:rsid w:val="00E60E9F"/>
    <w:rsid w:val="00E75AC8"/>
    <w:rsid w:val="00E77F7A"/>
    <w:rsid w:val="00E84CCC"/>
    <w:rsid w:val="00E97105"/>
    <w:rsid w:val="00EA035B"/>
    <w:rsid w:val="00EB49DA"/>
    <w:rsid w:val="00EC1F09"/>
    <w:rsid w:val="00ED141E"/>
    <w:rsid w:val="00EE1132"/>
    <w:rsid w:val="00EF386F"/>
    <w:rsid w:val="00F07273"/>
    <w:rsid w:val="00F11162"/>
    <w:rsid w:val="00F121AD"/>
    <w:rsid w:val="00F12642"/>
    <w:rsid w:val="00F13260"/>
    <w:rsid w:val="00F20144"/>
    <w:rsid w:val="00F2094E"/>
    <w:rsid w:val="00F20DC5"/>
    <w:rsid w:val="00F21E22"/>
    <w:rsid w:val="00F22A36"/>
    <w:rsid w:val="00F40BF1"/>
    <w:rsid w:val="00F411D7"/>
    <w:rsid w:val="00F5248B"/>
    <w:rsid w:val="00F5556B"/>
    <w:rsid w:val="00F56CB9"/>
    <w:rsid w:val="00F627F9"/>
    <w:rsid w:val="00F632DC"/>
    <w:rsid w:val="00F64E60"/>
    <w:rsid w:val="00F70530"/>
    <w:rsid w:val="00F7652F"/>
    <w:rsid w:val="00F84FB7"/>
    <w:rsid w:val="00F96B53"/>
    <w:rsid w:val="00FA3ACE"/>
    <w:rsid w:val="00FB4154"/>
    <w:rsid w:val="00FB6B42"/>
    <w:rsid w:val="00FC1E6F"/>
    <w:rsid w:val="00FD1BCC"/>
    <w:rsid w:val="00FD436B"/>
    <w:rsid w:val="00FE22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D8BB19D"/>
  <w15:docId w15:val="{1BAD2450-C1E1-4C89-8C07-7B08D6A2B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1)" w:eastAsia="Times New Roman" w:hAnsi="CG Times (W1)" w:cs="Times New Roman"/>
        <w:lang w:val="de-DE" w:eastAsia="de-DE"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293315"/>
    <w:pPr>
      <w:spacing w:line="360" w:lineRule="atLeast"/>
    </w:pPr>
    <w:rPr>
      <w:rFonts w:ascii="HelveticaNeue LT 45 Light" w:hAnsi="HelveticaNeue LT 45 Light"/>
      <w:sz w:val="24"/>
      <w:lang w:val="en-US" w:eastAsia="en-US"/>
    </w:rPr>
  </w:style>
  <w:style w:type="paragraph" w:styleId="berschrift1">
    <w:name w:val="heading 1"/>
    <w:basedOn w:val="Standard"/>
    <w:next w:val="Textkrper"/>
    <w:link w:val="berschrift1Zchn"/>
    <w:uiPriority w:val="9"/>
    <w:qFormat/>
    <w:rsid w:val="003746F7"/>
    <w:pPr>
      <w:keepNext/>
      <w:spacing w:before="360" w:after="60"/>
      <w:outlineLvl w:val="0"/>
    </w:pPr>
    <w:rPr>
      <w:rFonts w:ascii="HelveticaNeue LT 65 Medium" w:hAnsi="HelveticaNeue LT 65 Medium"/>
      <w:bCs/>
      <w:kern w:val="32"/>
      <w:sz w:val="36"/>
      <w:szCs w:val="32"/>
    </w:rPr>
  </w:style>
  <w:style w:type="paragraph" w:styleId="berschrift2">
    <w:name w:val="heading 2"/>
    <w:basedOn w:val="berschrift1"/>
    <w:next w:val="Textkrper"/>
    <w:link w:val="berschrift2Zchn"/>
    <w:qFormat/>
    <w:rsid w:val="00293315"/>
    <w:pPr>
      <w:spacing w:before="120" w:after="120"/>
      <w:outlineLvl w:val="1"/>
    </w:pPr>
    <w:rPr>
      <w:bCs w:val="0"/>
      <w:iCs/>
      <w:sz w:val="28"/>
      <w:szCs w:val="28"/>
    </w:rPr>
  </w:style>
  <w:style w:type="paragraph" w:styleId="berschrift3">
    <w:name w:val="heading 3"/>
    <w:basedOn w:val="berschrift2"/>
    <w:next w:val="Textkrper"/>
    <w:link w:val="berschrift3Zchn"/>
    <w:qFormat/>
    <w:rsid w:val="00293315"/>
    <w:pPr>
      <w:outlineLvl w:val="2"/>
    </w:pPr>
    <w:rPr>
      <w:bCs/>
      <w:sz w:val="24"/>
      <w:szCs w:val="26"/>
    </w:rPr>
  </w:style>
  <w:style w:type="paragraph" w:styleId="berschrift4">
    <w:name w:val="heading 4"/>
    <w:basedOn w:val="berschrift3"/>
    <w:next w:val="Standard"/>
    <w:link w:val="berschrift4Zchn"/>
    <w:unhideWhenUsed/>
    <w:qFormat/>
    <w:rsid w:val="00293315"/>
    <w:pPr>
      <w:outlineLvl w:val="3"/>
    </w:pPr>
    <w:rPr>
      <w:rFonts w:ascii="HelveticaNeue LT 45 Light" w:hAnsi="HelveticaNeue LT 45 Light"/>
      <w:bCs w:val="0"/>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293315"/>
    <w:pPr>
      <w:spacing w:after="120" w:line="300" w:lineRule="atLeast"/>
      <w:ind w:left="1701"/>
      <w:jc w:val="both"/>
    </w:pPr>
    <w:rPr>
      <w:sz w:val="22"/>
    </w:rPr>
  </w:style>
  <w:style w:type="character" w:customStyle="1" w:styleId="TextkrperZchn">
    <w:name w:val="Textkörper Zchn"/>
    <w:link w:val="Textkrper"/>
    <w:rsid w:val="00293315"/>
    <w:rPr>
      <w:rFonts w:ascii="HelveticaNeue LT 45 Light" w:hAnsi="HelveticaNeue LT 45 Light"/>
      <w:sz w:val="22"/>
      <w:lang w:val="en-US" w:eastAsia="en-US"/>
    </w:rPr>
  </w:style>
  <w:style w:type="character" w:customStyle="1" w:styleId="berschrift1Zchn">
    <w:name w:val="Überschrift 1 Zchn"/>
    <w:link w:val="berschrift1"/>
    <w:uiPriority w:val="9"/>
    <w:rsid w:val="003746F7"/>
    <w:rPr>
      <w:rFonts w:ascii="HelveticaNeue LT 65 Medium" w:hAnsi="HelveticaNeue LT 65 Medium"/>
      <w:bCs/>
      <w:kern w:val="32"/>
      <w:sz w:val="36"/>
      <w:szCs w:val="32"/>
      <w:lang w:val="en-US" w:eastAsia="en-US"/>
    </w:rPr>
  </w:style>
  <w:style w:type="character" w:customStyle="1" w:styleId="berschrift2Zchn">
    <w:name w:val="Überschrift 2 Zchn"/>
    <w:link w:val="berschrift2"/>
    <w:rsid w:val="00293315"/>
    <w:rPr>
      <w:rFonts w:ascii="HelveticaNeue LT 65 Medium" w:hAnsi="HelveticaNeue LT 65 Medium"/>
      <w:iCs/>
      <w:kern w:val="32"/>
      <w:sz w:val="28"/>
      <w:szCs w:val="28"/>
      <w:lang w:val="en-US" w:eastAsia="en-US"/>
    </w:rPr>
  </w:style>
  <w:style w:type="character" w:customStyle="1" w:styleId="berschrift3Zchn">
    <w:name w:val="Überschrift 3 Zchn"/>
    <w:link w:val="berschrift3"/>
    <w:rsid w:val="00293315"/>
    <w:rPr>
      <w:rFonts w:ascii="HelveticaNeue LT 65 Medium" w:hAnsi="HelveticaNeue LT 65 Medium"/>
      <w:bCs/>
      <w:iCs/>
      <w:kern w:val="32"/>
      <w:sz w:val="24"/>
      <w:szCs w:val="26"/>
      <w:lang w:val="en-US" w:eastAsia="en-US"/>
    </w:rPr>
  </w:style>
  <w:style w:type="paragraph" w:styleId="Fuzeile">
    <w:name w:val="footer"/>
    <w:basedOn w:val="Standard"/>
    <w:rsid w:val="00293315"/>
    <w:pPr>
      <w:tabs>
        <w:tab w:val="center" w:pos="4536"/>
        <w:tab w:val="right" w:pos="9072"/>
      </w:tabs>
      <w:spacing w:before="240" w:line="240" w:lineRule="atLeast"/>
    </w:pPr>
    <w:rPr>
      <w:sz w:val="20"/>
    </w:rPr>
  </w:style>
  <w:style w:type="paragraph" w:styleId="Kopfzeile">
    <w:name w:val="header"/>
    <w:basedOn w:val="Standard"/>
    <w:rsid w:val="00293315"/>
    <w:pPr>
      <w:tabs>
        <w:tab w:val="center" w:pos="4536"/>
        <w:tab w:val="right" w:pos="9072"/>
      </w:tabs>
    </w:pPr>
  </w:style>
  <w:style w:type="paragraph" w:styleId="Listenabsatz">
    <w:name w:val="List Paragraph"/>
    <w:basedOn w:val="Standard"/>
    <w:autoRedefine/>
    <w:uiPriority w:val="34"/>
    <w:rsid w:val="00293315"/>
    <w:pPr>
      <w:contextualSpacing/>
    </w:pPr>
  </w:style>
  <w:style w:type="paragraph" w:styleId="Sprechblasentext">
    <w:name w:val="Balloon Text"/>
    <w:basedOn w:val="Standard"/>
    <w:link w:val="SprechblasentextZchn"/>
    <w:rsid w:val="00293315"/>
    <w:pPr>
      <w:spacing w:line="240" w:lineRule="auto"/>
    </w:pPr>
    <w:rPr>
      <w:rFonts w:ascii="Segoe UI" w:hAnsi="Segoe UI" w:cs="Segoe UI"/>
      <w:sz w:val="18"/>
      <w:szCs w:val="18"/>
    </w:rPr>
  </w:style>
  <w:style w:type="table" w:customStyle="1" w:styleId="Tabellengitternetz">
    <w:name w:val="Tabellengitternetz"/>
    <w:basedOn w:val="NormaleTabelle"/>
    <w:rsid w:val="0029331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ppNoteTitel">
    <w:name w:val="AppNote_Titel"/>
    <w:basedOn w:val="Kopfzeile"/>
    <w:next w:val="AppNoteberschrift"/>
    <w:rsid w:val="00293315"/>
    <w:pPr>
      <w:spacing w:after="360"/>
      <w:jc w:val="right"/>
    </w:pPr>
    <w:rPr>
      <w:rFonts w:ascii="HelveticaNeue LT 65 Medium" w:hAnsi="HelveticaNeue LT 65 Medium"/>
      <w:sz w:val="28"/>
    </w:rPr>
  </w:style>
  <w:style w:type="paragraph" w:customStyle="1" w:styleId="AppNoteberschrift">
    <w:name w:val="AppNote Überschrift"/>
    <w:basedOn w:val="Kopfzeile"/>
    <w:rsid w:val="00293315"/>
    <w:pPr>
      <w:jc w:val="right"/>
    </w:pPr>
    <w:rPr>
      <w:rFonts w:ascii="HelveticaNeue LT 65 Medium" w:hAnsi="HelveticaNeue LT 65 Medium"/>
    </w:rPr>
  </w:style>
  <w:style w:type="paragraph" w:customStyle="1" w:styleId="AppNoteInfoSeite1">
    <w:name w:val="AppNote_Info_Seite1"/>
    <w:basedOn w:val="Kopfzeile"/>
    <w:rsid w:val="00293315"/>
    <w:pPr>
      <w:pBdr>
        <w:top w:val="single" w:sz="8" w:space="1" w:color="506EB4"/>
        <w:left w:val="single" w:sz="8" w:space="4" w:color="506EB4"/>
        <w:bottom w:val="single" w:sz="8" w:space="1" w:color="506EB4"/>
        <w:right w:val="single" w:sz="8" w:space="4" w:color="506EB4"/>
      </w:pBdr>
      <w:shd w:val="clear" w:color="auto" w:fill="506EB4"/>
      <w:spacing w:before="60" w:after="60" w:line="240" w:lineRule="auto"/>
    </w:pPr>
    <w:rPr>
      <w:color w:val="FFFFFF"/>
    </w:rPr>
  </w:style>
  <w:style w:type="paragraph" w:customStyle="1" w:styleId="Abbildung">
    <w:name w:val="Abbildung"/>
    <w:basedOn w:val="Standard"/>
    <w:link w:val="AbbildungZchn"/>
    <w:rsid w:val="00293315"/>
    <w:pPr>
      <w:keepNext/>
      <w:spacing w:before="240" w:line="240" w:lineRule="auto"/>
      <w:ind w:left="1701"/>
      <w:jc w:val="center"/>
    </w:pPr>
    <w:rPr>
      <w:noProof/>
      <w:sz w:val="22"/>
      <w:lang w:eastAsia="de-DE"/>
    </w:rPr>
  </w:style>
  <w:style w:type="paragraph" w:customStyle="1" w:styleId="Abbildungsbeschriftung">
    <w:name w:val="Abbildungsbeschriftung"/>
    <w:basedOn w:val="Textkrper"/>
    <w:next w:val="Textkrper"/>
    <w:rsid w:val="00293315"/>
    <w:pPr>
      <w:spacing w:after="240"/>
      <w:jc w:val="center"/>
    </w:pPr>
    <w:rPr>
      <w:rFonts w:ascii="HelveticaNeue LT 65 Medium" w:hAnsi="HelveticaNeue LT 65 Medium"/>
      <w:sz w:val="20"/>
      <w:lang w:eastAsia="de-DE"/>
    </w:rPr>
  </w:style>
  <w:style w:type="paragraph" w:customStyle="1" w:styleId="Aufzhlung1">
    <w:name w:val="Aufzählung 1"/>
    <w:basedOn w:val="Textkrper"/>
    <w:rsid w:val="00293315"/>
    <w:pPr>
      <w:numPr>
        <w:numId w:val="23"/>
      </w:numPr>
      <w:tabs>
        <w:tab w:val="clear" w:pos="737"/>
        <w:tab w:val="num" w:pos="1985"/>
      </w:tabs>
      <w:spacing w:after="60"/>
      <w:ind w:left="1985" w:hanging="284"/>
    </w:pPr>
    <w:rPr>
      <w:lang w:eastAsia="de-DE"/>
    </w:rPr>
  </w:style>
  <w:style w:type="paragraph" w:customStyle="1" w:styleId="Aufzhlung2">
    <w:name w:val="Aufzählung 2"/>
    <w:basedOn w:val="Aufzhlung1"/>
    <w:rsid w:val="00293315"/>
    <w:pPr>
      <w:widowControl w:val="0"/>
      <w:numPr>
        <w:numId w:val="24"/>
      </w:numPr>
      <w:tabs>
        <w:tab w:val="left" w:pos="1134"/>
      </w:tabs>
    </w:pPr>
  </w:style>
  <w:style w:type="paragraph" w:styleId="Beschriftung">
    <w:name w:val="caption"/>
    <w:basedOn w:val="Textkrper"/>
    <w:next w:val="Textkrper"/>
    <w:unhideWhenUsed/>
    <w:qFormat/>
    <w:rsid w:val="00293315"/>
    <w:pPr>
      <w:spacing w:before="20" w:after="200" w:line="240" w:lineRule="auto"/>
      <w:jc w:val="center"/>
    </w:pPr>
    <w:rPr>
      <w:iCs/>
      <w:sz w:val="18"/>
      <w:szCs w:val="18"/>
    </w:rPr>
  </w:style>
  <w:style w:type="paragraph" w:customStyle="1" w:styleId="AppNoteInfoSeite2">
    <w:name w:val="AppNote_Info_Seite2"/>
    <w:basedOn w:val="AppNoteInfoSeite1"/>
    <w:rsid w:val="00293315"/>
    <w:pPr>
      <w:spacing w:before="720" w:after="360"/>
    </w:pPr>
  </w:style>
  <w:style w:type="paragraph" w:customStyle="1" w:styleId="Copyrightberschrift">
    <w:name w:val="Copyright Überschrift"/>
    <w:basedOn w:val="Textkrper"/>
    <w:rsid w:val="00293315"/>
    <w:pPr>
      <w:pBdr>
        <w:top w:val="thinThickSmallGap" w:sz="24" w:space="1" w:color="006600"/>
      </w:pBdr>
      <w:spacing w:before="7000"/>
      <w:ind w:left="0"/>
    </w:pPr>
    <w:rPr>
      <w:rFonts w:ascii="HelveticaNeueLT Std Lt" w:hAnsi="HelveticaNeueLT Std Lt"/>
    </w:rPr>
  </w:style>
  <w:style w:type="paragraph" w:customStyle="1" w:styleId="CopyrightText">
    <w:name w:val="Copyright Text"/>
    <w:basedOn w:val="Copyrightberschrift"/>
    <w:rsid w:val="00293315"/>
    <w:pPr>
      <w:pBdr>
        <w:top w:val="none" w:sz="0" w:space="0" w:color="auto"/>
      </w:pBdr>
      <w:spacing w:before="0" w:after="60" w:line="240" w:lineRule="auto"/>
    </w:pPr>
    <w:rPr>
      <w:rFonts w:ascii="HelveticaNeue LT 45 Light" w:hAnsi="HelveticaNeue LT 45 Light"/>
      <w:sz w:val="16"/>
    </w:rPr>
  </w:style>
  <w:style w:type="character" w:styleId="Hyperlink">
    <w:name w:val="Hyperlink"/>
    <w:rsid w:val="00293315"/>
    <w:rPr>
      <w:color w:val="0000FF"/>
      <w:u w:val="single"/>
    </w:rPr>
  </w:style>
  <w:style w:type="paragraph" w:customStyle="1" w:styleId="SourceCode">
    <w:name w:val="Source Code"/>
    <w:basedOn w:val="Textkrper"/>
    <w:qFormat/>
    <w:rsid w:val="00293315"/>
    <w:pPr>
      <w:pBdr>
        <w:top w:val="single" w:sz="4" w:space="4" w:color="auto"/>
        <w:left w:val="single" w:sz="4" w:space="4" w:color="auto"/>
        <w:bottom w:val="single" w:sz="4" w:space="4" w:color="auto"/>
        <w:right w:val="single" w:sz="4" w:space="4" w:color="auto"/>
      </w:pBdr>
      <w:spacing w:after="0" w:line="260" w:lineRule="atLeast"/>
      <w:ind w:left="1134"/>
      <w:jc w:val="left"/>
    </w:pPr>
    <w:rPr>
      <w:rFonts w:ascii="Courier New" w:hAnsi="Courier New"/>
      <w:sz w:val="18"/>
    </w:rPr>
  </w:style>
  <w:style w:type="paragraph" w:customStyle="1" w:styleId="Tabelle">
    <w:name w:val="Tabelle"/>
    <w:basedOn w:val="Standard"/>
    <w:qFormat/>
    <w:rsid w:val="00293315"/>
    <w:pPr>
      <w:suppressAutoHyphens/>
      <w:spacing w:before="40" w:after="40" w:line="240" w:lineRule="auto"/>
    </w:pPr>
    <w:rPr>
      <w:rFonts w:eastAsia="Arial Unicode MS" w:cs="Arial"/>
      <w:sz w:val="20"/>
      <w:lang w:bidi="en-US"/>
    </w:rPr>
  </w:style>
  <w:style w:type="paragraph" w:customStyle="1" w:styleId="Tabelleberschrift">
    <w:name w:val="Tabelle Überschrift"/>
    <w:basedOn w:val="Tabelle"/>
    <w:qFormat/>
    <w:rsid w:val="00293315"/>
    <w:rPr>
      <w:rFonts w:ascii="HelveticaNeue LT 65 Medium" w:hAnsi="HelveticaNeue LT 65 Medium"/>
    </w:rPr>
  </w:style>
  <w:style w:type="character" w:customStyle="1" w:styleId="SprechblasentextZchn">
    <w:name w:val="Sprechblasentext Zchn"/>
    <w:basedOn w:val="Absatz-Standardschriftart"/>
    <w:link w:val="Sprechblasentext"/>
    <w:rsid w:val="00293315"/>
    <w:rPr>
      <w:rFonts w:ascii="Segoe UI" w:hAnsi="Segoe UI" w:cs="Segoe UI"/>
      <w:sz w:val="18"/>
      <w:szCs w:val="18"/>
      <w:lang w:val="en-US" w:eastAsia="en-US"/>
    </w:rPr>
  </w:style>
  <w:style w:type="character" w:customStyle="1" w:styleId="berschrift4Zchn">
    <w:name w:val="Überschrift 4 Zchn"/>
    <w:link w:val="berschrift4"/>
    <w:rsid w:val="00293315"/>
    <w:rPr>
      <w:rFonts w:ascii="HelveticaNeue LT 45 Light" w:hAnsi="HelveticaNeue LT 45 Light"/>
      <w:iCs/>
      <w:kern w:val="32"/>
      <w:sz w:val="24"/>
      <w:szCs w:val="28"/>
      <w:lang w:val="en-US" w:eastAsia="en-US"/>
    </w:rPr>
  </w:style>
  <w:style w:type="table" w:styleId="Tabellenraster">
    <w:name w:val="Table Grid"/>
    <w:basedOn w:val="NormaleTabelle"/>
    <w:rsid w:val="002933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ext">
    <w:name w:val="annotation text"/>
    <w:basedOn w:val="Standard"/>
    <w:link w:val="KommentartextZchn"/>
    <w:rsid w:val="006A7617"/>
    <w:rPr>
      <w:sz w:val="20"/>
    </w:rPr>
  </w:style>
  <w:style w:type="character" w:customStyle="1" w:styleId="KommentartextZchn">
    <w:name w:val="Kommentartext Zchn"/>
    <w:link w:val="Kommentartext"/>
    <w:rsid w:val="006A7617"/>
    <w:rPr>
      <w:rFonts w:ascii="Helvetica" w:hAnsi="Helvetica"/>
      <w:lang w:eastAsia="en-US"/>
    </w:rPr>
  </w:style>
  <w:style w:type="paragraph" w:styleId="Kommentarthema">
    <w:name w:val="annotation subject"/>
    <w:basedOn w:val="Kommentartext"/>
    <w:next w:val="Kommentartext"/>
    <w:link w:val="KommentarthemaZchn"/>
    <w:rsid w:val="006A7617"/>
    <w:rPr>
      <w:b/>
      <w:bCs/>
    </w:rPr>
  </w:style>
  <w:style w:type="character" w:customStyle="1" w:styleId="KommentarthemaZchn">
    <w:name w:val="Kommentarthema Zchn"/>
    <w:link w:val="Kommentarthema"/>
    <w:rsid w:val="006A7617"/>
    <w:rPr>
      <w:rFonts w:ascii="Helvetica" w:hAnsi="Helvetica"/>
      <w:b/>
      <w:bCs/>
      <w:lang w:eastAsia="en-US"/>
    </w:rPr>
  </w:style>
  <w:style w:type="character" w:styleId="BesuchterHyperlink">
    <w:name w:val="FollowedHyperlink"/>
    <w:basedOn w:val="Absatz-Standardschriftart"/>
    <w:semiHidden/>
    <w:unhideWhenUsed/>
    <w:rsid w:val="00DF3B33"/>
    <w:rPr>
      <w:color w:val="800080" w:themeColor="followedHyperlink"/>
      <w:u w:val="single"/>
    </w:rPr>
  </w:style>
  <w:style w:type="character" w:styleId="Kommentarzeichen">
    <w:name w:val="annotation reference"/>
    <w:basedOn w:val="Absatz-Standardschriftart"/>
    <w:semiHidden/>
    <w:unhideWhenUsed/>
    <w:rsid w:val="00DF3B33"/>
    <w:rPr>
      <w:sz w:val="16"/>
      <w:szCs w:val="16"/>
    </w:rPr>
  </w:style>
  <w:style w:type="character" w:styleId="Hervorhebung">
    <w:name w:val="Emphasis"/>
    <w:uiPriority w:val="20"/>
    <w:qFormat/>
    <w:rsid w:val="000D2E88"/>
    <w:rPr>
      <w:i/>
      <w:iCs/>
    </w:rPr>
  </w:style>
  <w:style w:type="paragraph" w:styleId="berarbeitung">
    <w:name w:val="Revision"/>
    <w:hidden/>
    <w:uiPriority w:val="99"/>
    <w:semiHidden/>
    <w:rsid w:val="00DF3B33"/>
    <w:rPr>
      <w:rFonts w:ascii="HelveticaNeue LT 45 Light" w:hAnsi="HelveticaNeue LT 45 Light"/>
      <w:sz w:val="24"/>
      <w:lang w:val="en-US" w:eastAsia="en-US"/>
    </w:rPr>
  </w:style>
  <w:style w:type="paragraph" w:customStyle="1" w:styleId="Copyright">
    <w:name w:val="Copyright"/>
    <w:basedOn w:val="Standard"/>
    <w:link w:val="CopyrightZchn"/>
    <w:qFormat/>
    <w:rsid w:val="0077486B"/>
    <w:pPr>
      <w:pBdr>
        <w:top w:val="thinThickSmallGap" w:sz="24" w:space="1" w:color="506EB4"/>
      </w:pBdr>
      <w:spacing w:before="4440" w:line="4800" w:lineRule="atLeast"/>
    </w:pPr>
  </w:style>
  <w:style w:type="character" w:customStyle="1" w:styleId="CopyrightZchn">
    <w:name w:val="Copyright Zchn"/>
    <w:link w:val="Copyright"/>
    <w:rsid w:val="0077486B"/>
    <w:rPr>
      <w:rFonts w:ascii="HelveticaNeue LT 45 Light" w:hAnsi="HelveticaNeue LT 45 Light"/>
      <w:sz w:val="24"/>
      <w:lang w:val="en-US" w:eastAsia="en-US"/>
    </w:rPr>
  </w:style>
  <w:style w:type="paragraph" w:customStyle="1" w:styleId="Image">
    <w:name w:val="Image"/>
    <w:basedOn w:val="Abbildung"/>
    <w:link w:val="ImageZchn"/>
    <w:autoRedefine/>
    <w:qFormat/>
    <w:rsid w:val="00711779"/>
    <w:rPr>
      <w:lang w:eastAsia="en-US"/>
    </w:rPr>
  </w:style>
  <w:style w:type="character" w:customStyle="1" w:styleId="AbbildungZchn">
    <w:name w:val="Abbildung Zchn"/>
    <w:link w:val="Abbildung"/>
    <w:rsid w:val="00293315"/>
    <w:rPr>
      <w:rFonts w:ascii="HelveticaNeue LT 45 Light" w:hAnsi="HelveticaNeue LT 45 Light"/>
      <w:noProof/>
      <w:sz w:val="22"/>
      <w:lang w:val="en-US"/>
    </w:rPr>
  </w:style>
  <w:style w:type="character" w:customStyle="1" w:styleId="ImageZchn">
    <w:name w:val="Image Zchn"/>
    <w:link w:val="Image"/>
    <w:rsid w:val="00711779"/>
    <w:rPr>
      <w:rFonts w:ascii="HelveticaNeue LT 45 Light" w:hAnsi="HelveticaNeue LT 45 Light"/>
      <w:noProof/>
      <w:sz w:val="22"/>
      <w:lang w:val="en-US" w:eastAsia="en-US"/>
    </w:rPr>
  </w:style>
  <w:style w:type="paragraph" w:styleId="KeinLeerraum">
    <w:name w:val="No Spacing"/>
    <w:uiPriority w:val="1"/>
    <w:qFormat/>
    <w:rsid w:val="00F13260"/>
    <w:rPr>
      <w:rFonts w:ascii="Helvetica" w:hAnsi="Helvetica"/>
      <w:sz w:val="24"/>
      <w:lang w:eastAsia="en-US"/>
    </w:rPr>
  </w:style>
  <w:style w:type="character" w:customStyle="1" w:styleId="gmw">
    <w:name w:val="gmw_"/>
    <w:basedOn w:val="Absatz-Standardschriftart"/>
    <w:rsid w:val="00DD181F"/>
  </w:style>
  <w:style w:type="paragraph" w:customStyle="1" w:styleId="AbbildungFull">
    <w:name w:val="Abbildung_Full"/>
    <w:basedOn w:val="Abbildung"/>
    <w:rsid w:val="00293315"/>
    <w:pPr>
      <w:ind w:left="0"/>
    </w:pPr>
  </w:style>
  <w:style w:type="paragraph" w:customStyle="1" w:styleId="Caution">
    <w:name w:val="Caution"/>
    <w:basedOn w:val="Textkrper"/>
    <w:next w:val="Cautiontext"/>
    <w:rsid w:val="00293315"/>
    <w:pPr>
      <w:keepNext/>
      <w:ind w:hanging="1701"/>
    </w:pPr>
    <w:rPr>
      <w:color w:val="FF0000"/>
    </w:rPr>
  </w:style>
  <w:style w:type="paragraph" w:customStyle="1" w:styleId="Cautiontext">
    <w:name w:val="Cautiontext"/>
    <w:basedOn w:val="Textkrper"/>
    <w:next w:val="Textkrper"/>
    <w:rsid w:val="00293315"/>
    <w:pPr>
      <w:pBdr>
        <w:left w:val="single" w:sz="4" w:space="4" w:color="FF0000"/>
      </w:pBdr>
    </w:pPr>
  </w:style>
  <w:style w:type="paragraph" w:styleId="Literaturverzeichnis">
    <w:name w:val="Bibliography"/>
    <w:basedOn w:val="Standard"/>
    <w:next w:val="Standard"/>
    <w:uiPriority w:val="37"/>
    <w:unhideWhenUsed/>
    <w:rsid w:val="00293315"/>
  </w:style>
  <w:style w:type="paragraph" w:customStyle="1" w:styleId="Note">
    <w:name w:val="Note"/>
    <w:basedOn w:val="Textkrper"/>
    <w:next w:val="Textkrper"/>
    <w:rsid w:val="00293315"/>
    <w:pPr>
      <w:keepNext/>
      <w:ind w:left="0"/>
    </w:pPr>
  </w:style>
  <w:style w:type="character" w:styleId="Platzhaltertext">
    <w:name w:val="Placeholder Text"/>
    <w:basedOn w:val="Absatz-Standardschriftart"/>
    <w:uiPriority w:val="99"/>
    <w:semiHidden/>
    <w:rsid w:val="00293315"/>
    <w:rPr>
      <w:color w:val="808080"/>
    </w:rPr>
  </w:style>
  <w:style w:type="paragraph" w:customStyle="1" w:styleId="Tabellenarrow">
    <w:name w:val="Tabelle_narrow"/>
    <w:basedOn w:val="Tabelle"/>
    <w:rsid w:val="00293315"/>
    <w:pPr>
      <w:spacing w:before="20" w:after="20"/>
    </w:pPr>
    <w:rPr>
      <w:sz w:val="16"/>
    </w:rPr>
  </w:style>
  <w:style w:type="paragraph" w:customStyle="1" w:styleId="Tabelleberschriftnarrow">
    <w:name w:val="Tabelle Überschrift_narrow"/>
    <w:basedOn w:val="Tabellenarrow"/>
    <w:rsid w:val="00293315"/>
    <w:rPr>
      <w:rFonts w:ascii="HelveticaNeue LT 65 Medium" w:hAnsi="HelveticaNeue LT 65 Medium"/>
    </w:rPr>
  </w:style>
  <w:style w:type="table" w:customStyle="1" w:styleId="TabelleFormat">
    <w:name w:val="Tabelle_Format"/>
    <w:basedOn w:val="NormaleTabelle"/>
    <w:uiPriority w:val="99"/>
    <w:rsid w:val="002933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CCCCCC"/>
      </w:tcPr>
    </w:tblStylePr>
  </w:style>
  <w:style w:type="paragraph" w:customStyle="1" w:styleId="Version">
    <w:name w:val="Version"/>
    <w:basedOn w:val="Textkrper"/>
    <w:rsid w:val="00293315"/>
    <w:pPr>
      <w:ind w:left="2268" w:hanging="567"/>
      <w:jc w:val="left"/>
    </w:pPr>
  </w:style>
  <w:style w:type="paragraph" w:styleId="Aufzhlungszeichen3">
    <w:name w:val="List Bullet 3"/>
    <w:basedOn w:val="Standard"/>
    <w:unhideWhenUsed/>
    <w:rsid w:val="00DE0E8C"/>
    <w:pPr>
      <w:numPr>
        <w:numId w:val="3"/>
      </w:numPr>
      <w:contextualSpacing/>
    </w:pPr>
  </w:style>
  <w:style w:type="paragraph" w:styleId="Index1">
    <w:name w:val="index 1"/>
    <w:basedOn w:val="Standard"/>
    <w:next w:val="Standard"/>
    <w:autoRedefine/>
    <w:semiHidden/>
    <w:unhideWhenUsed/>
    <w:rsid w:val="0057069A"/>
    <w:pPr>
      <w:spacing w:line="240" w:lineRule="auto"/>
      <w:ind w:left="240" w:hanging="240"/>
    </w:pPr>
  </w:style>
  <w:style w:type="paragraph" w:styleId="Indexberschrift">
    <w:name w:val="index heading"/>
    <w:basedOn w:val="Standard"/>
    <w:next w:val="Index1"/>
    <w:unhideWhenUsed/>
    <w:rsid w:val="0057069A"/>
    <w:rPr>
      <w:rFonts w:asciiTheme="majorHAnsi" w:eastAsiaTheme="majorEastAsia" w:hAnsiTheme="majorHAnsi" w:cstheme="maj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198953">
      <w:bodyDiv w:val="1"/>
      <w:marLeft w:val="0"/>
      <w:marRight w:val="0"/>
      <w:marTop w:val="0"/>
      <w:marBottom w:val="0"/>
      <w:divBdr>
        <w:top w:val="none" w:sz="0" w:space="0" w:color="auto"/>
        <w:left w:val="none" w:sz="0" w:space="0" w:color="auto"/>
        <w:bottom w:val="none" w:sz="0" w:space="0" w:color="auto"/>
        <w:right w:val="none" w:sz="0" w:space="0" w:color="auto"/>
      </w:divBdr>
    </w:div>
    <w:div w:id="106199600">
      <w:bodyDiv w:val="1"/>
      <w:marLeft w:val="0"/>
      <w:marRight w:val="0"/>
      <w:marTop w:val="0"/>
      <w:marBottom w:val="0"/>
      <w:divBdr>
        <w:top w:val="none" w:sz="0" w:space="0" w:color="auto"/>
        <w:left w:val="none" w:sz="0" w:space="0" w:color="auto"/>
        <w:bottom w:val="none" w:sz="0" w:space="0" w:color="auto"/>
        <w:right w:val="none" w:sz="0" w:space="0" w:color="auto"/>
      </w:divBdr>
    </w:div>
    <w:div w:id="161356418">
      <w:bodyDiv w:val="1"/>
      <w:marLeft w:val="0"/>
      <w:marRight w:val="0"/>
      <w:marTop w:val="0"/>
      <w:marBottom w:val="0"/>
      <w:divBdr>
        <w:top w:val="none" w:sz="0" w:space="0" w:color="auto"/>
        <w:left w:val="none" w:sz="0" w:space="0" w:color="auto"/>
        <w:bottom w:val="none" w:sz="0" w:space="0" w:color="auto"/>
        <w:right w:val="none" w:sz="0" w:space="0" w:color="auto"/>
      </w:divBdr>
    </w:div>
    <w:div w:id="180517050">
      <w:bodyDiv w:val="1"/>
      <w:marLeft w:val="0"/>
      <w:marRight w:val="0"/>
      <w:marTop w:val="0"/>
      <w:marBottom w:val="0"/>
      <w:divBdr>
        <w:top w:val="none" w:sz="0" w:space="0" w:color="auto"/>
        <w:left w:val="none" w:sz="0" w:space="0" w:color="auto"/>
        <w:bottom w:val="none" w:sz="0" w:space="0" w:color="auto"/>
        <w:right w:val="none" w:sz="0" w:space="0" w:color="auto"/>
      </w:divBdr>
    </w:div>
    <w:div w:id="248584852">
      <w:bodyDiv w:val="1"/>
      <w:marLeft w:val="0"/>
      <w:marRight w:val="0"/>
      <w:marTop w:val="0"/>
      <w:marBottom w:val="0"/>
      <w:divBdr>
        <w:top w:val="none" w:sz="0" w:space="0" w:color="auto"/>
        <w:left w:val="none" w:sz="0" w:space="0" w:color="auto"/>
        <w:bottom w:val="none" w:sz="0" w:space="0" w:color="auto"/>
        <w:right w:val="none" w:sz="0" w:space="0" w:color="auto"/>
      </w:divBdr>
    </w:div>
    <w:div w:id="326980175">
      <w:bodyDiv w:val="1"/>
      <w:marLeft w:val="0"/>
      <w:marRight w:val="0"/>
      <w:marTop w:val="0"/>
      <w:marBottom w:val="0"/>
      <w:divBdr>
        <w:top w:val="none" w:sz="0" w:space="0" w:color="auto"/>
        <w:left w:val="none" w:sz="0" w:space="0" w:color="auto"/>
        <w:bottom w:val="none" w:sz="0" w:space="0" w:color="auto"/>
        <w:right w:val="none" w:sz="0" w:space="0" w:color="auto"/>
      </w:divBdr>
    </w:div>
    <w:div w:id="436289443">
      <w:bodyDiv w:val="1"/>
      <w:marLeft w:val="0"/>
      <w:marRight w:val="0"/>
      <w:marTop w:val="0"/>
      <w:marBottom w:val="0"/>
      <w:divBdr>
        <w:top w:val="none" w:sz="0" w:space="0" w:color="auto"/>
        <w:left w:val="none" w:sz="0" w:space="0" w:color="auto"/>
        <w:bottom w:val="none" w:sz="0" w:space="0" w:color="auto"/>
        <w:right w:val="none" w:sz="0" w:space="0" w:color="auto"/>
      </w:divBdr>
    </w:div>
    <w:div w:id="485510677">
      <w:bodyDiv w:val="1"/>
      <w:marLeft w:val="0"/>
      <w:marRight w:val="0"/>
      <w:marTop w:val="0"/>
      <w:marBottom w:val="0"/>
      <w:divBdr>
        <w:top w:val="none" w:sz="0" w:space="0" w:color="auto"/>
        <w:left w:val="none" w:sz="0" w:space="0" w:color="auto"/>
        <w:bottom w:val="none" w:sz="0" w:space="0" w:color="auto"/>
        <w:right w:val="none" w:sz="0" w:space="0" w:color="auto"/>
      </w:divBdr>
    </w:div>
    <w:div w:id="512841796">
      <w:bodyDiv w:val="1"/>
      <w:marLeft w:val="0"/>
      <w:marRight w:val="0"/>
      <w:marTop w:val="0"/>
      <w:marBottom w:val="0"/>
      <w:divBdr>
        <w:top w:val="none" w:sz="0" w:space="0" w:color="auto"/>
        <w:left w:val="none" w:sz="0" w:space="0" w:color="auto"/>
        <w:bottom w:val="none" w:sz="0" w:space="0" w:color="auto"/>
        <w:right w:val="none" w:sz="0" w:space="0" w:color="auto"/>
      </w:divBdr>
    </w:div>
    <w:div w:id="721946375">
      <w:bodyDiv w:val="1"/>
      <w:marLeft w:val="0"/>
      <w:marRight w:val="0"/>
      <w:marTop w:val="0"/>
      <w:marBottom w:val="0"/>
      <w:divBdr>
        <w:top w:val="none" w:sz="0" w:space="0" w:color="auto"/>
        <w:left w:val="none" w:sz="0" w:space="0" w:color="auto"/>
        <w:bottom w:val="none" w:sz="0" w:space="0" w:color="auto"/>
        <w:right w:val="none" w:sz="0" w:space="0" w:color="auto"/>
      </w:divBdr>
    </w:div>
    <w:div w:id="804667147">
      <w:bodyDiv w:val="1"/>
      <w:marLeft w:val="0"/>
      <w:marRight w:val="0"/>
      <w:marTop w:val="0"/>
      <w:marBottom w:val="0"/>
      <w:divBdr>
        <w:top w:val="none" w:sz="0" w:space="0" w:color="auto"/>
        <w:left w:val="none" w:sz="0" w:space="0" w:color="auto"/>
        <w:bottom w:val="none" w:sz="0" w:space="0" w:color="auto"/>
        <w:right w:val="none" w:sz="0" w:space="0" w:color="auto"/>
      </w:divBdr>
    </w:div>
    <w:div w:id="834029940">
      <w:bodyDiv w:val="1"/>
      <w:marLeft w:val="0"/>
      <w:marRight w:val="0"/>
      <w:marTop w:val="0"/>
      <w:marBottom w:val="0"/>
      <w:divBdr>
        <w:top w:val="none" w:sz="0" w:space="0" w:color="auto"/>
        <w:left w:val="none" w:sz="0" w:space="0" w:color="auto"/>
        <w:bottom w:val="none" w:sz="0" w:space="0" w:color="auto"/>
        <w:right w:val="none" w:sz="0" w:space="0" w:color="auto"/>
      </w:divBdr>
    </w:div>
    <w:div w:id="940648950">
      <w:bodyDiv w:val="1"/>
      <w:marLeft w:val="0"/>
      <w:marRight w:val="0"/>
      <w:marTop w:val="0"/>
      <w:marBottom w:val="0"/>
      <w:divBdr>
        <w:top w:val="none" w:sz="0" w:space="0" w:color="auto"/>
        <w:left w:val="none" w:sz="0" w:space="0" w:color="auto"/>
        <w:bottom w:val="none" w:sz="0" w:space="0" w:color="auto"/>
        <w:right w:val="none" w:sz="0" w:space="0" w:color="auto"/>
      </w:divBdr>
    </w:div>
    <w:div w:id="970094545">
      <w:bodyDiv w:val="1"/>
      <w:marLeft w:val="0"/>
      <w:marRight w:val="0"/>
      <w:marTop w:val="0"/>
      <w:marBottom w:val="0"/>
      <w:divBdr>
        <w:top w:val="none" w:sz="0" w:space="0" w:color="auto"/>
        <w:left w:val="none" w:sz="0" w:space="0" w:color="auto"/>
        <w:bottom w:val="none" w:sz="0" w:space="0" w:color="auto"/>
        <w:right w:val="none" w:sz="0" w:space="0" w:color="auto"/>
      </w:divBdr>
    </w:div>
    <w:div w:id="1039597680">
      <w:bodyDiv w:val="1"/>
      <w:marLeft w:val="0"/>
      <w:marRight w:val="0"/>
      <w:marTop w:val="0"/>
      <w:marBottom w:val="0"/>
      <w:divBdr>
        <w:top w:val="none" w:sz="0" w:space="0" w:color="auto"/>
        <w:left w:val="none" w:sz="0" w:space="0" w:color="auto"/>
        <w:bottom w:val="none" w:sz="0" w:space="0" w:color="auto"/>
        <w:right w:val="none" w:sz="0" w:space="0" w:color="auto"/>
      </w:divBdr>
    </w:div>
    <w:div w:id="1217818373">
      <w:bodyDiv w:val="1"/>
      <w:marLeft w:val="0"/>
      <w:marRight w:val="0"/>
      <w:marTop w:val="0"/>
      <w:marBottom w:val="0"/>
      <w:divBdr>
        <w:top w:val="none" w:sz="0" w:space="0" w:color="auto"/>
        <w:left w:val="none" w:sz="0" w:space="0" w:color="auto"/>
        <w:bottom w:val="none" w:sz="0" w:space="0" w:color="auto"/>
        <w:right w:val="none" w:sz="0" w:space="0" w:color="auto"/>
      </w:divBdr>
    </w:div>
    <w:div w:id="1255670377">
      <w:bodyDiv w:val="1"/>
      <w:marLeft w:val="0"/>
      <w:marRight w:val="0"/>
      <w:marTop w:val="0"/>
      <w:marBottom w:val="0"/>
      <w:divBdr>
        <w:top w:val="none" w:sz="0" w:space="0" w:color="auto"/>
        <w:left w:val="none" w:sz="0" w:space="0" w:color="auto"/>
        <w:bottom w:val="none" w:sz="0" w:space="0" w:color="auto"/>
        <w:right w:val="none" w:sz="0" w:space="0" w:color="auto"/>
      </w:divBdr>
    </w:div>
    <w:div w:id="1375109025">
      <w:bodyDiv w:val="1"/>
      <w:marLeft w:val="0"/>
      <w:marRight w:val="0"/>
      <w:marTop w:val="0"/>
      <w:marBottom w:val="0"/>
      <w:divBdr>
        <w:top w:val="none" w:sz="0" w:space="0" w:color="auto"/>
        <w:left w:val="none" w:sz="0" w:space="0" w:color="auto"/>
        <w:bottom w:val="none" w:sz="0" w:space="0" w:color="auto"/>
        <w:right w:val="none" w:sz="0" w:space="0" w:color="auto"/>
      </w:divBdr>
    </w:div>
    <w:div w:id="1597324575">
      <w:bodyDiv w:val="1"/>
      <w:marLeft w:val="0"/>
      <w:marRight w:val="0"/>
      <w:marTop w:val="0"/>
      <w:marBottom w:val="0"/>
      <w:divBdr>
        <w:top w:val="none" w:sz="0" w:space="0" w:color="auto"/>
        <w:left w:val="none" w:sz="0" w:space="0" w:color="auto"/>
        <w:bottom w:val="none" w:sz="0" w:space="0" w:color="auto"/>
        <w:right w:val="none" w:sz="0" w:space="0" w:color="auto"/>
      </w:divBdr>
    </w:div>
    <w:div w:id="1691488860">
      <w:bodyDiv w:val="1"/>
      <w:marLeft w:val="0"/>
      <w:marRight w:val="0"/>
      <w:marTop w:val="0"/>
      <w:marBottom w:val="0"/>
      <w:divBdr>
        <w:top w:val="none" w:sz="0" w:space="0" w:color="auto"/>
        <w:left w:val="none" w:sz="0" w:space="0" w:color="auto"/>
        <w:bottom w:val="none" w:sz="0" w:space="0" w:color="auto"/>
        <w:right w:val="none" w:sz="0" w:space="0" w:color="auto"/>
      </w:divBdr>
    </w:div>
    <w:div w:id="1865972574">
      <w:bodyDiv w:val="1"/>
      <w:marLeft w:val="0"/>
      <w:marRight w:val="0"/>
      <w:marTop w:val="0"/>
      <w:marBottom w:val="0"/>
      <w:divBdr>
        <w:top w:val="none" w:sz="0" w:space="0" w:color="auto"/>
        <w:left w:val="none" w:sz="0" w:space="0" w:color="auto"/>
        <w:bottom w:val="none" w:sz="0" w:space="0" w:color="auto"/>
        <w:right w:val="none" w:sz="0" w:space="0" w:color="auto"/>
      </w:divBdr>
    </w:div>
    <w:div w:id="1944259689">
      <w:bodyDiv w:val="1"/>
      <w:marLeft w:val="0"/>
      <w:marRight w:val="0"/>
      <w:marTop w:val="0"/>
      <w:marBottom w:val="0"/>
      <w:divBdr>
        <w:top w:val="none" w:sz="0" w:space="0" w:color="auto"/>
        <w:left w:val="none" w:sz="0" w:space="0" w:color="auto"/>
        <w:bottom w:val="none" w:sz="0" w:space="0" w:color="auto"/>
        <w:right w:val="none" w:sz="0" w:space="0" w:color="auto"/>
      </w:divBdr>
    </w:div>
    <w:div w:id="2055231797">
      <w:bodyDiv w:val="1"/>
      <w:marLeft w:val="0"/>
      <w:marRight w:val="0"/>
      <w:marTop w:val="0"/>
      <w:marBottom w:val="0"/>
      <w:divBdr>
        <w:top w:val="none" w:sz="0" w:space="0" w:color="auto"/>
        <w:left w:val="none" w:sz="0" w:space="0" w:color="auto"/>
        <w:bottom w:val="none" w:sz="0" w:space="0" w:color="auto"/>
        <w:right w:val="none" w:sz="0" w:space="0" w:color="auto"/>
      </w:divBdr>
    </w:div>
    <w:div w:id="2068721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youtu.be/lKlnEhDMPl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contact@oregano.at"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oregano.at" TargetMode="Externa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UG001</b:Tag>
    <b:SourceType>Book</b:SourceType>
    <b:Guid>{8EEF9729-8DE8-408C-80CF-CB1203215CF4}</b:Guid>
    <b:Author>
      <b:Author>
        <b:Corporate>UG001</b:Corporate>
      </b:Author>
    </b:Author>
    <b:Title>User Guide: "syn1588® User Guide"</b:Title>
    <b:Year>Version 1.13.1 - July 2021</b:Year>
    <b:Publisher>Oregano Systems</b:Publisher>
    <b:RefOrder>1</b:RefOrder>
  </b:Source>
  <b:Source>
    <b:Tag>AN038</b:Tag>
    <b:SourceType>Book</b:SourceType>
    <b:Guid>{C658E075-FF14-49FA-9DE1-AE306421463B}</b:Guid>
    <b:Author>
      <b:Author>
        <b:Corporate>AN038</b:Corporate>
      </b:Author>
    </b:Author>
    <b:Title>Application Note: "syn1588® Linux Life System Quickstart Guide"</b:Title>
    <b:Year>Version 1.13.2- September 2021</b:Year>
    <b:Publisher>Oregano Systems</b:Publisher>
    <b:RefOrder>2</b:RefOrder>
  </b:Source>
  <b:Source>
    <b:Tag>AN005</b:Tag>
    <b:SourceType>Book</b:SourceType>
    <b:Guid>{E21D382A-3419-445C-96C2-ADA6FEF27170}</b:Guid>
    <b:Author>
      <b:Author>
        <b:Corporate>AN005</b:Corporate>
      </b:Author>
    </b:Author>
    <b:Title>Application Note: "syn1588® System Information Report"</b:Title>
    <b:Year>Version 1.13.0 - July 2021</b:Year>
    <b:Publisher>Oregano Systems</b:Publisher>
    <b:RefOrder>3</b:RefOrder>
  </b:Source>
</b:Sources>
</file>

<file path=customXml/itemProps1.xml><?xml version="1.0" encoding="utf-8"?>
<ds:datastoreItem xmlns:ds="http://schemas.openxmlformats.org/officeDocument/2006/customXml" ds:itemID="{487EB51A-4676-4BA9-98A5-8BB3ABD58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3261</Words>
  <Characters>20509</Characters>
  <Application>Microsoft Office Word</Application>
  <DocSecurity>0</DocSecurity>
  <Lines>170</Lines>
  <Paragraphs>47</Paragraphs>
  <ScaleCrop>false</ScaleCrop>
  <HeadingPairs>
    <vt:vector size="2" baseType="variant">
      <vt:variant>
        <vt:lpstr>Titel</vt:lpstr>
      </vt:variant>
      <vt:variant>
        <vt:i4>1</vt:i4>
      </vt:variant>
    </vt:vector>
  </HeadingPairs>
  <TitlesOfParts>
    <vt:vector size="1" baseType="lpstr">
      <vt:lpstr/>
    </vt:vector>
  </TitlesOfParts>
  <Company>Microsoft</Company>
  <LinksUpToDate>false</LinksUpToDate>
  <CharactersWithSpaces>23723</CharactersWithSpaces>
  <SharedDoc>false</SharedDoc>
  <HLinks>
    <vt:vector size="12" baseType="variant">
      <vt:variant>
        <vt:i4>2031655</vt:i4>
      </vt:variant>
      <vt:variant>
        <vt:i4>39</vt:i4>
      </vt:variant>
      <vt:variant>
        <vt:i4>0</vt:i4>
      </vt:variant>
      <vt:variant>
        <vt:i4>5</vt:i4>
      </vt:variant>
      <vt:variant>
        <vt:lpwstr>mailto:contact@oregano.at</vt:lpwstr>
      </vt:variant>
      <vt:variant>
        <vt:lpwstr/>
      </vt:variant>
      <vt:variant>
        <vt:i4>6357032</vt:i4>
      </vt:variant>
      <vt:variant>
        <vt:i4>36</vt:i4>
      </vt:variant>
      <vt:variant>
        <vt:i4>0</vt:i4>
      </vt:variant>
      <vt:variant>
        <vt:i4>5</vt:i4>
      </vt:variant>
      <vt:variant>
        <vt:lpwstr>http://oregano.a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bias Mueller</dc:creator>
  <cp:lastModifiedBy>Lavinia Ionesi</cp:lastModifiedBy>
  <cp:revision>58</cp:revision>
  <cp:lastPrinted>2019-10-24T04:47:00Z</cp:lastPrinted>
  <dcterms:created xsi:type="dcterms:W3CDTF">2020-01-14T10:05:00Z</dcterms:created>
  <dcterms:modified xsi:type="dcterms:W3CDTF">2021-09-20T13:57:00Z</dcterms:modified>
</cp:coreProperties>
</file>